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0A0" w:firstRow="1" w:lastRow="0" w:firstColumn="1" w:lastColumn="0" w:noHBand="0" w:noVBand="0"/>
      </w:tblPr>
      <w:tblGrid>
        <w:gridCol w:w="10204"/>
      </w:tblGrid>
      <w:tr w:rsidR="00E71887" w:rsidRPr="00B62A20" w14:paraId="3A67E9DF" w14:textId="77777777" w:rsidTr="0081155E">
        <w:tc>
          <w:tcPr>
            <w:tcW w:w="5000" w:type="pct"/>
          </w:tcPr>
          <w:p w14:paraId="194C5586" w14:textId="77777777" w:rsidR="00E71887" w:rsidRDefault="00E71887" w:rsidP="0081155E">
            <w:pPr>
              <w:jc w:val="center"/>
              <w:rPr>
                <w:b/>
                <w:bCs/>
                <w:sz w:val="22"/>
                <w:szCs w:val="22"/>
              </w:rPr>
            </w:pPr>
            <w:r w:rsidRPr="00B62A20">
              <w:rPr>
                <w:b/>
                <w:bCs/>
                <w:sz w:val="22"/>
                <w:szCs w:val="22"/>
              </w:rPr>
              <w:t>Dodatek č. 1 </w:t>
            </w:r>
          </w:p>
          <w:p w14:paraId="571D7B83" w14:textId="6C88F8C7" w:rsidR="00E71887" w:rsidRPr="00B62A20" w:rsidRDefault="00D00301" w:rsidP="0081155E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ke </w:t>
            </w:r>
            <w:r w:rsidR="00E71887" w:rsidRPr="00B62A20">
              <w:rPr>
                <w:b/>
                <w:bCs/>
                <w:sz w:val="22"/>
                <w:szCs w:val="22"/>
              </w:rPr>
              <w:t>Smlouv</w:t>
            </w:r>
            <w:r>
              <w:rPr>
                <w:b/>
                <w:bCs/>
                <w:sz w:val="22"/>
                <w:szCs w:val="22"/>
              </w:rPr>
              <w:t>ě</w:t>
            </w:r>
            <w:r w:rsidR="00E71887" w:rsidRPr="00B62A20">
              <w:rPr>
                <w:b/>
                <w:bCs/>
                <w:sz w:val="22"/>
                <w:szCs w:val="22"/>
              </w:rPr>
              <w:t xml:space="preserve"> o postoupení práv ke Know-how ze dne 2. </w:t>
            </w:r>
            <w:r w:rsidR="00E71887">
              <w:rPr>
                <w:b/>
                <w:bCs/>
                <w:sz w:val="22"/>
                <w:szCs w:val="22"/>
              </w:rPr>
              <w:t xml:space="preserve">9. </w:t>
            </w:r>
            <w:r w:rsidR="00E71887" w:rsidRPr="00B62A20">
              <w:rPr>
                <w:b/>
                <w:bCs/>
                <w:sz w:val="22"/>
                <w:szCs w:val="22"/>
              </w:rPr>
              <w:t>2022</w:t>
            </w:r>
          </w:p>
          <w:p w14:paraId="2118404F" w14:textId="77777777" w:rsidR="00E71887" w:rsidRPr="00B62A20" w:rsidRDefault="00E71887" w:rsidP="0081155E">
            <w:pPr>
              <w:jc w:val="center"/>
              <w:rPr>
                <w:rFonts w:cs="Arial"/>
                <w:b/>
                <w:bCs/>
                <w:color w:val="005187"/>
                <w:sz w:val="22"/>
                <w:szCs w:val="22"/>
              </w:rPr>
            </w:pPr>
            <w:r w:rsidRPr="00B62A20">
              <w:rPr>
                <w:b/>
                <w:bCs/>
                <w:sz w:val="22"/>
                <w:szCs w:val="22"/>
              </w:rPr>
              <w:t>Číslo smlouvy: L/2/2022</w:t>
            </w:r>
          </w:p>
        </w:tc>
      </w:tr>
      <w:tr w:rsidR="00E71887" w:rsidRPr="00226333" w14:paraId="40817AF5" w14:textId="77777777" w:rsidTr="0081155E">
        <w:tc>
          <w:tcPr>
            <w:tcW w:w="5000" w:type="pct"/>
          </w:tcPr>
          <w:p w14:paraId="3F83DB51" w14:textId="77777777" w:rsidR="00E71887" w:rsidRPr="00226333" w:rsidRDefault="00E71887" w:rsidP="0081155E">
            <w:pPr>
              <w:tabs>
                <w:tab w:val="left" w:pos="318"/>
              </w:tabs>
              <w:spacing w:line="240" w:lineRule="auto"/>
              <w:ind w:left="318" w:hanging="426"/>
              <w:jc w:val="center"/>
              <w:rPr>
                <w:rFonts w:cs="Arial"/>
                <w:sz w:val="22"/>
                <w:szCs w:val="22"/>
              </w:rPr>
            </w:pPr>
            <w:r w:rsidRPr="00226333">
              <w:rPr>
                <w:rFonts w:cs="Arial"/>
                <w:sz w:val="22"/>
                <w:szCs w:val="22"/>
              </w:rPr>
              <w:t>(dále jen jako „</w:t>
            </w:r>
            <w:r w:rsidRPr="00226333">
              <w:rPr>
                <w:rFonts w:cs="Arial"/>
                <w:b/>
                <w:sz w:val="22"/>
                <w:szCs w:val="22"/>
              </w:rPr>
              <w:t>Dodatek</w:t>
            </w:r>
            <w:r w:rsidRPr="00226333">
              <w:rPr>
                <w:rFonts w:cs="Arial"/>
                <w:sz w:val="22"/>
                <w:szCs w:val="22"/>
              </w:rPr>
              <w:t>“)</w:t>
            </w:r>
            <w:r w:rsidRPr="00226333">
              <w:rPr>
                <w:rFonts w:cs="Arial"/>
                <w:sz w:val="22"/>
                <w:szCs w:val="22"/>
              </w:rPr>
              <w:br/>
            </w:r>
          </w:p>
        </w:tc>
      </w:tr>
    </w:tbl>
    <w:p w14:paraId="5220B290" w14:textId="6BCAD1E1" w:rsidR="007D75A5" w:rsidRPr="00E71887" w:rsidRDefault="007D75A5" w:rsidP="00DA389D">
      <w:pPr>
        <w:pStyle w:val="AOTitle"/>
        <w:rPr>
          <w:rFonts w:ascii="Arial" w:hAnsi="Arial" w:cs="Arial"/>
          <w:b w:val="0"/>
          <w:bCs/>
          <w:lang w:val="cs-CZ" w:eastAsia="zh-HK"/>
        </w:rPr>
      </w:pPr>
      <w:r w:rsidRPr="00E71887">
        <w:rPr>
          <w:rFonts w:ascii="Arial" w:hAnsi="Arial" w:cs="Arial"/>
          <w:b w:val="0"/>
          <w:bCs/>
          <w:lang w:val="cs-CZ" w:eastAsia="zh-HK"/>
        </w:rPr>
        <w:t>Následující smluvní strany:</w:t>
      </w:r>
    </w:p>
    <w:p w14:paraId="0C5C9536" w14:textId="77777777" w:rsidR="00295923" w:rsidRPr="00226333" w:rsidRDefault="00295923" w:rsidP="00295923">
      <w:pPr>
        <w:rPr>
          <w:rFonts w:cs="Arial"/>
          <w:sz w:val="22"/>
          <w:szCs w:val="22"/>
          <w:lang w:eastAsia="zh-HK"/>
        </w:rPr>
      </w:pPr>
    </w:p>
    <w:p w14:paraId="3F430E21" w14:textId="4F05C989" w:rsidR="004D39DC" w:rsidRPr="00226333" w:rsidRDefault="004D39DC" w:rsidP="004D39DC">
      <w:pPr>
        <w:pStyle w:val="AO1"/>
        <w:numPr>
          <w:ilvl w:val="0"/>
          <w:numId w:val="5"/>
        </w:numPr>
        <w:ind w:left="709"/>
        <w:rPr>
          <w:rFonts w:ascii="Arial" w:hAnsi="Arial" w:cs="Arial"/>
          <w:lang w:val="cs-CZ"/>
        </w:rPr>
      </w:pPr>
      <w:r w:rsidRPr="00226333">
        <w:rPr>
          <w:rFonts w:ascii="Arial" w:hAnsi="Arial" w:cs="Arial"/>
          <w:b/>
          <w:bCs/>
        </w:rPr>
        <w:t>Ústav anorganické chemie AV ČR, v. v. i.</w:t>
      </w:r>
    </w:p>
    <w:p w14:paraId="0A81CB6D" w14:textId="112FDF94" w:rsidR="004D39DC" w:rsidRPr="00226333" w:rsidRDefault="004D39DC" w:rsidP="004D39DC">
      <w:pPr>
        <w:pStyle w:val="SmluvnstranyPRK"/>
        <w:numPr>
          <w:ilvl w:val="0"/>
          <w:numId w:val="0"/>
        </w:numPr>
        <w:spacing w:after="0"/>
        <w:ind w:left="709"/>
        <w:rPr>
          <w:rFonts w:cs="Arial"/>
        </w:rPr>
      </w:pPr>
      <w:r w:rsidRPr="00226333">
        <w:rPr>
          <w:rFonts w:cs="Arial"/>
        </w:rPr>
        <w:t>sídlo: Husinec – Řež č.p. 1001</w:t>
      </w:r>
    </w:p>
    <w:p w14:paraId="3065DA5B" w14:textId="641E0DEC" w:rsidR="004D39DC" w:rsidRPr="00226333" w:rsidRDefault="004D39DC" w:rsidP="004D39DC">
      <w:pPr>
        <w:pStyle w:val="SmluvnstranyPRK"/>
        <w:numPr>
          <w:ilvl w:val="0"/>
          <w:numId w:val="0"/>
        </w:numPr>
        <w:spacing w:after="0"/>
        <w:ind w:left="709"/>
        <w:rPr>
          <w:rFonts w:cs="Arial"/>
        </w:rPr>
      </w:pPr>
      <w:r w:rsidRPr="00226333">
        <w:rPr>
          <w:rFonts w:cs="Arial"/>
        </w:rPr>
        <w:t>IČO: 61388980</w:t>
      </w:r>
    </w:p>
    <w:p w14:paraId="4E76B305" w14:textId="70091523" w:rsidR="004D39DC" w:rsidRPr="00226333" w:rsidRDefault="004D39DC" w:rsidP="004D39DC">
      <w:pPr>
        <w:pStyle w:val="SmluvnstranyPRK"/>
        <w:numPr>
          <w:ilvl w:val="0"/>
          <w:numId w:val="0"/>
        </w:numPr>
        <w:spacing w:after="0"/>
        <w:ind w:left="709"/>
        <w:rPr>
          <w:rFonts w:cs="Arial"/>
        </w:rPr>
      </w:pPr>
      <w:r w:rsidRPr="00226333">
        <w:rPr>
          <w:rFonts w:cs="Arial"/>
        </w:rPr>
        <w:t xml:space="preserve">ID datové schránky: </w:t>
      </w:r>
      <w:proofErr w:type="spellStart"/>
      <w:r w:rsidRPr="00226333">
        <w:rPr>
          <w:rFonts w:cs="Arial"/>
        </w:rPr>
        <w:t>xpbncig</w:t>
      </w:r>
      <w:proofErr w:type="spellEnd"/>
    </w:p>
    <w:p w14:paraId="3ABE981D" w14:textId="277CC9F7" w:rsidR="004D39DC" w:rsidRPr="00226333" w:rsidRDefault="004D39DC" w:rsidP="004D39DC">
      <w:pPr>
        <w:pStyle w:val="SmluvnstranyPRK"/>
        <w:numPr>
          <w:ilvl w:val="0"/>
          <w:numId w:val="0"/>
        </w:numPr>
        <w:spacing w:after="0"/>
        <w:ind w:left="709"/>
        <w:rPr>
          <w:rFonts w:cs="Arial"/>
        </w:rPr>
      </w:pPr>
      <w:r w:rsidRPr="00226333">
        <w:rPr>
          <w:rFonts w:cs="Arial"/>
        </w:rPr>
        <w:t xml:space="preserve">zastoupený: Ing. Kamilem Langem, CSc., </w:t>
      </w:r>
      <w:proofErr w:type="spellStart"/>
      <w:r w:rsidRPr="00226333">
        <w:rPr>
          <w:rFonts w:cs="Arial"/>
        </w:rPr>
        <w:t>DSc</w:t>
      </w:r>
      <w:proofErr w:type="spellEnd"/>
      <w:r w:rsidRPr="00226333">
        <w:rPr>
          <w:rFonts w:cs="Arial"/>
        </w:rPr>
        <w:t>., ředitelem</w:t>
      </w:r>
    </w:p>
    <w:p w14:paraId="3CDE6D72" w14:textId="795CD1EF" w:rsidR="004D39DC" w:rsidRPr="00226333" w:rsidRDefault="004D39DC" w:rsidP="004D39DC">
      <w:pPr>
        <w:pStyle w:val="SmluvnstranyPRK"/>
        <w:numPr>
          <w:ilvl w:val="0"/>
          <w:numId w:val="0"/>
        </w:numPr>
        <w:spacing w:after="0"/>
        <w:ind w:left="709"/>
        <w:rPr>
          <w:rFonts w:cs="Arial"/>
        </w:rPr>
      </w:pPr>
      <w:r w:rsidRPr="00226333">
        <w:rPr>
          <w:rFonts w:cs="Arial"/>
        </w:rPr>
        <w:t>bankovní spojení: ČSOB, Praha 1, Na Poříčí 24, číslo účtu 679114193/0300</w:t>
      </w:r>
    </w:p>
    <w:p w14:paraId="3C19913F" w14:textId="76E667C7" w:rsidR="004D39DC" w:rsidRPr="00226333" w:rsidRDefault="004D39DC" w:rsidP="004D39DC">
      <w:pPr>
        <w:pStyle w:val="SmluvnstranyPRK"/>
        <w:numPr>
          <w:ilvl w:val="0"/>
          <w:numId w:val="0"/>
        </w:numPr>
        <w:spacing w:after="0"/>
        <w:ind w:left="709"/>
        <w:rPr>
          <w:rFonts w:cs="Arial"/>
        </w:rPr>
      </w:pPr>
      <w:r w:rsidRPr="00226333">
        <w:rPr>
          <w:rFonts w:cs="Arial"/>
        </w:rPr>
        <w:t>zapsanou v rejstříku veřejných výzkumných institucí vedeným Ministerstvem školství, mládeže a tělovýchovy, spisová značka: 17113/2006-34/ÚACH</w:t>
      </w:r>
    </w:p>
    <w:p w14:paraId="23FD7137" w14:textId="00282B84" w:rsidR="004D39DC" w:rsidRPr="00226333" w:rsidRDefault="004D39DC" w:rsidP="004D39DC">
      <w:pPr>
        <w:ind w:left="709"/>
        <w:rPr>
          <w:rFonts w:cs="Arial"/>
          <w:sz w:val="22"/>
          <w:szCs w:val="22"/>
        </w:rPr>
      </w:pPr>
      <w:r w:rsidRPr="00226333">
        <w:rPr>
          <w:rFonts w:cs="Arial"/>
          <w:sz w:val="22"/>
          <w:szCs w:val="22"/>
        </w:rPr>
        <w:t xml:space="preserve">(dále jen jako </w:t>
      </w:r>
      <w:r w:rsidRPr="00226333">
        <w:rPr>
          <w:rFonts w:cs="Arial"/>
          <w:b/>
          <w:sz w:val="22"/>
          <w:szCs w:val="22"/>
        </w:rPr>
        <w:t>Poskytovatel)</w:t>
      </w:r>
    </w:p>
    <w:p w14:paraId="42DC5618" w14:textId="77777777" w:rsidR="00295923" w:rsidRPr="00226333" w:rsidRDefault="00295923" w:rsidP="00295923">
      <w:pPr>
        <w:rPr>
          <w:rFonts w:cs="Arial"/>
          <w:sz w:val="22"/>
          <w:szCs w:val="22"/>
        </w:rPr>
      </w:pPr>
    </w:p>
    <w:p w14:paraId="6884C3FC" w14:textId="77777777" w:rsidR="00097747" w:rsidRPr="00226333" w:rsidRDefault="00097747" w:rsidP="00097747">
      <w:pPr>
        <w:ind w:left="708"/>
        <w:rPr>
          <w:rFonts w:cs="Arial"/>
          <w:sz w:val="22"/>
          <w:szCs w:val="22"/>
        </w:rPr>
      </w:pPr>
      <w:r w:rsidRPr="00226333">
        <w:rPr>
          <w:rFonts w:cs="Arial"/>
          <w:sz w:val="22"/>
          <w:szCs w:val="22"/>
        </w:rPr>
        <w:t>a</w:t>
      </w:r>
    </w:p>
    <w:p w14:paraId="08C2B66D" w14:textId="22B976B9" w:rsidR="00226333" w:rsidRPr="00226333" w:rsidRDefault="00226333" w:rsidP="00226333">
      <w:pPr>
        <w:pStyle w:val="AO1"/>
        <w:numPr>
          <w:ilvl w:val="0"/>
          <w:numId w:val="5"/>
        </w:numPr>
        <w:ind w:left="709"/>
        <w:rPr>
          <w:rFonts w:ascii="Arial" w:hAnsi="Arial" w:cs="Arial"/>
          <w:lang w:val="cs-CZ"/>
        </w:rPr>
      </w:pPr>
      <w:r w:rsidRPr="00226333">
        <w:rPr>
          <w:rFonts w:ascii="Arial" w:hAnsi="Arial" w:cs="Arial"/>
          <w:b/>
          <w:bCs/>
        </w:rPr>
        <w:t xml:space="preserve">Zdeněk Čermák </w:t>
      </w:r>
    </w:p>
    <w:p w14:paraId="30DD29C6" w14:textId="08EB201F" w:rsidR="00226333" w:rsidRPr="00226333" w:rsidRDefault="00226333" w:rsidP="00226333">
      <w:pPr>
        <w:pStyle w:val="SmluvnstranyPRK"/>
        <w:numPr>
          <w:ilvl w:val="0"/>
          <w:numId w:val="13"/>
        </w:numPr>
        <w:spacing w:after="0"/>
        <w:ind w:left="709" w:firstLine="0"/>
        <w:rPr>
          <w:rFonts w:cs="Arial"/>
        </w:rPr>
      </w:pPr>
      <w:r w:rsidRPr="00226333">
        <w:rPr>
          <w:rFonts w:cs="Arial"/>
        </w:rPr>
        <w:t xml:space="preserve">bytem: </w:t>
      </w:r>
      <w:proofErr w:type="spellStart"/>
      <w:r w:rsidR="005C59DF">
        <w:rPr>
          <w:rFonts w:cs="Arial"/>
        </w:rPr>
        <w:t>xxxxxxxx</w:t>
      </w:r>
      <w:proofErr w:type="spellEnd"/>
      <w:r w:rsidRPr="00226333">
        <w:rPr>
          <w:rFonts w:cs="Arial"/>
        </w:rPr>
        <w:t xml:space="preserve"> </w:t>
      </w:r>
    </w:p>
    <w:p w14:paraId="0276624F" w14:textId="2E62EB0C" w:rsidR="00226333" w:rsidRPr="00226333" w:rsidRDefault="00226333" w:rsidP="00226333">
      <w:pPr>
        <w:ind w:left="709"/>
        <w:rPr>
          <w:rFonts w:cs="Arial"/>
          <w:sz w:val="22"/>
          <w:szCs w:val="22"/>
        </w:rPr>
      </w:pPr>
      <w:r w:rsidRPr="00226333">
        <w:rPr>
          <w:rFonts w:cs="Arial"/>
          <w:sz w:val="22"/>
          <w:szCs w:val="22"/>
        </w:rPr>
        <w:t xml:space="preserve">datum narození: </w:t>
      </w:r>
      <w:proofErr w:type="spellStart"/>
      <w:r w:rsidR="008D3CC9">
        <w:rPr>
          <w:rFonts w:cs="Arial"/>
          <w:sz w:val="22"/>
          <w:szCs w:val="22"/>
        </w:rPr>
        <w:t>xxxxxx</w:t>
      </w:r>
      <w:proofErr w:type="spellEnd"/>
    </w:p>
    <w:p w14:paraId="2C256FD1" w14:textId="333F62D1" w:rsidR="00226333" w:rsidRPr="00226333" w:rsidRDefault="00226333" w:rsidP="00226333">
      <w:pPr>
        <w:ind w:left="709"/>
        <w:rPr>
          <w:rFonts w:cs="Arial"/>
          <w:sz w:val="22"/>
          <w:szCs w:val="22"/>
        </w:rPr>
      </w:pPr>
      <w:r w:rsidRPr="00226333">
        <w:rPr>
          <w:rFonts w:cs="Arial"/>
          <w:sz w:val="22"/>
          <w:szCs w:val="22"/>
        </w:rPr>
        <w:t>a</w:t>
      </w:r>
    </w:p>
    <w:p w14:paraId="78FE74FD" w14:textId="77777777" w:rsidR="00226333" w:rsidRPr="00226333" w:rsidRDefault="00226333" w:rsidP="00226333">
      <w:pPr>
        <w:pStyle w:val="SmluvnstranyPRK"/>
        <w:numPr>
          <w:ilvl w:val="0"/>
          <w:numId w:val="0"/>
        </w:numPr>
        <w:spacing w:after="0"/>
        <w:ind w:left="709"/>
        <w:rPr>
          <w:rFonts w:cs="Arial"/>
          <w:b/>
          <w:bCs/>
        </w:rPr>
      </w:pPr>
      <w:r w:rsidRPr="00226333">
        <w:rPr>
          <w:rFonts w:cs="Arial"/>
          <w:b/>
          <w:bCs/>
        </w:rPr>
        <w:t>Alena Čermáková</w:t>
      </w:r>
    </w:p>
    <w:p w14:paraId="54DAFD41" w14:textId="7B604CCF" w:rsidR="00226333" w:rsidRPr="00226333" w:rsidRDefault="00226333" w:rsidP="00226333">
      <w:pPr>
        <w:pStyle w:val="SmluvnstranyPRK"/>
        <w:numPr>
          <w:ilvl w:val="0"/>
          <w:numId w:val="0"/>
        </w:numPr>
        <w:spacing w:after="0"/>
        <w:ind w:left="709"/>
        <w:rPr>
          <w:rFonts w:cs="Arial"/>
        </w:rPr>
      </w:pPr>
      <w:r w:rsidRPr="00226333">
        <w:rPr>
          <w:rFonts w:cs="Arial"/>
        </w:rPr>
        <w:t xml:space="preserve">bytem: </w:t>
      </w:r>
      <w:proofErr w:type="spellStart"/>
      <w:r w:rsidR="005C59DF">
        <w:rPr>
          <w:rFonts w:cs="Arial"/>
        </w:rPr>
        <w:t>xxxxxxx</w:t>
      </w:r>
      <w:proofErr w:type="spellEnd"/>
    </w:p>
    <w:p w14:paraId="70327D4D" w14:textId="01E3FE26" w:rsidR="00226333" w:rsidRPr="00226333" w:rsidRDefault="00226333" w:rsidP="00226333">
      <w:pPr>
        <w:pStyle w:val="SmluvnstranyPRK"/>
        <w:numPr>
          <w:ilvl w:val="0"/>
          <w:numId w:val="0"/>
        </w:numPr>
        <w:spacing w:after="0"/>
        <w:ind w:left="709"/>
        <w:rPr>
          <w:rFonts w:cs="Arial"/>
        </w:rPr>
      </w:pPr>
      <w:r w:rsidRPr="00226333">
        <w:rPr>
          <w:rFonts w:cs="Arial"/>
        </w:rPr>
        <w:t xml:space="preserve">datum narození: </w:t>
      </w:r>
      <w:proofErr w:type="spellStart"/>
      <w:r w:rsidR="008D3CC9">
        <w:rPr>
          <w:rFonts w:cs="Arial"/>
        </w:rPr>
        <w:t>xxxxxx</w:t>
      </w:r>
      <w:proofErr w:type="spellEnd"/>
    </w:p>
    <w:p w14:paraId="2708501F" w14:textId="04F68CB5" w:rsidR="00226333" w:rsidRDefault="00226333" w:rsidP="00226333">
      <w:pPr>
        <w:ind w:left="709"/>
        <w:rPr>
          <w:rFonts w:cs="Arial"/>
          <w:b/>
          <w:sz w:val="22"/>
          <w:szCs w:val="22"/>
        </w:rPr>
      </w:pPr>
      <w:r w:rsidRPr="00226333">
        <w:rPr>
          <w:rFonts w:cs="Arial"/>
          <w:sz w:val="22"/>
          <w:szCs w:val="22"/>
        </w:rPr>
        <w:t xml:space="preserve">(dále jen jako </w:t>
      </w:r>
      <w:r w:rsidRPr="00226333">
        <w:rPr>
          <w:rFonts w:cs="Arial"/>
          <w:b/>
          <w:sz w:val="22"/>
          <w:szCs w:val="22"/>
        </w:rPr>
        <w:t>Nabyvatelé)</w:t>
      </w:r>
    </w:p>
    <w:p w14:paraId="3A1C91FC" w14:textId="77777777" w:rsidR="002C2DD0" w:rsidRDefault="002C2DD0" w:rsidP="00226333">
      <w:pPr>
        <w:ind w:left="709"/>
        <w:rPr>
          <w:rFonts w:cs="Arial"/>
          <w:b/>
          <w:sz w:val="22"/>
          <w:szCs w:val="22"/>
        </w:rPr>
      </w:pPr>
    </w:p>
    <w:p w14:paraId="37808BD0" w14:textId="77777777" w:rsidR="00371070" w:rsidRPr="00226333" w:rsidRDefault="00371070" w:rsidP="00226333">
      <w:pPr>
        <w:ind w:left="709"/>
        <w:rPr>
          <w:rFonts w:cs="Arial"/>
          <w:sz w:val="22"/>
          <w:szCs w:val="22"/>
        </w:rPr>
      </w:pPr>
    </w:p>
    <w:tbl>
      <w:tblPr>
        <w:tblW w:w="5000" w:type="pct"/>
        <w:tblLook w:val="00A0" w:firstRow="1" w:lastRow="0" w:firstColumn="1" w:lastColumn="0" w:noHBand="0" w:noVBand="0"/>
      </w:tblPr>
      <w:tblGrid>
        <w:gridCol w:w="2302"/>
        <w:gridCol w:w="2716"/>
        <w:gridCol w:w="4184"/>
        <w:gridCol w:w="22"/>
        <w:gridCol w:w="980"/>
      </w:tblGrid>
      <w:tr w:rsidR="007D75A5" w:rsidRPr="00226333" w14:paraId="5237E447" w14:textId="77777777" w:rsidTr="005C11CC">
        <w:tc>
          <w:tcPr>
            <w:tcW w:w="5000" w:type="pct"/>
            <w:gridSpan w:val="5"/>
          </w:tcPr>
          <w:p w14:paraId="11FDD743" w14:textId="34143187" w:rsidR="007D75A5" w:rsidRPr="00226333" w:rsidRDefault="007D75A5" w:rsidP="00DA389D">
            <w:pPr>
              <w:tabs>
                <w:tab w:val="left" w:pos="318"/>
              </w:tabs>
              <w:spacing w:before="120" w:line="240" w:lineRule="auto"/>
              <w:ind w:left="318" w:hanging="426"/>
              <w:jc w:val="center"/>
              <w:rPr>
                <w:rFonts w:cs="Arial"/>
                <w:sz w:val="22"/>
                <w:szCs w:val="22"/>
              </w:rPr>
            </w:pPr>
            <w:r w:rsidRPr="00226333">
              <w:rPr>
                <w:rFonts w:cs="Arial"/>
                <w:sz w:val="22"/>
                <w:szCs w:val="22"/>
              </w:rPr>
              <w:t>Uzavřely níže uvedeného dne tento</w:t>
            </w:r>
            <w:r w:rsidR="00371070">
              <w:rPr>
                <w:rFonts w:cs="Arial"/>
                <w:sz w:val="22"/>
                <w:szCs w:val="22"/>
              </w:rPr>
              <w:t xml:space="preserve"> Dodatek č.1</w:t>
            </w:r>
          </w:p>
        </w:tc>
      </w:tr>
      <w:tr w:rsidR="007D75A5" w:rsidRPr="00226333" w14:paraId="5FC45F3E" w14:textId="77777777" w:rsidTr="005C11CC">
        <w:tc>
          <w:tcPr>
            <w:tcW w:w="5000" w:type="pct"/>
            <w:gridSpan w:val="5"/>
          </w:tcPr>
          <w:p w14:paraId="3820119E" w14:textId="77777777" w:rsidR="007D75A5" w:rsidRPr="00226333" w:rsidRDefault="007D75A5" w:rsidP="00B81797">
            <w:pPr>
              <w:tabs>
                <w:tab w:val="left" w:pos="318"/>
              </w:tabs>
              <w:spacing w:line="240" w:lineRule="auto"/>
              <w:rPr>
                <w:rFonts w:cs="Arial"/>
                <w:b/>
                <w:color w:val="005187"/>
                <w:sz w:val="22"/>
                <w:szCs w:val="22"/>
              </w:rPr>
            </w:pPr>
          </w:p>
          <w:p w14:paraId="453D67D0" w14:textId="19DFC1F2" w:rsidR="00295923" w:rsidRPr="00226333" w:rsidRDefault="00295923" w:rsidP="00B81797">
            <w:pPr>
              <w:tabs>
                <w:tab w:val="left" w:pos="318"/>
              </w:tabs>
              <w:spacing w:line="240" w:lineRule="auto"/>
              <w:rPr>
                <w:rFonts w:cs="Arial"/>
                <w:b/>
                <w:color w:val="005187"/>
                <w:sz w:val="22"/>
                <w:szCs w:val="22"/>
              </w:rPr>
            </w:pPr>
          </w:p>
        </w:tc>
      </w:tr>
      <w:tr w:rsidR="007D75A5" w:rsidRPr="00226333" w14:paraId="3275272E" w14:textId="77777777" w:rsidTr="005C11CC">
        <w:tc>
          <w:tcPr>
            <w:tcW w:w="5000" w:type="pct"/>
            <w:gridSpan w:val="5"/>
          </w:tcPr>
          <w:p w14:paraId="48E91FC8" w14:textId="586BD38E" w:rsidR="00B62A20" w:rsidRPr="00B62A20" w:rsidRDefault="00B62A20" w:rsidP="00B62A20">
            <w:pPr>
              <w:jc w:val="center"/>
              <w:rPr>
                <w:rFonts w:cs="Arial"/>
                <w:b/>
                <w:bCs/>
                <w:color w:val="005187"/>
                <w:sz w:val="22"/>
                <w:szCs w:val="22"/>
              </w:rPr>
            </w:pPr>
          </w:p>
        </w:tc>
      </w:tr>
      <w:tr w:rsidR="007D75A5" w:rsidRPr="00226333" w14:paraId="124BCECA" w14:textId="77777777" w:rsidTr="005C11CC">
        <w:tc>
          <w:tcPr>
            <w:tcW w:w="5000" w:type="pct"/>
            <w:gridSpan w:val="5"/>
          </w:tcPr>
          <w:p w14:paraId="536CDC49" w14:textId="3B9FD730" w:rsidR="007D75A5" w:rsidRPr="00226333" w:rsidRDefault="007D75A5" w:rsidP="00371070">
            <w:pPr>
              <w:tabs>
                <w:tab w:val="left" w:pos="318"/>
              </w:tabs>
              <w:spacing w:line="240" w:lineRule="auto"/>
              <w:rPr>
                <w:rFonts w:cs="Arial"/>
                <w:sz w:val="22"/>
                <w:szCs w:val="22"/>
              </w:rPr>
            </w:pPr>
          </w:p>
        </w:tc>
      </w:tr>
      <w:tr w:rsidR="007D75A5" w:rsidRPr="00226333" w14:paraId="61377F76" w14:textId="77777777" w:rsidTr="005C11CC">
        <w:tc>
          <w:tcPr>
            <w:tcW w:w="5000" w:type="pct"/>
            <w:gridSpan w:val="5"/>
          </w:tcPr>
          <w:p w14:paraId="0148CEF0" w14:textId="77777777" w:rsidR="007D75A5" w:rsidRPr="00226333" w:rsidRDefault="007D75A5" w:rsidP="00B81797">
            <w:pPr>
              <w:tabs>
                <w:tab w:val="left" w:pos="318"/>
              </w:tabs>
              <w:spacing w:line="240" w:lineRule="auto"/>
              <w:rPr>
                <w:rFonts w:cs="Arial"/>
                <w:sz w:val="22"/>
                <w:szCs w:val="22"/>
              </w:rPr>
            </w:pPr>
          </w:p>
        </w:tc>
      </w:tr>
      <w:tr w:rsidR="007D75A5" w:rsidRPr="00226333" w14:paraId="35A6A6B8" w14:textId="77777777" w:rsidTr="005C11CC">
        <w:tc>
          <w:tcPr>
            <w:tcW w:w="5000" w:type="pct"/>
            <w:gridSpan w:val="5"/>
          </w:tcPr>
          <w:p w14:paraId="30FFB675" w14:textId="1418818C" w:rsidR="00301299" w:rsidRPr="00226333" w:rsidRDefault="00301299" w:rsidP="00301299">
            <w:pPr>
              <w:tabs>
                <w:tab w:val="left" w:pos="318"/>
              </w:tabs>
              <w:spacing w:line="240" w:lineRule="auto"/>
              <w:jc w:val="center"/>
              <w:rPr>
                <w:rFonts w:cs="Arial"/>
                <w:color w:val="1F497D"/>
                <w:sz w:val="22"/>
                <w:szCs w:val="22"/>
              </w:rPr>
            </w:pPr>
            <w:r w:rsidRPr="00226333">
              <w:rPr>
                <w:rFonts w:cs="Arial"/>
                <w:b/>
                <w:color w:val="1F497D"/>
                <w:sz w:val="22"/>
                <w:szCs w:val="22"/>
              </w:rPr>
              <w:t xml:space="preserve">1. </w:t>
            </w:r>
            <w:r w:rsidR="00242F12" w:rsidRPr="00226333">
              <w:rPr>
                <w:rFonts w:cs="Arial"/>
                <w:b/>
                <w:color w:val="1F497D"/>
                <w:sz w:val="22"/>
                <w:szCs w:val="22"/>
              </w:rPr>
              <w:t>Předmět dodatku</w:t>
            </w:r>
          </w:p>
          <w:p w14:paraId="58F102A7" w14:textId="77777777" w:rsidR="00301299" w:rsidRPr="00226333" w:rsidRDefault="00301299" w:rsidP="00DD7AD7">
            <w:pPr>
              <w:tabs>
                <w:tab w:val="left" w:pos="318"/>
              </w:tabs>
              <w:spacing w:line="240" w:lineRule="auto"/>
              <w:jc w:val="both"/>
              <w:rPr>
                <w:rFonts w:cs="Arial"/>
                <w:sz w:val="22"/>
                <w:szCs w:val="22"/>
              </w:rPr>
            </w:pPr>
          </w:p>
          <w:p w14:paraId="7F8BD366" w14:textId="29857FBD" w:rsidR="00F937EA" w:rsidRPr="00F937EA" w:rsidRDefault="00F937EA" w:rsidP="00DF616D">
            <w:pPr>
              <w:pStyle w:val="Odstavecseseznamem"/>
              <w:numPr>
                <w:ilvl w:val="1"/>
                <w:numId w:val="2"/>
              </w:numPr>
              <w:tabs>
                <w:tab w:val="left" w:pos="318"/>
              </w:tabs>
              <w:spacing w:after="0" w:line="240" w:lineRule="auto"/>
              <w:ind w:left="318" w:hanging="426"/>
              <w:contextualSpacing w:val="0"/>
              <w:jc w:val="both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Doplnění článku 5. o bod 5.5 v následujícím znění:</w:t>
            </w:r>
          </w:p>
          <w:p w14:paraId="415138F6" w14:textId="7C61502C" w:rsidR="006033DA" w:rsidRPr="00F937EA" w:rsidRDefault="00135D13" w:rsidP="00F937EA">
            <w:pPr>
              <w:tabs>
                <w:tab w:val="left" w:pos="318"/>
              </w:tabs>
              <w:spacing w:line="240" w:lineRule="auto"/>
              <w:ind w:left="318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Smluvní strany si sjednávají úrok z prodlení, kdy denní sazba činí </w:t>
            </w:r>
            <w:proofErr w:type="gramStart"/>
            <w:r>
              <w:rPr>
                <w:rFonts w:cs="Arial"/>
                <w:sz w:val="22"/>
              </w:rPr>
              <w:t>0,05%</w:t>
            </w:r>
            <w:proofErr w:type="gramEnd"/>
            <w:r>
              <w:rPr>
                <w:rFonts w:cs="Arial"/>
                <w:sz w:val="22"/>
              </w:rPr>
              <w:t xml:space="preserve"> za každý den </w:t>
            </w:r>
            <w:r w:rsidR="009147D4">
              <w:rPr>
                <w:rFonts w:cs="Arial"/>
                <w:sz w:val="22"/>
              </w:rPr>
              <w:t>prodlení</w:t>
            </w:r>
            <w:r w:rsidR="00FB5C38">
              <w:rPr>
                <w:rFonts w:cs="Arial"/>
                <w:sz w:val="22"/>
              </w:rPr>
              <w:t>.</w:t>
            </w:r>
            <w:r w:rsidR="009147D4">
              <w:rPr>
                <w:rFonts w:cs="Arial"/>
                <w:sz w:val="22"/>
              </w:rPr>
              <w:t xml:space="preserve"> V </w:t>
            </w:r>
            <w:r w:rsidR="00FB5C38">
              <w:rPr>
                <w:rFonts w:cs="Arial"/>
                <w:sz w:val="22"/>
              </w:rPr>
              <w:t>takovém</w:t>
            </w:r>
            <w:r w:rsidR="009147D4">
              <w:rPr>
                <w:rFonts w:cs="Arial"/>
                <w:sz w:val="22"/>
              </w:rPr>
              <w:t xml:space="preserve"> případě vystaví Poskytovatel Nabyvatelům penalizační fakturu na zaplacení úroku z prodlení</w:t>
            </w:r>
            <w:r w:rsidR="00FB5C38">
              <w:rPr>
                <w:rFonts w:cs="Arial"/>
                <w:sz w:val="22"/>
              </w:rPr>
              <w:t>, která bude obsahovat výpočet úroku a jeho konkrétní výši. DPH se v tomto případě neuplatňuje.</w:t>
            </w:r>
            <w:r w:rsidR="00295923" w:rsidRPr="00F937EA">
              <w:rPr>
                <w:rFonts w:cs="Arial"/>
                <w:sz w:val="22"/>
              </w:rPr>
              <w:br/>
            </w:r>
            <w:r w:rsidR="006033DA" w:rsidRPr="00F937EA">
              <w:rPr>
                <w:rFonts w:cs="Arial"/>
                <w:sz w:val="22"/>
              </w:rPr>
              <w:br/>
            </w:r>
          </w:p>
          <w:tbl>
            <w:tblPr>
              <w:tblW w:w="5000" w:type="pct"/>
              <w:tblLook w:val="00A0" w:firstRow="1" w:lastRow="0" w:firstColumn="1" w:lastColumn="0" w:noHBand="0" w:noVBand="0"/>
            </w:tblPr>
            <w:tblGrid>
              <w:gridCol w:w="9988"/>
            </w:tblGrid>
            <w:tr w:rsidR="007D75A5" w:rsidRPr="00226333" w14:paraId="7D03FAE9" w14:textId="77777777" w:rsidTr="00FD1713">
              <w:trPr>
                <w:trHeight w:val="80"/>
              </w:trPr>
              <w:tc>
                <w:tcPr>
                  <w:tcW w:w="5000" w:type="pct"/>
                </w:tcPr>
                <w:p w14:paraId="67608610" w14:textId="77777777" w:rsidR="007D75A5" w:rsidRPr="00226333" w:rsidRDefault="007D75A5" w:rsidP="0099213D">
                  <w:pPr>
                    <w:spacing w:line="240" w:lineRule="auto"/>
                    <w:rPr>
                      <w:rFonts w:cs="Arial"/>
                      <w:sz w:val="22"/>
                      <w:szCs w:val="22"/>
                      <w:lang w:eastAsia="cs-CZ"/>
                    </w:rPr>
                  </w:pPr>
                </w:p>
              </w:tc>
            </w:tr>
          </w:tbl>
          <w:p w14:paraId="1CBDBA74" w14:textId="77777777" w:rsidR="007D75A5" w:rsidRPr="00226333" w:rsidRDefault="007D75A5" w:rsidP="007E22F9">
            <w:pPr>
              <w:tabs>
                <w:tab w:val="left" w:pos="318"/>
                <w:tab w:val="left" w:pos="567"/>
              </w:tabs>
              <w:spacing w:line="240" w:lineRule="auto"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7D75A5" w:rsidRPr="00226333" w14:paraId="1256077B" w14:textId="77777777" w:rsidTr="005C11CC">
        <w:trPr>
          <w:trHeight w:val="275"/>
        </w:trPr>
        <w:tc>
          <w:tcPr>
            <w:tcW w:w="5000" w:type="pct"/>
            <w:gridSpan w:val="5"/>
          </w:tcPr>
          <w:p w14:paraId="7D082F40" w14:textId="6A303D78" w:rsidR="007D75A5" w:rsidRPr="00226333" w:rsidRDefault="00301299" w:rsidP="00301299">
            <w:pPr>
              <w:tabs>
                <w:tab w:val="left" w:pos="318"/>
              </w:tabs>
              <w:spacing w:line="240" w:lineRule="auto"/>
              <w:jc w:val="center"/>
              <w:rPr>
                <w:rFonts w:cs="Arial"/>
                <w:color w:val="1F497D"/>
                <w:sz w:val="22"/>
                <w:szCs w:val="22"/>
              </w:rPr>
            </w:pPr>
            <w:r w:rsidRPr="00226333">
              <w:rPr>
                <w:rFonts w:cs="Arial"/>
                <w:b/>
                <w:color w:val="1F497D"/>
                <w:sz w:val="22"/>
                <w:szCs w:val="22"/>
              </w:rPr>
              <w:t xml:space="preserve">2. </w:t>
            </w:r>
            <w:r w:rsidR="007D75A5" w:rsidRPr="00226333">
              <w:rPr>
                <w:rFonts w:cs="Arial"/>
                <w:b/>
                <w:color w:val="1F497D"/>
                <w:sz w:val="22"/>
                <w:szCs w:val="22"/>
              </w:rPr>
              <w:t>Závěrečná ustanovení</w:t>
            </w:r>
          </w:p>
          <w:p w14:paraId="3E09A043" w14:textId="77777777" w:rsidR="007D75A5" w:rsidRPr="00226333" w:rsidRDefault="007D75A5" w:rsidP="004E358C">
            <w:pPr>
              <w:tabs>
                <w:tab w:val="left" w:pos="318"/>
              </w:tabs>
              <w:spacing w:line="240" w:lineRule="auto"/>
              <w:jc w:val="center"/>
              <w:rPr>
                <w:rFonts w:cs="Arial"/>
                <w:color w:val="1F497D"/>
                <w:sz w:val="22"/>
                <w:szCs w:val="22"/>
              </w:rPr>
            </w:pPr>
          </w:p>
        </w:tc>
      </w:tr>
      <w:tr w:rsidR="007D75A5" w:rsidRPr="00226333" w14:paraId="1027096C" w14:textId="77777777" w:rsidTr="005C11CC">
        <w:tc>
          <w:tcPr>
            <w:tcW w:w="5000" w:type="pct"/>
            <w:gridSpan w:val="5"/>
          </w:tcPr>
          <w:p w14:paraId="0969A4B2" w14:textId="61A1935A" w:rsidR="007D75A5" w:rsidRPr="00226333" w:rsidRDefault="007D75A5" w:rsidP="00CF5CB4">
            <w:pPr>
              <w:pStyle w:val="Odstavecseseznamem"/>
              <w:numPr>
                <w:ilvl w:val="1"/>
                <w:numId w:val="3"/>
              </w:numPr>
              <w:tabs>
                <w:tab w:val="left" w:pos="318"/>
              </w:tabs>
              <w:spacing w:after="0" w:line="240" w:lineRule="auto"/>
              <w:ind w:left="318" w:hanging="426"/>
              <w:contextualSpacing w:val="0"/>
              <w:jc w:val="both"/>
              <w:rPr>
                <w:rFonts w:cs="Arial"/>
                <w:b/>
                <w:sz w:val="22"/>
              </w:rPr>
            </w:pPr>
            <w:bookmarkStart w:id="0" w:name="_Hlk499710602"/>
            <w:r w:rsidRPr="00226333">
              <w:rPr>
                <w:rFonts w:cs="Arial"/>
                <w:sz w:val="22"/>
              </w:rPr>
              <w:t xml:space="preserve">Smluvní strany se dohodly, že Dodatek se řídí stejným právem jako </w:t>
            </w:r>
            <w:bookmarkEnd w:id="0"/>
            <w:r w:rsidR="00FB5C38">
              <w:rPr>
                <w:rFonts w:cs="Arial"/>
                <w:sz w:val="22"/>
              </w:rPr>
              <w:t>S</w:t>
            </w:r>
            <w:r w:rsidR="00FB5C38" w:rsidRPr="00226333">
              <w:rPr>
                <w:rFonts w:cs="Arial"/>
                <w:sz w:val="22"/>
              </w:rPr>
              <w:t>mlouv</w:t>
            </w:r>
            <w:r w:rsidR="00FB5C38">
              <w:rPr>
                <w:rFonts w:cs="Arial"/>
                <w:sz w:val="22"/>
              </w:rPr>
              <w:t>a o postoupení práv ke Know-how.</w:t>
            </w:r>
          </w:p>
          <w:p w14:paraId="144DB034" w14:textId="77777777" w:rsidR="007D75A5" w:rsidRPr="007D3CD5" w:rsidRDefault="007D75A5" w:rsidP="00CF5CB4">
            <w:pPr>
              <w:pStyle w:val="Odstavecseseznamem"/>
              <w:numPr>
                <w:ilvl w:val="1"/>
                <w:numId w:val="3"/>
              </w:numPr>
              <w:tabs>
                <w:tab w:val="left" w:pos="318"/>
              </w:tabs>
              <w:spacing w:after="0" w:line="240" w:lineRule="auto"/>
              <w:ind w:left="318" w:hanging="426"/>
              <w:contextualSpacing w:val="0"/>
              <w:jc w:val="both"/>
              <w:rPr>
                <w:rFonts w:cs="Arial"/>
                <w:bCs/>
                <w:sz w:val="22"/>
              </w:rPr>
            </w:pPr>
            <w:r w:rsidRPr="00226333">
              <w:rPr>
                <w:rFonts w:cs="Arial"/>
                <w:bCs/>
                <w:sz w:val="22"/>
              </w:rPr>
              <w:t>Smluvní strany se dohodly, že právní spory vyplývající z Dodatku se budou řídit stejnými pravidly jako ty z</w:t>
            </w:r>
            <w:r w:rsidR="00FB5C38">
              <w:rPr>
                <w:rFonts w:cs="Arial"/>
                <w:bCs/>
                <w:sz w:val="22"/>
              </w:rPr>
              <w:t xml:space="preserve">e </w:t>
            </w:r>
            <w:r w:rsidR="00FB5C38">
              <w:rPr>
                <w:rFonts w:cs="Arial"/>
                <w:sz w:val="22"/>
              </w:rPr>
              <w:t>S</w:t>
            </w:r>
            <w:r w:rsidR="00FB5C38" w:rsidRPr="00226333">
              <w:rPr>
                <w:rFonts w:cs="Arial"/>
                <w:sz w:val="22"/>
              </w:rPr>
              <w:t>mlouvy</w:t>
            </w:r>
            <w:r w:rsidR="00FB5C38">
              <w:rPr>
                <w:rFonts w:cs="Arial"/>
                <w:sz w:val="22"/>
              </w:rPr>
              <w:t xml:space="preserve"> o postoupení práv ke Know-how.</w:t>
            </w:r>
          </w:p>
          <w:p w14:paraId="16B0F9CB" w14:textId="2FE6E70C" w:rsidR="007D3CD5" w:rsidRPr="007D3CD5" w:rsidRDefault="007D3CD5" w:rsidP="00CF5CB4">
            <w:pPr>
              <w:pStyle w:val="Odstavecseseznamem"/>
              <w:numPr>
                <w:ilvl w:val="1"/>
                <w:numId w:val="3"/>
              </w:numPr>
              <w:tabs>
                <w:tab w:val="left" w:pos="318"/>
              </w:tabs>
              <w:spacing w:after="0" w:line="240" w:lineRule="auto"/>
              <w:ind w:left="318" w:hanging="426"/>
              <w:contextualSpacing w:val="0"/>
              <w:jc w:val="both"/>
              <w:rPr>
                <w:rFonts w:cs="Arial"/>
                <w:bCs/>
                <w:sz w:val="22"/>
              </w:rPr>
            </w:pPr>
            <w:r>
              <w:rPr>
                <w:rFonts w:cs="Arial"/>
                <w:bCs/>
                <w:sz w:val="22"/>
              </w:rPr>
              <w:t>Ustanovení nedotčená tímto Dodatkem se nemění a jsou nadále platná a účinná.</w:t>
            </w:r>
          </w:p>
          <w:p w14:paraId="036D7C62" w14:textId="024D4808" w:rsidR="007D3CD5" w:rsidRPr="007D3CD5" w:rsidRDefault="007D3CD5" w:rsidP="007D3CD5">
            <w:pPr>
              <w:tabs>
                <w:tab w:val="left" w:pos="318"/>
              </w:tabs>
              <w:spacing w:line="240" w:lineRule="auto"/>
              <w:jc w:val="both"/>
              <w:rPr>
                <w:rFonts w:cs="Arial"/>
                <w:sz w:val="22"/>
              </w:rPr>
            </w:pPr>
          </w:p>
          <w:p w14:paraId="34DFFE2E" w14:textId="6F1683A7" w:rsidR="007D3CD5" w:rsidRPr="00226333" w:rsidRDefault="007D3CD5" w:rsidP="007D3CD5">
            <w:pPr>
              <w:pStyle w:val="Odstavecseseznamem"/>
              <w:tabs>
                <w:tab w:val="left" w:pos="318"/>
              </w:tabs>
              <w:spacing w:after="0" w:line="240" w:lineRule="auto"/>
              <w:ind w:left="318"/>
              <w:contextualSpacing w:val="0"/>
              <w:jc w:val="both"/>
              <w:rPr>
                <w:rFonts w:cs="Arial"/>
                <w:bCs/>
                <w:sz w:val="22"/>
              </w:rPr>
            </w:pPr>
          </w:p>
        </w:tc>
      </w:tr>
      <w:tr w:rsidR="007D75A5" w:rsidRPr="00226333" w14:paraId="5515D788" w14:textId="77777777" w:rsidTr="005C11CC">
        <w:tc>
          <w:tcPr>
            <w:tcW w:w="5000" w:type="pct"/>
            <w:gridSpan w:val="5"/>
          </w:tcPr>
          <w:p w14:paraId="44A13E7D" w14:textId="166D8CA2" w:rsidR="007D75A5" w:rsidRPr="007D3CD5" w:rsidRDefault="007D75A5" w:rsidP="007D3CD5">
            <w:pPr>
              <w:tabs>
                <w:tab w:val="left" w:pos="318"/>
              </w:tabs>
              <w:spacing w:line="240" w:lineRule="auto"/>
              <w:jc w:val="both"/>
              <w:rPr>
                <w:rFonts w:cs="Arial"/>
                <w:sz w:val="22"/>
              </w:rPr>
            </w:pPr>
          </w:p>
          <w:p w14:paraId="127B0A20" w14:textId="77777777" w:rsidR="007D3CD5" w:rsidRDefault="00DD7AD7" w:rsidP="007D3CD5">
            <w:pPr>
              <w:pStyle w:val="Odstavecseseznamem"/>
              <w:numPr>
                <w:ilvl w:val="1"/>
                <w:numId w:val="3"/>
              </w:numPr>
              <w:tabs>
                <w:tab w:val="left" w:pos="318"/>
              </w:tabs>
              <w:spacing w:after="0" w:line="240" w:lineRule="auto"/>
              <w:contextualSpacing w:val="0"/>
              <w:jc w:val="both"/>
              <w:rPr>
                <w:rFonts w:cs="Arial"/>
                <w:sz w:val="22"/>
              </w:rPr>
            </w:pPr>
            <w:r w:rsidRPr="00226333">
              <w:rPr>
                <w:rFonts w:cs="Arial"/>
                <w:sz w:val="22"/>
              </w:rPr>
              <w:t xml:space="preserve">Pojmy psané velkými písmeny nebo s velkým počátečním písmenem, v jednotném i množném čísle, mají pro účely tohoto Dodatku význam uvedený </w:t>
            </w:r>
            <w:r w:rsidR="00FB5C38">
              <w:rPr>
                <w:rFonts w:cs="Arial"/>
                <w:sz w:val="22"/>
              </w:rPr>
              <w:t>ve</w:t>
            </w:r>
            <w:r w:rsidRPr="00226333">
              <w:rPr>
                <w:rFonts w:cs="Arial"/>
                <w:sz w:val="22"/>
              </w:rPr>
              <w:t> </w:t>
            </w:r>
            <w:r w:rsidR="00FB5C38">
              <w:rPr>
                <w:rFonts w:cs="Arial"/>
                <w:sz w:val="22"/>
              </w:rPr>
              <w:t>S</w:t>
            </w:r>
            <w:r w:rsidR="00FB5C38" w:rsidRPr="00226333">
              <w:rPr>
                <w:rFonts w:cs="Arial"/>
                <w:sz w:val="22"/>
              </w:rPr>
              <w:t>mlouv</w:t>
            </w:r>
            <w:r w:rsidR="00FB5C38">
              <w:rPr>
                <w:rFonts w:cs="Arial"/>
                <w:sz w:val="22"/>
              </w:rPr>
              <w:t>ě o postoupení práv ke Know-how</w:t>
            </w:r>
            <w:r w:rsidRPr="00226333">
              <w:rPr>
                <w:rFonts w:cs="Arial"/>
                <w:sz w:val="22"/>
              </w:rPr>
              <w:t>, pokud není v tomto Dodatku stanoveno jinak</w:t>
            </w:r>
            <w:r w:rsidR="00FB5C38">
              <w:rPr>
                <w:rFonts w:cs="Arial"/>
                <w:sz w:val="22"/>
              </w:rPr>
              <w:t>.</w:t>
            </w:r>
          </w:p>
          <w:p w14:paraId="2E391BB5" w14:textId="1DFD1E2B" w:rsidR="00974114" w:rsidRPr="007D3CD5" w:rsidRDefault="00974114" w:rsidP="007D3CD5">
            <w:pPr>
              <w:pStyle w:val="Odstavecseseznamem"/>
              <w:numPr>
                <w:ilvl w:val="1"/>
                <w:numId w:val="3"/>
              </w:numPr>
              <w:tabs>
                <w:tab w:val="left" w:pos="318"/>
              </w:tabs>
              <w:spacing w:after="0" w:line="240" w:lineRule="auto"/>
              <w:contextualSpacing w:val="0"/>
              <w:jc w:val="both"/>
              <w:rPr>
                <w:rFonts w:cs="Arial"/>
                <w:sz w:val="22"/>
              </w:rPr>
            </w:pPr>
            <w:r w:rsidRPr="007D3CD5">
              <w:rPr>
                <w:rFonts w:cs="Arial"/>
                <w:sz w:val="22"/>
              </w:rPr>
              <w:t xml:space="preserve">Tento </w:t>
            </w:r>
            <w:r w:rsidR="003A54CD" w:rsidRPr="007D3CD5">
              <w:rPr>
                <w:rFonts w:cs="Arial"/>
                <w:sz w:val="22"/>
              </w:rPr>
              <w:t>D</w:t>
            </w:r>
            <w:r w:rsidRPr="007D3CD5">
              <w:rPr>
                <w:rFonts w:cs="Arial"/>
                <w:sz w:val="22"/>
              </w:rPr>
              <w:t>odatek nabývá platnosti okamžikem je</w:t>
            </w:r>
            <w:r w:rsidR="003A54CD" w:rsidRPr="007D3CD5">
              <w:rPr>
                <w:rFonts w:cs="Arial"/>
                <w:sz w:val="22"/>
              </w:rPr>
              <w:t>ho</w:t>
            </w:r>
            <w:r w:rsidRPr="007D3CD5">
              <w:rPr>
                <w:rFonts w:cs="Arial"/>
                <w:sz w:val="22"/>
              </w:rPr>
              <w:t xml:space="preserve"> podpisu všemi smluvními stranami a účinnosti dnem uveřejnění v registru smluv.</w:t>
            </w:r>
          </w:p>
          <w:p w14:paraId="4D9F3665" w14:textId="77777777" w:rsidR="00E404AB" w:rsidRDefault="00974114" w:rsidP="00E404AB">
            <w:pPr>
              <w:pStyle w:val="Clause2"/>
              <w:numPr>
                <w:ilvl w:val="1"/>
                <w:numId w:val="3"/>
              </w:numPr>
              <w:rPr>
                <w:rFonts w:cs="Arial"/>
                <w:sz w:val="22"/>
                <w:szCs w:val="22"/>
                <w:lang w:val="cs-CZ"/>
              </w:rPr>
            </w:pPr>
            <w:r w:rsidRPr="00DD73A2">
              <w:rPr>
                <w:rFonts w:cs="Arial"/>
                <w:sz w:val="22"/>
                <w:szCs w:val="22"/>
                <w:lang w:val="cs-CZ"/>
              </w:rPr>
              <w:t xml:space="preserve">Smluvní strany se dohodly, že uveřejnění </w:t>
            </w:r>
            <w:r w:rsidR="003A54CD">
              <w:rPr>
                <w:rFonts w:cs="Arial"/>
                <w:sz w:val="22"/>
                <w:szCs w:val="22"/>
                <w:lang w:val="cs-CZ"/>
              </w:rPr>
              <w:t>Dodatku</w:t>
            </w:r>
            <w:r w:rsidRPr="00DD73A2">
              <w:rPr>
                <w:rFonts w:cs="Arial"/>
                <w:sz w:val="22"/>
                <w:szCs w:val="22"/>
                <w:lang w:val="cs-CZ"/>
              </w:rPr>
              <w:t xml:space="preserve"> v registru smluv zajistí ÚACH.</w:t>
            </w:r>
            <w:bookmarkStart w:id="1" w:name="_Ref404946731"/>
          </w:p>
          <w:p w14:paraId="3228F53A" w14:textId="41C8C0F4" w:rsidR="007D3CD5" w:rsidRPr="00E404AB" w:rsidRDefault="001E4FC6" w:rsidP="00E404AB">
            <w:pPr>
              <w:pStyle w:val="Clause2"/>
              <w:numPr>
                <w:ilvl w:val="1"/>
                <w:numId w:val="3"/>
              </w:numPr>
              <w:rPr>
                <w:rFonts w:cs="Arial"/>
                <w:sz w:val="22"/>
                <w:szCs w:val="22"/>
                <w:lang w:val="cs-CZ"/>
              </w:rPr>
            </w:pPr>
            <w:proofErr w:type="spellStart"/>
            <w:r w:rsidRPr="00E404AB">
              <w:rPr>
                <w:rFonts w:cs="Arial"/>
                <w:sz w:val="22"/>
                <w:szCs w:val="22"/>
              </w:rPr>
              <w:t>Dodatek</w:t>
            </w:r>
            <w:proofErr w:type="spellEnd"/>
            <w:r w:rsidR="00B622AC" w:rsidRPr="00E404AB">
              <w:rPr>
                <w:rFonts w:cs="Arial"/>
                <w:sz w:val="22"/>
                <w:szCs w:val="22"/>
              </w:rPr>
              <w:t xml:space="preserve"> </w:t>
            </w:r>
            <w:r w:rsidR="007D3CD5" w:rsidRPr="00E404AB">
              <w:rPr>
                <w:rFonts w:cs="Arial"/>
                <w:sz w:val="22"/>
                <w:szCs w:val="22"/>
              </w:rPr>
              <w:t xml:space="preserve">je </w:t>
            </w:r>
            <w:proofErr w:type="spellStart"/>
            <w:r w:rsidR="007D3CD5" w:rsidRPr="00E404AB">
              <w:rPr>
                <w:rFonts w:cs="Arial"/>
                <w:sz w:val="22"/>
                <w:szCs w:val="22"/>
              </w:rPr>
              <w:t>vyhotoven</w:t>
            </w:r>
            <w:proofErr w:type="spellEnd"/>
            <w:r w:rsidR="007D3CD5" w:rsidRPr="00E404AB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7D3CD5" w:rsidRPr="00E404AB">
              <w:rPr>
                <w:rFonts w:cs="Arial"/>
                <w:sz w:val="22"/>
                <w:szCs w:val="22"/>
              </w:rPr>
              <w:t>ve</w:t>
            </w:r>
            <w:proofErr w:type="spellEnd"/>
            <w:r w:rsidR="007D3CD5" w:rsidRPr="00E404AB">
              <w:rPr>
                <w:rFonts w:cs="Arial"/>
                <w:sz w:val="22"/>
                <w:szCs w:val="22"/>
              </w:rPr>
              <w:t xml:space="preserve"> 3 </w:t>
            </w:r>
            <w:proofErr w:type="spellStart"/>
            <w:r w:rsidR="007D3CD5" w:rsidRPr="00E404AB">
              <w:rPr>
                <w:rFonts w:cs="Arial"/>
                <w:sz w:val="22"/>
                <w:szCs w:val="22"/>
              </w:rPr>
              <w:t>stejnopisech</w:t>
            </w:r>
            <w:proofErr w:type="spellEnd"/>
            <w:r w:rsidR="007D3CD5" w:rsidRPr="00E404AB">
              <w:rPr>
                <w:rFonts w:cs="Arial"/>
                <w:sz w:val="22"/>
                <w:szCs w:val="22"/>
              </w:rPr>
              <w:t>. Poskytovatel a oba Nabyvatelé obdrží po jednom stejnopisu.</w:t>
            </w:r>
            <w:bookmarkEnd w:id="1"/>
          </w:p>
          <w:p w14:paraId="3F1560A2" w14:textId="77777777" w:rsidR="007D3CD5" w:rsidRPr="00DD73A2" w:rsidRDefault="007D3CD5" w:rsidP="007D3CD5">
            <w:pPr>
              <w:pStyle w:val="Clause2"/>
              <w:numPr>
                <w:ilvl w:val="0"/>
                <w:numId w:val="0"/>
              </w:numPr>
              <w:ind w:left="792"/>
              <w:rPr>
                <w:rFonts w:cs="Arial"/>
                <w:sz w:val="22"/>
                <w:szCs w:val="22"/>
                <w:lang w:val="cs-CZ"/>
              </w:rPr>
            </w:pPr>
          </w:p>
          <w:p w14:paraId="7EDE38E1" w14:textId="77777777" w:rsidR="00974114" w:rsidRPr="00974114" w:rsidRDefault="00974114" w:rsidP="00974114">
            <w:pPr>
              <w:tabs>
                <w:tab w:val="left" w:pos="318"/>
              </w:tabs>
              <w:spacing w:line="240" w:lineRule="auto"/>
              <w:ind w:left="360"/>
              <w:jc w:val="both"/>
              <w:rPr>
                <w:rFonts w:cs="Arial"/>
                <w:sz w:val="22"/>
              </w:rPr>
            </w:pPr>
          </w:p>
          <w:p w14:paraId="78E71B79" w14:textId="77777777" w:rsidR="007D75A5" w:rsidRPr="00226333" w:rsidRDefault="007D75A5" w:rsidP="00752694">
            <w:pPr>
              <w:pStyle w:val="Odstavecseseznamem"/>
              <w:tabs>
                <w:tab w:val="left" w:pos="318"/>
              </w:tabs>
              <w:spacing w:after="0" w:line="240" w:lineRule="auto"/>
              <w:ind w:left="318"/>
              <w:contextualSpacing w:val="0"/>
              <w:jc w:val="both"/>
              <w:rPr>
                <w:rFonts w:cs="Arial"/>
                <w:sz w:val="22"/>
              </w:rPr>
            </w:pPr>
          </w:p>
        </w:tc>
      </w:tr>
      <w:tr w:rsidR="007D75A5" w:rsidRPr="00226333" w14:paraId="73CC5938" w14:textId="77777777" w:rsidTr="007B4944">
        <w:tblPrEx>
          <w:tblLook w:val="01E0" w:firstRow="1" w:lastRow="1" w:firstColumn="1" w:lastColumn="1" w:noHBand="0" w:noVBand="0"/>
        </w:tblPrEx>
        <w:trPr>
          <w:gridAfter w:val="1"/>
          <w:wAfter w:w="480" w:type="pct"/>
          <w:trHeight w:val="746"/>
        </w:trPr>
        <w:tc>
          <w:tcPr>
            <w:tcW w:w="4520" w:type="pct"/>
            <w:gridSpan w:val="4"/>
          </w:tcPr>
          <w:p w14:paraId="5B213DF2" w14:textId="57B3A233" w:rsidR="007D75A5" w:rsidRPr="00226333" w:rsidRDefault="007D75A5" w:rsidP="00F502AF">
            <w:pPr>
              <w:rPr>
                <w:rFonts w:cs="Arial"/>
                <w:i/>
                <w:sz w:val="22"/>
                <w:szCs w:val="22"/>
              </w:rPr>
            </w:pPr>
          </w:p>
          <w:p w14:paraId="21626721" w14:textId="571B2658" w:rsidR="00295923" w:rsidRPr="00226333" w:rsidRDefault="00295923" w:rsidP="00F502AF">
            <w:pPr>
              <w:rPr>
                <w:rFonts w:cs="Arial"/>
                <w:i/>
                <w:sz w:val="22"/>
                <w:szCs w:val="22"/>
              </w:rPr>
            </w:pPr>
          </w:p>
          <w:p w14:paraId="479AD124" w14:textId="19561D62" w:rsidR="00295923" w:rsidRPr="00226333" w:rsidRDefault="00295923" w:rsidP="00F502AF">
            <w:pPr>
              <w:rPr>
                <w:rFonts w:cs="Arial"/>
                <w:i/>
                <w:sz w:val="22"/>
                <w:szCs w:val="22"/>
              </w:rPr>
            </w:pPr>
          </w:p>
          <w:p w14:paraId="17B20123" w14:textId="22E24899" w:rsidR="00295923" w:rsidRPr="00226333" w:rsidRDefault="00295923" w:rsidP="00F502AF">
            <w:pPr>
              <w:rPr>
                <w:rFonts w:cs="Arial"/>
                <w:i/>
                <w:sz w:val="22"/>
                <w:szCs w:val="22"/>
              </w:rPr>
            </w:pPr>
          </w:p>
          <w:p w14:paraId="5E07E7DA" w14:textId="705680F7" w:rsidR="00295923" w:rsidRPr="00226333" w:rsidRDefault="00295923" w:rsidP="00F502AF">
            <w:pPr>
              <w:rPr>
                <w:rFonts w:cs="Arial"/>
                <w:i/>
                <w:sz w:val="22"/>
                <w:szCs w:val="22"/>
              </w:rPr>
            </w:pPr>
          </w:p>
          <w:p w14:paraId="419E7DB7" w14:textId="7849A43A" w:rsidR="00295923" w:rsidRPr="00226333" w:rsidRDefault="00295923" w:rsidP="00F502AF">
            <w:pPr>
              <w:rPr>
                <w:rFonts w:cs="Arial"/>
                <w:i/>
                <w:sz w:val="22"/>
                <w:szCs w:val="22"/>
              </w:rPr>
            </w:pPr>
          </w:p>
          <w:p w14:paraId="3C2E419A" w14:textId="55978696" w:rsidR="00295923" w:rsidRPr="00226333" w:rsidRDefault="00295923" w:rsidP="00F502AF">
            <w:pPr>
              <w:rPr>
                <w:rFonts w:cs="Arial"/>
                <w:i/>
                <w:sz w:val="22"/>
                <w:szCs w:val="22"/>
              </w:rPr>
            </w:pPr>
          </w:p>
          <w:p w14:paraId="35050911" w14:textId="77777777" w:rsidR="00295923" w:rsidRPr="00226333" w:rsidRDefault="00295923" w:rsidP="00F502AF">
            <w:pPr>
              <w:rPr>
                <w:rFonts w:cs="Arial"/>
                <w:i/>
                <w:sz w:val="22"/>
                <w:szCs w:val="22"/>
              </w:rPr>
            </w:pPr>
          </w:p>
          <w:p w14:paraId="4F73F2E2" w14:textId="77777777" w:rsidR="00261656" w:rsidRDefault="007D75A5" w:rsidP="00261656">
            <w:pPr>
              <w:rPr>
                <w:rFonts w:cs="Arial"/>
                <w:sz w:val="22"/>
                <w:szCs w:val="22"/>
              </w:rPr>
            </w:pPr>
            <w:r w:rsidRPr="00226333">
              <w:rPr>
                <w:rFonts w:cs="Arial"/>
                <w:sz w:val="22"/>
                <w:szCs w:val="22"/>
              </w:rPr>
              <w:t xml:space="preserve">V </w:t>
            </w:r>
            <w:r w:rsidR="005C033A">
              <w:rPr>
                <w:rFonts w:cs="Arial"/>
                <w:sz w:val="22"/>
                <w:szCs w:val="22"/>
              </w:rPr>
              <w:t>Řeži</w:t>
            </w:r>
            <w:r w:rsidRPr="00226333">
              <w:rPr>
                <w:rFonts w:cs="Arial"/>
                <w:sz w:val="22"/>
                <w:szCs w:val="22"/>
              </w:rPr>
              <w:t xml:space="preserve"> dne</w:t>
            </w:r>
            <w:r w:rsidR="005C033A">
              <w:rPr>
                <w:rFonts w:cs="Arial"/>
                <w:sz w:val="22"/>
                <w:szCs w:val="22"/>
              </w:rPr>
              <w:t xml:space="preserve"> 12.10.2023</w:t>
            </w:r>
          </w:p>
          <w:p w14:paraId="1FE37355" w14:textId="41DB8C79" w:rsidR="005C033A" w:rsidRPr="00226333" w:rsidRDefault="005C033A" w:rsidP="00261656">
            <w:pPr>
              <w:rPr>
                <w:rFonts w:cs="Arial"/>
                <w:sz w:val="22"/>
                <w:szCs w:val="22"/>
              </w:rPr>
            </w:pPr>
          </w:p>
        </w:tc>
      </w:tr>
      <w:tr w:rsidR="007D75A5" w:rsidRPr="00226333" w14:paraId="4E42290D" w14:textId="77777777" w:rsidTr="007B4944">
        <w:tblPrEx>
          <w:tblLook w:val="01E0" w:firstRow="1" w:lastRow="1" w:firstColumn="1" w:lastColumn="1" w:noHBand="0" w:noVBand="0"/>
        </w:tblPrEx>
        <w:trPr>
          <w:gridAfter w:val="2"/>
          <w:wAfter w:w="491" w:type="pct"/>
          <w:trHeight w:val="266"/>
        </w:trPr>
        <w:tc>
          <w:tcPr>
            <w:tcW w:w="4509" w:type="pct"/>
            <w:gridSpan w:val="3"/>
          </w:tcPr>
          <w:p w14:paraId="0187B547" w14:textId="4D5A3E5B" w:rsidR="007D75A5" w:rsidRPr="00226333" w:rsidRDefault="00FB5C38" w:rsidP="00F502AF">
            <w:pPr>
              <w:pStyle w:val="Zkladntext"/>
              <w:ind w:left="567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Nabyvatelé</w:t>
            </w:r>
          </w:p>
        </w:tc>
      </w:tr>
      <w:tr w:rsidR="007D75A5" w:rsidRPr="00226333" w14:paraId="4D31A166" w14:textId="77777777" w:rsidTr="007B4944">
        <w:tblPrEx>
          <w:tblLook w:val="01E0" w:firstRow="1" w:lastRow="1" w:firstColumn="1" w:lastColumn="1" w:noHBand="0" w:noVBand="0"/>
        </w:tblPrEx>
        <w:trPr>
          <w:gridAfter w:val="3"/>
          <w:wAfter w:w="2541" w:type="pct"/>
        </w:trPr>
        <w:tc>
          <w:tcPr>
            <w:tcW w:w="1128" w:type="pct"/>
          </w:tcPr>
          <w:p w14:paraId="304B69A4" w14:textId="77777777" w:rsidR="0007087E" w:rsidRPr="00226333" w:rsidRDefault="0007087E" w:rsidP="00F502AF">
            <w:pPr>
              <w:pStyle w:val="Bodytext1PRK"/>
              <w:numPr>
                <w:ilvl w:val="0"/>
                <w:numId w:val="0"/>
              </w:numPr>
              <w:spacing w:after="0"/>
              <w:rPr>
                <w:rFonts w:cs="Arial"/>
              </w:rPr>
            </w:pPr>
          </w:p>
          <w:p w14:paraId="21CA9695" w14:textId="77777777" w:rsidR="007D75A5" w:rsidRPr="00226333" w:rsidRDefault="007D75A5" w:rsidP="00F502AF">
            <w:pPr>
              <w:pStyle w:val="Bodytext1PRK"/>
              <w:numPr>
                <w:ilvl w:val="0"/>
                <w:numId w:val="0"/>
              </w:numPr>
              <w:spacing w:after="0"/>
              <w:rPr>
                <w:rFonts w:cs="Arial"/>
              </w:rPr>
            </w:pPr>
          </w:p>
          <w:p w14:paraId="73FF9DF4" w14:textId="77777777" w:rsidR="007D75A5" w:rsidRPr="00226333" w:rsidRDefault="007D75A5" w:rsidP="00F502AF">
            <w:pPr>
              <w:pStyle w:val="Bodytext1PRK"/>
              <w:numPr>
                <w:ilvl w:val="0"/>
                <w:numId w:val="0"/>
              </w:numPr>
              <w:spacing w:after="0"/>
              <w:rPr>
                <w:rFonts w:cs="Arial"/>
              </w:rPr>
            </w:pPr>
          </w:p>
          <w:p w14:paraId="305B92F3" w14:textId="2ECDA9D4" w:rsidR="007D75A5" w:rsidRPr="00226333" w:rsidRDefault="007D75A5" w:rsidP="00F502AF">
            <w:pPr>
              <w:pStyle w:val="Bodytext1PRK"/>
              <w:spacing w:after="0"/>
              <w:ind w:left="567"/>
              <w:jc w:val="left"/>
              <w:rPr>
                <w:rFonts w:cs="Arial"/>
              </w:rPr>
            </w:pPr>
          </w:p>
        </w:tc>
        <w:tc>
          <w:tcPr>
            <w:tcW w:w="1331" w:type="pct"/>
            <w:tcBorders>
              <w:bottom w:val="single" w:sz="4" w:space="0" w:color="auto"/>
            </w:tcBorders>
          </w:tcPr>
          <w:p w14:paraId="4421511D" w14:textId="77DDE21A" w:rsidR="0007087E" w:rsidRPr="00226333" w:rsidRDefault="0007087E" w:rsidP="00F502AF">
            <w:pPr>
              <w:ind w:left="567"/>
              <w:rPr>
                <w:rFonts w:cs="Arial"/>
                <w:sz w:val="22"/>
                <w:szCs w:val="22"/>
              </w:rPr>
            </w:pPr>
          </w:p>
        </w:tc>
      </w:tr>
      <w:tr w:rsidR="007D75A5" w:rsidRPr="00226333" w14:paraId="51D4CDF3" w14:textId="77777777" w:rsidTr="007B4944">
        <w:tblPrEx>
          <w:tblLook w:val="01E0" w:firstRow="1" w:lastRow="1" w:firstColumn="1" w:lastColumn="1" w:noHBand="0" w:noVBand="0"/>
        </w:tblPrEx>
        <w:trPr>
          <w:gridAfter w:val="3"/>
          <w:wAfter w:w="2541" w:type="pct"/>
        </w:trPr>
        <w:tc>
          <w:tcPr>
            <w:tcW w:w="1128" w:type="pct"/>
          </w:tcPr>
          <w:p w14:paraId="0409940F" w14:textId="54DC30FD" w:rsidR="007D75A5" w:rsidRPr="00226333" w:rsidRDefault="007D75A5" w:rsidP="00F502AF">
            <w:pPr>
              <w:pStyle w:val="Bodytext1PRK"/>
              <w:spacing w:after="0"/>
              <w:ind w:left="567"/>
              <w:jc w:val="left"/>
              <w:rPr>
                <w:rFonts w:cs="Arial"/>
              </w:rPr>
            </w:pPr>
          </w:p>
        </w:tc>
        <w:tc>
          <w:tcPr>
            <w:tcW w:w="1331" w:type="pct"/>
            <w:tcBorders>
              <w:top w:val="single" w:sz="4" w:space="0" w:color="auto"/>
            </w:tcBorders>
          </w:tcPr>
          <w:p w14:paraId="7E81BA4B" w14:textId="060A0042" w:rsidR="007D75A5" w:rsidRPr="00226333" w:rsidRDefault="00DD7AD7" w:rsidP="002471D9">
            <w:pPr>
              <w:ind w:left="288"/>
              <w:jc w:val="center"/>
              <w:rPr>
                <w:rFonts w:cs="Arial"/>
                <w:sz w:val="22"/>
                <w:szCs w:val="22"/>
              </w:rPr>
            </w:pPr>
            <w:r w:rsidRPr="00226333">
              <w:rPr>
                <w:rFonts w:cs="Arial"/>
                <w:sz w:val="22"/>
                <w:szCs w:val="22"/>
              </w:rPr>
              <w:t>Zdeněk Čermák</w:t>
            </w:r>
          </w:p>
        </w:tc>
      </w:tr>
      <w:tr w:rsidR="00813F1B" w:rsidRPr="00226333" w14:paraId="66D95753" w14:textId="77777777" w:rsidTr="00F76F0C">
        <w:tblPrEx>
          <w:tblLook w:val="01E0" w:firstRow="1" w:lastRow="1" w:firstColumn="1" w:lastColumn="1" w:noHBand="0" w:noVBand="0"/>
        </w:tblPrEx>
        <w:trPr>
          <w:gridAfter w:val="3"/>
          <w:wAfter w:w="2541" w:type="pct"/>
        </w:trPr>
        <w:tc>
          <w:tcPr>
            <w:tcW w:w="1128" w:type="pct"/>
          </w:tcPr>
          <w:p w14:paraId="6B4D8131" w14:textId="77777777" w:rsidR="00813F1B" w:rsidRPr="00226333" w:rsidRDefault="00813F1B" w:rsidP="00F76F0C">
            <w:pPr>
              <w:pStyle w:val="Bodytext1PRK"/>
              <w:numPr>
                <w:ilvl w:val="0"/>
                <w:numId w:val="0"/>
              </w:numPr>
              <w:spacing w:after="0"/>
              <w:ind w:left="567"/>
              <w:rPr>
                <w:rFonts w:cs="Arial"/>
              </w:rPr>
            </w:pPr>
          </w:p>
          <w:p w14:paraId="176222A6" w14:textId="77777777" w:rsidR="00813F1B" w:rsidRPr="00226333" w:rsidRDefault="00813F1B" w:rsidP="00F76F0C">
            <w:pPr>
              <w:pStyle w:val="Bodytext1PRK"/>
              <w:numPr>
                <w:ilvl w:val="0"/>
                <w:numId w:val="0"/>
              </w:numPr>
              <w:spacing w:after="0"/>
              <w:rPr>
                <w:rFonts w:cs="Arial"/>
              </w:rPr>
            </w:pPr>
          </w:p>
          <w:p w14:paraId="2AD7F8B9" w14:textId="77777777" w:rsidR="00813F1B" w:rsidRPr="00226333" w:rsidRDefault="00813F1B" w:rsidP="00F76F0C">
            <w:pPr>
              <w:pStyle w:val="Bodytext1PRK"/>
              <w:numPr>
                <w:ilvl w:val="0"/>
                <w:numId w:val="0"/>
              </w:numPr>
              <w:spacing w:after="0"/>
              <w:rPr>
                <w:rFonts w:cs="Arial"/>
              </w:rPr>
            </w:pPr>
          </w:p>
          <w:p w14:paraId="3A6D9072" w14:textId="77777777" w:rsidR="00813F1B" w:rsidRPr="00226333" w:rsidRDefault="00813F1B" w:rsidP="00F76F0C">
            <w:pPr>
              <w:pStyle w:val="Bodytext1PRK"/>
              <w:numPr>
                <w:ilvl w:val="0"/>
                <w:numId w:val="0"/>
              </w:numPr>
              <w:spacing w:after="0"/>
              <w:rPr>
                <w:rFonts w:cs="Arial"/>
              </w:rPr>
            </w:pPr>
          </w:p>
          <w:p w14:paraId="1B86DE1D" w14:textId="77777777" w:rsidR="00813F1B" w:rsidRPr="00226333" w:rsidRDefault="00813F1B" w:rsidP="00F76F0C">
            <w:pPr>
              <w:pStyle w:val="Bodytext1PRK"/>
              <w:spacing w:after="0"/>
              <w:ind w:left="567"/>
              <w:jc w:val="left"/>
              <w:rPr>
                <w:rFonts w:cs="Arial"/>
              </w:rPr>
            </w:pPr>
          </w:p>
        </w:tc>
        <w:tc>
          <w:tcPr>
            <w:tcW w:w="1331" w:type="pct"/>
            <w:tcBorders>
              <w:bottom w:val="single" w:sz="4" w:space="0" w:color="auto"/>
            </w:tcBorders>
          </w:tcPr>
          <w:p w14:paraId="2003BADB" w14:textId="77777777" w:rsidR="00813F1B" w:rsidRPr="00226333" w:rsidRDefault="00813F1B" w:rsidP="00F76F0C">
            <w:pPr>
              <w:ind w:left="567"/>
              <w:rPr>
                <w:rFonts w:cs="Arial"/>
                <w:sz w:val="22"/>
                <w:szCs w:val="22"/>
              </w:rPr>
            </w:pPr>
          </w:p>
          <w:p w14:paraId="4A241F80" w14:textId="77777777" w:rsidR="00813F1B" w:rsidRPr="00226333" w:rsidRDefault="00813F1B" w:rsidP="00F76F0C">
            <w:pPr>
              <w:ind w:left="567"/>
              <w:rPr>
                <w:rFonts w:cs="Arial"/>
                <w:sz w:val="22"/>
                <w:szCs w:val="22"/>
              </w:rPr>
            </w:pPr>
          </w:p>
        </w:tc>
      </w:tr>
      <w:tr w:rsidR="00813F1B" w:rsidRPr="00226333" w14:paraId="57AECCBE" w14:textId="77777777" w:rsidTr="00F76F0C">
        <w:tblPrEx>
          <w:tblLook w:val="01E0" w:firstRow="1" w:lastRow="1" w:firstColumn="1" w:lastColumn="1" w:noHBand="0" w:noVBand="0"/>
        </w:tblPrEx>
        <w:trPr>
          <w:gridAfter w:val="3"/>
          <w:wAfter w:w="2541" w:type="pct"/>
        </w:trPr>
        <w:tc>
          <w:tcPr>
            <w:tcW w:w="1128" w:type="pct"/>
          </w:tcPr>
          <w:p w14:paraId="3AF80596" w14:textId="77777777" w:rsidR="00813F1B" w:rsidRPr="00226333" w:rsidRDefault="00813F1B" w:rsidP="00F76F0C">
            <w:pPr>
              <w:pStyle w:val="Bodytext1PRK"/>
              <w:spacing w:after="0"/>
              <w:ind w:left="567"/>
              <w:jc w:val="left"/>
              <w:rPr>
                <w:rFonts w:cs="Arial"/>
              </w:rPr>
            </w:pPr>
          </w:p>
        </w:tc>
        <w:tc>
          <w:tcPr>
            <w:tcW w:w="1331" w:type="pct"/>
            <w:tcBorders>
              <w:top w:val="single" w:sz="4" w:space="0" w:color="auto"/>
            </w:tcBorders>
          </w:tcPr>
          <w:p w14:paraId="57FB1DB0" w14:textId="1C8FF67A" w:rsidR="00813F1B" w:rsidRPr="00226333" w:rsidRDefault="00813F1B" w:rsidP="002471D9">
            <w:pPr>
              <w:ind w:left="288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lena Čermáková</w:t>
            </w:r>
          </w:p>
        </w:tc>
      </w:tr>
      <w:tr w:rsidR="007D75A5" w:rsidRPr="00226333" w14:paraId="3D8046D5" w14:textId="77777777" w:rsidTr="007B4944">
        <w:tblPrEx>
          <w:tblLook w:val="01E0" w:firstRow="1" w:lastRow="1" w:firstColumn="1" w:lastColumn="1" w:noHBand="0" w:noVBand="0"/>
        </w:tblPrEx>
        <w:trPr>
          <w:gridAfter w:val="3"/>
          <w:wAfter w:w="2541" w:type="pct"/>
        </w:trPr>
        <w:tc>
          <w:tcPr>
            <w:tcW w:w="1128" w:type="pct"/>
          </w:tcPr>
          <w:p w14:paraId="6BEDC31C" w14:textId="6CA7A46C" w:rsidR="007D75A5" w:rsidRPr="00226333" w:rsidRDefault="007D75A5" w:rsidP="00F502AF">
            <w:pPr>
              <w:ind w:left="567"/>
              <w:rPr>
                <w:rFonts w:cs="Arial"/>
                <w:sz w:val="22"/>
                <w:szCs w:val="22"/>
              </w:rPr>
            </w:pPr>
          </w:p>
        </w:tc>
        <w:tc>
          <w:tcPr>
            <w:tcW w:w="1331" w:type="pct"/>
          </w:tcPr>
          <w:p w14:paraId="1B62EF3A" w14:textId="29D5888A" w:rsidR="007D75A5" w:rsidRPr="00226333" w:rsidRDefault="007D75A5" w:rsidP="00900C09">
            <w:pPr>
              <w:ind w:left="567"/>
              <w:jc w:val="center"/>
              <w:rPr>
                <w:rFonts w:cs="Arial"/>
                <w:i/>
                <w:sz w:val="22"/>
                <w:szCs w:val="22"/>
              </w:rPr>
            </w:pPr>
          </w:p>
        </w:tc>
      </w:tr>
      <w:tr w:rsidR="007D75A5" w:rsidRPr="00226333" w14:paraId="6EAB1DB3" w14:textId="77777777" w:rsidTr="007B4944">
        <w:tblPrEx>
          <w:tblLook w:val="01E0" w:firstRow="1" w:lastRow="1" w:firstColumn="1" w:lastColumn="1" w:noHBand="0" w:noVBand="0"/>
        </w:tblPrEx>
        <w:trPr>
          <w:gridAfter w:val="3"/>
          <w:wAfter w:w="2541" w:type="pct"/>
        </w:trPr>
        <w:tc>
          <w:tcPr>
            <w:tcW w:w="2459" w:type="pct"/>
            <w:gridSpan w:val="2"/>
          </w:tcPr>
          <w:p w14:paraId="51284059" w14:textId="77777777" w:rsidR="007D75A5" w:rsidRPr="00226333" w:rsidRDefault="007D75A5" w:rsidP="00F502AF">
            <w:pPr>
              <w:rPr>
                <w:rFonts w:cs="Arial"/>
                <w:sz w:val="22"/>
                <w:szCs w:val="22"/>
              </w:rPr>
            </w:pPr>
          </w:p>
          <w:p w14:paraId="40F0BDB8" w14:textId="3A72620C" w:rsidR="00C96E7C" w:rsidRPr="00226333" w:rsidRDefault="00C96E7C" w:rsidP="00F502AF">
            <w:pPr>
              <w:rPr>
                <w:rFonts w:cs="Arial"/>
                <w:sz w:val="22"/>
                <w:szCs w:val="22"/>
              </w:rPr>
            </w:pPr>
          </w:p>
        </w:tc>
      </w:tr>
      <w:tr w:rsidR="007D75A5" w:rsidRPr="00226333" w14:paraId="392A08A7" w14:textId="77777777" w:rsidTr="007B4944">
        <w:tblPrEx>
          <w:tblLook w:val="01E0" w:firstRow="1" w:lastRow="1" w:firstColumn="1" w:lastColumn="1" w:noHBand="0" w:noVBand="0"/>
        </w:tblPrEx>
        <w:trPr>
          <w:gridAfter w:val="3"/>
          <w:wAfter w:w="2541" w:type="pct"/>
        </w:trPr>
        <w:tc>
          <w:tcPr>
            <w:tcW w:w="2459" w:type="pct"/>
            <w:gridSpan w:val="2"/>
          </w:tcPr>
          <w:p w14:paraId="359F3E69" w14:textId="58C95537" w:rsidR="007D75A5" w:rsidRPr="00226333" w:rsidRDefault="00813F1B" w:rsidP="00F502AF">
            <w:pPr>
              <w:ind w:left="567"/>
              <w:rPr>
                <w:rFonts w:cs="Arial"/>
                <w:sz w:val="22"/>
                <w:szCs w:val="22"/>
                <w:lang w:val="de-DE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Poskytovatel</w:t>
            </w:r>
          </w:p>
        </w:tc>
      </w:tr>
      <w:tr w:rsidR="007D75A5" w:rsidRPr="00226333" w14:paraId="43D39753" w14:textId="77777777" w:rsidTr="007B4944">
        <w:tblPrEx>
          <w:tblLook w:val="01E0" w:firstRow="1" w:lastRow="1" w:firstColumn="1" w:lastColumn="1" w:noHBand="0" w:noVBand="0"/>
        </w:tblPrEx>
        <w:trPr>
          <w:gridAfter w:val="3"/>
          <w:wAfter w:w="2541" w:type="pct"/>
        </w:trPr>
        <w:tc>
          <w:tcPr>
            <w:tcW w:w="1128" w:type="pct"/>
          </w:tcPr>
          <w:p w14:paraId="1C9AC596" w14:textId="77777777" w:rsidR="007D75A5" w:rsidRPr="00226333" w:rsidRDefault="007D75A5" w:rsidP="00F502AF">
            <w:pPr>
              <w:pStyle w:val="Bodytext1PRK"/>
              <w:numPr>
                <w:ilvl w:val="0"/>
                <w:numId w:val="0"/>
              </w:numPr>
              <w:spacing w:after="0"/>
              <w:jc w:val="left"/>
              <w:rPr>
                <w:rFonts w:cs="Arial"/>
              </w:rPr>
            </w:pPr>
          </w:p>
          <w:p w14:paraId="789AD9F0" w14:textId="77777777" w:rsidR="007D75A5" w:rsidRPr="00226333" w:rsidRDefault="007D75A5" w:rsidP="00F502AF">
            <w:pPr>
              <w:pStyle w:val="Bodytext1PRK"/>
              <w:numPr>
                <w:ilvl w:val="0"/>
                <w:numId w:val="0"/>
              </w:numPr>
              <w:spacing w:after="0"/>
              <w:jc w:val="left"/>
              <w:rPr>
                <w:rFonts w:cs="Arial"/>
              </w:rPr>
            </w:pPr>
          </w:p>
          <w:p w14:paraId="57859357" w14:textId="58207ABD" w:rsidR="00C96E7C" w:rsidRPr="00226333" w:rsidRDefault="00C96E7C" w:rsidP="00F502AF">
            <w:pPr>
              <w:pStyle w:val="Bodytext1PRK"/>
              <w:numPr>
                <w:ilvl w:val="0"/>
                <w:numId w:val="0"/>
              </w:numPr>
              <w:spacing w:after="0"/>
              <w:jc w:val="left"/>
              <w:rPr>
                <w:rFonts w:cs="Arial"/>
              </w:rPr>
            </w:pPr>
          </w:p>
          <w:p w14:paraId="71118D68" w14:textId="77777777" w:rsidR="0007087E" w:rsidRPr="00226333" w:rsidRDefault="0007087E" w:rsidP="00F502AF">
            <w:pPr>
              <w:pStyle w:val="Bodytext1PRK"/>
              <w:numPr>
                <w:ilvl w:val="0"/>
                <w:numId w:val="0"/>
              </w:numPr>
              <w:spacing w:after="0"/>
              <w:jc w:val="left"/>
              <w:rPr>
                <w:rFonts w:cs="Arial"/>
              </w:rPr>
            </w:pPr>
          </w:p>
          <w:p w14:paraId="40233F2E" w14:textId="579D1005" w:rsidR="007D75A5" w:rsidRPr="00226333" w:rsidRDefault="007D75A5" w:rsidP="00F502AF">
            <w:pPr>
              <w:pStyle w:val="Bodytext1PRK"/>
              <w:spacing w:after="0"/>
              <w:ind w:left="567"/>
              <w:jc w:val="left"/>
              <w:rPr>
                <w:rFonts w:cs="Arial"/>
              </w:rPr>
            </w:pPr>
          </w:p>
        </w:tc>
        <w:tc>
          <w:tcPr>
            <w:tcW w:w="1331" w:type="pct"/>
            <w:tcBorders>
              <w:bottom w:val="single" w:sz="4" w:space="0" w:color="auto"/>
            </w:tcBorders>
          </w:tcPr>
          <w:p w14:paraId="233BAFCA" w14:textId="77777777" w:rsidR="007D75A5" w:rsidRPr="00226333" w:rsidRDefault="007D75A5" w:rsidP="00F502AF">
            <w:pPr>
              <w:ind w:left="567"/>
              <w:rPr>
                <w:rFonts w:cs="Arial"/>
                <w:sz w:val="22"/>
                <w:szCs w:val="22"/>
              </w:rPr>
            </w:pPr>
          </w:p>
        </w:tc>
      </w:tr>
      <w:tr w:rsidR="007D75A5" w:rsidRPr="00226333" w14:paraId="338FFC5D" w14:textId="77777777" w:rsidTr="007B4944">
        <w:tblPrEx>
          <w:tblLook w:val="01E0" w:firstRow="1" w:lastRow="1" w:firstColumn="1" w:lastColumn="1" w:noHBand="0" w:noVBand="0"/>
        </w:tblPrEx>
        <w:trPr>
          <w:gridAfter w:val="3"/>
          <w:wAfter w:w="2541" w:type="pct"/>
        </w:trPr>
        <w:tc>
          <w:tcPr>
            <w:tcW w:w="1128" w:type="pct"/>
          </w:tcPr>
          <w:p w14:paraId="526811E1" w14:textId="43E52B8A" w:rsidR="00261656" w:rsidRPr="00813F1B" w:rsidRDefault="00261656" w:rsidP="00F502AF">
            <w:pPr>
              <w:pStyle w:val="Bodytext1PRK"/>
              <w:spacing w:after="0"/>
              <w:ind w:left="567"/>
              <w:jc w:val="left"/>
              <w:rPr>
                <w:rFonts w:cs="Arial"/>
              </w:rPr>
            </w:pPr>
          </w:p>
        </w:tc>
        <w:tc>
          <w:tcPr>
            <w:tcW w:w="1331" w:type="pct"/>
          </w:tcPr>
          <w:p w14:paraId="1CEFB8C4" w14:textId="357828F4" w:rsidR="00261656" w:rsidRPr="00226333" w:rsidRDefault="00813F1B" w:rsidP="002471D9">
            <w:pPr>
              <w:ind w:left="4" w:right="-198" w:hanging="142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Ing. Kamil Lang, CSc., </w:t>
            </w:r>
            <w:proofErr w:type="spellStart"/>
            <w:r>
              <w:rPr>
                <w:rFonts w:cs="Arial"/>
                <w:sz w:val="22"/>
                <w:szCs w:val="22"/>
              </w:rPr>
              <w:t>DSc</w:t>
            </w:r>
            <w:proofErr w:type="spellEnd"/>
            <w:r>
              <w:rPr>
                <w:rFonts w:cs="Arial"/>
                <w:sz w:val="22"/>
                <w:szCs w:val="22"/>
              </w:rPr>
              <w:t>.</w:t>
            </w:r>
          </w:p>
        </w:tc>
      </w:tr>
      <w:tr w:rsidR="002471D9" w:rsidRPr="00226333" w14:paraId="15144946" w14:textId="77777777" w:rsidTr="007B4944">
        <w:tblPrEx>
          <w:tblLook w:val="01E0" w:firstRow="1" w:lastRow="1" w:firstColumn="1" w:lastColumn="1" w:noHBand="0" w:noVBand="0"/>
        </w:tblPrEx>
        <w:trPr>
          <w:gridAfter w:val="3"/>
          <w:wAfter w:w="2541" w:type="pct"/>
        </w:trPr>
        <w:tc>
          <w:tcPr>
            <w:tcW w:w="1128" w:type="pct"/>
          </w:tcPr>
          <w:p w14:paraId="0C716CBA" w14:textId="77777777" w:rsidR="002471D9" w:rsidRPr="00813F1B" w:rsidRDefault="002471D9" w:rsidP="00F502AF">
            <w:pPr>
              <w:pStyle w:val="Bodytext1PRK"/>
              <w:spacing w:after="0"/>
              <w:ind w:left="567"/>
              <w:jc w:val="left"/>
              <w:rPr>
                <w:rFonts w:cs="Arial"/>
              </w:rPr>
            </w:pPr>
          </w:p>
        </w:tc>
        <w:tc>
          <w:tcPr>
            <w:tcW w:w="1331" w:type="pct"/>
          </w:tcPr>
          <w:p w14:paraId="7664D38A" w14:textId="1714F6D8" w:rsidR="002471D9" w:rsidRDefault="002471D9" w:rsidP="002471D9">
            <w:pPr>
              <w:ind w:left="4" w:right="-198" w:hanging="142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ředitel</w:t>
            </w:r>
          </w:p>
        </w:tc>
      </w:tr>
    </w:tbl>
    <w:p w14:paraId="35D1485D" w14:textId="77777777" w:rsidR="00607D55" w:rsidRPr="00226333" w:rsidRDefault="00607D55" w:rsidP="00BB46C3">
      <w:pPr>
        <w:pStyle w:val="AODocTxt"/>
        <w:rPr>
          <w:rFonts w:ascii="Arial" w:hAnsi="Arial" w:cs="Arial"/>
        </w:rPr>
      </w:pPr>
    </w:p>
    <w:sectPr w:rsidR="00607D55" w:rsidRPr="00226333" w:rsidSect="00BB46C3">
      <w:headerReference w:type="default" r:id="rId8"/>
      <w:footerReference w:type="default" r:id="rId9"/>
      <w:type w:val="continuous"/>
      <w:pgSz w:w="11906" w:h="16838" w:code="9"/>
      <w:pgMar w:top="1000" w:right="851" w:bottom="744" w:left="851" w:header="284" w:footer="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45A81" w14:textId="77777777" w:rsidR="00974CEE" w:rsidRDefault="00974CEE" w:rsidP="00AC4424">
      <w:pPr>
        <w:spacing w:line="240" w:lineRule="auto"/>
      </w:pPr>
      <w:r>
        <w:separator/>
      </w:r>
    </w:p>
  </w:endnote>
  <w:endnote w:type="continuationSeparator" w:id="0">
    <w:p w14:paraId="68AE3EA9" w14:textId="77777777" w:rsidR="00974CEE" w:rsidRDefault="00974CEE" w:rsidP="00AC4424">
      <w:pPr>
        <w:spacing w:line="240" w:lineRule="auto"/>
      </w:pPr>
      <w:r>
        <w:continuationSeparator/>
      </w:r>
    </w:p>
  </w:endnote>
  <w:endnote w:type="continuationNotice" w:id="1">
    <w:p w14:paraId="3E193E36" w14:textId="77777777" w:rsidR="00974CEE" w:rsidRDefault="00974CE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Look w:val="00A0" w:firstRow="1" w:lastRow="0" w:firstColumn="1" w:lastColumn="0" w:noHBand="0" w:noVBand="0"/>
    </w:tblPr>
    <w:tblGrid>
      <w:gridCol w:w="9295"/>
      <w:gridCol w:w="801"/>
    </w:tblGrid>
    <w:tr w:rsidR="007D75A5" w:rsidRPr="00956BAE" w14:paraId="6E68C63E" w14:textId="77777777" w:rsidTr="00CF0B5D">
      <w:tc>
        <w:tcPr>
          <w:tcW w:w="9498" w:type="dxa"/>
          <w:tcBorders>
            <w:top w:val="single" w:sz="8" w:space="0" w:color="1F497D"/>
          </w:tcBorders>
        </w:tcPr>
        <w:p w14:paraId="570A89BD" w14:textId="77777777" w:rsidR="007D75A5" w:rsidRPr="00980D84" w:rsidRDefault="007D75A5" w:rsidP="00980D84">
          <w:pPr>
            <w:pStyle w:val="Zpat"/>
            <w:spacing w:before="80"/>
            <w:jc w:val="center"/>
            <w:rPr>
              <w:rFonts w:cs="Arial"/>
              <w:b/>
              <w:color w:val="FFFFFF"/>
              <w:sz w:val="14"/>
              <w:szCs w:val="14"/>
              <w:lang w:eastAsia="en-US"/>
            </w:rPr>
          </w:pPr>
          <w:r w:rsidRPr="00980D84">
            <w:rPr>
              <w:b/>
              <w:color w:val="005187"/>
              <w:sz w:val="14"/>
              <w:szCs w:val="14"/>
              <w:lang w:eastAsia="en-US"/>
            </w:rPr>
            <w:fldChar w:fldCharType="begin"/>
          </w:r>
          <w:r w:rsidRPr="00980D84">
            <w:rPr>
              <w:b/>
              <w:color w:val="005187"/>
              <w:sz w:val="14"/>
              <w:szCs w:val="14"/>
              <w:lang w:eastAsia="en-US"/>
            </w:rPr>
            <w:instrText xml:space="preserve"> PAGE   \* MERGEFORMAT </w:instrText>
          </w:r>
          <w:r w:rsidRPr="00980D84">
            <w:rPr>
              <w:b/>
              <w:color w:val="005187"/>
              <w:sz w:val="14"/>
              <w:szCs w:val="14"/>
              <w:lang w:eastAsia="en-US"/>
            </w:rPr>
            <w:fldChar w:fldCharType="separate"/>
          </w:r>
          <w:r>
            <w:rPr>
              <w:b/>
              <w:noProof/>
              <w:color w:val="005187"/>
              <w:sz w:val="14"/>
              <w:szCs w:val="14"/>
              <w:lang w:eastAsia="en-US"/>
            </w:rPr>
            <w:t>1</w:t>
          </w:r>
          <w:r w:rsidRPr="00980D84">
            <w:rPr>
              <w:b/>
              <w:color w:val="005187"/>
              <w:sz w:val="14"/>
              <w:szCs w:val="14"/>
              <w:lang w:eastAsia="en-US"/>
            </w:rPr>
            <w:fldChar w:fldCharType="end"/>
          </w:r>
          <w:r w:rsidRPr="00980D84">
            <w:rPr>
              <w:b/>
              <w:color w:val="005187"/>
              <w:sz w:val="14"/>
              <w:szCs w:val="14"/>
              <w:lang w:eastAsia="en-US"/>
            </w:rPr>
            <w:t>/</w:t>
          </w:r>
          <w:fldSimple w:instr=" NUMPAGES   \* MERGEFORMAT ">
            <w:r w:rsidRPr="004C3DC4">
              <w:rPr>
                <w:b/>
                <w:noProof/>
                <w:color w:val="005187"/>
                <w:sz w:val="14"/>
                <w:szCs w:val="14"/>
                <w:lang w:eastAsia="en-US"/>
              </w:rPr>
              <w:t>3</w:t>
            </w:r>
          </w:fldSimple>
        </w:p>
      </w:tc>
      <w:tc>
        <w:tcPr>
          <w:tcW w:w="814" w:type="dxa"/>
          <w:tcBorders>
            <w:top w:val="single" w:sz="8" w:space="0" w:color="1F497D"/>
          </w:tcBorders>
        </w:tcPr>
        <w:p w14:paraId="4A53080D" w14:textId="77777777" w:rsidR="007D75A5" w:rsidRPr="0067379E" w:rsidRDefault="007D75A5" w:rsidP="000B5352">
          <w:pPr>
            <w:pStyle w:val="Zpat"/>
            <w:jc w:val="center"/>
            <w:rPr>
              <w:rFonts w:cs="Arial"/>
              <w:b/>
              <w:color w:val="1F497D"/>
              <w:sz w:val="10"/>
              <w:szCs w:val="14"/>
              <w:lang w:eastAsia="en-US"/>
            </w:rPr>
          </w:pPr>
        </w:p>
      </w:tc>
    </w:tr>
    <w:tr w:rsidR="007D75A5" w:rsidRPr="00956BAE" w14:paraId="6858F201" w14:textId="77777777" w:rsidTr="00CF0B5D">
      <w:tc>
        <w:tcPr>
          <w:tcW w:w="9498" w:type="dxa"/>
        </w:tcPr>
        <w:p w14:paraId="448A2B77" w14:textId="77777777" w:rsidR="007D75A5" w:rsidRPr="00980D84" w:rsidRDefault="007D75A5" w:rsidP="0067379E">
          <w:pPr>
            <w:pStyle w:val="Zpat"/>
            <w:spacing w:before="80"/>
            <w:jc w:val="right"/>
            <w:rPr>
              <w:color w:val="005187"/>
              <w:sz w:val="10"/>
              <w:szCs w:val="10"/>
              <w:lang w:eastAsia="en-US"/>
            </w:rPr>
          </w:pPr>
        </w:p>
      </w:tc>
      <w:tc>
        <w:tcPr>
          <w:tcW w:w="814" w:type="dxa"/>
        </w:tcPr>
        <w:p w14:paraId="03B24049" w14:textId="77777777" w:rsidR="007D75A5" w:rsidRPr="00980D84" w:rsidRDefault="007D75A5" w:rsidP="00067DA4">
          <w:pPr>
            <w:pStyle w:val="Zpat"/>
            <w:spacing w:before="80"/>
            <w:jc w:val="right"/>
            <w:rPr>
              <w:color w:val="005187"/>
              <w:sz w:val="10"/>
              <w:szCs w:val="10"/>
              <w:lang w:eastAsia="en-US"/>
            </w:rPr>
          </w:pPr>
        </w:p>
      </w:tc>
    </w:tr>
  </w:tbl>
  <w:p w14:paraId="37490720" w14:textId="77777777" w:rsidR="007D75A5" w:rsidRPr="00C228E9" w:rsidRDefault="007D75A5">
    <w:pPr>
      <w:pStyle w:val="Zpat"/>
      <w:rPr>
        <w:color w:val="FFFFFF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DDAC9" w14:textId="77777777" w:rsidR="00974CEE" w:rsidRDefault="00974CEE" w:rsidP="00AC4424">
      <w:pPr>
        <w:spacing w:line="240" w:lineRule="auto"/>
      </w:pPr>
      <w:r>
        <w:separator/>
      </w:r>
    </w:p>
  </w:footnote>
  <w:footnote w:type="continuationSeparator" w:id="0">
    <w:p w14:paraId="2C0C0D7F" w14:textId="77777777" w:rsidR="00974CEE" w:rsidRDefault="00974CEE" w:rsidP="00AC4424">
      <w:pPr>
        <w:spacing w:line="240" w:lineRule="auto"/>
      </w:pPr>
      <w:r>
        <w:continuationSeparator/>
      </w:r>
    </w:p>
  </w:footnote>
  <w:footnote w:type="continuationNotice" w:id="1">
    <w:p w14:paraId="5B3FC867" w14:textId="77777777" w:rsidR="00974CEE" w:rsidRDefault="00974CE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39647" w14:textId="77777777" w:rsidR="007D75A5" w:rsidRPr="00A22F95" w:rsidRDefault="007D75A5" w:rsidP="007E032C">
    <w:pPr>
      <w:pStyle w:val="Zhlav"/>
      <w:tabs>
        <w:tab w:val="center" w:pos="5102"/>
        <w:tab w:val="right" w:pos="10204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8F8EDD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1" w15:restartNumberingAfterBreak="0">
    <w:nsid w:val="01292373"/>
    <w:multiLevelType w:val="hybridMultilevel"/>
    <w:tmpl w:val="5D62F010"/>
    <w:lvl w:ilvl="0" w:tplc="04050017">
      <w:start w:val="1"/>
      <w:numFmt w:val="lowerLetter"/>
      <w:lvlText w:val="%1)"/>
      <w:lvlJc w:val="left"/>
      <w:pPr>
        <w:ind w:left="1039" w:hanging="360"/>
      </w:pPr>
    </w:lvl>
    <w:lvl w:ilvl="1" w:tplc="04050019" w:tentative="1">
      <w:start w:val="1"/>
      <w:numFmt w:val="lowerLetter"/>
      <w:lvlText w:val="%2."/>
      <w:lvlJc w:val="left"/>
      <w:pPr>
        <w:ind w:left="1759" w:hanging="360"/>
      </w:pPr>
    </w:lvl>
    <w:lvl w:ilvl="2" w:tplc="0405001B" w:tentative="1">
      <w:start w:val="1"/>
      <w:numFmt w:val="lowerRoman"/>
      <w:lvlText w:val="%3."/>
      <w:lvlJc w:val="right"/>
      <w:pPr>
        <w:ind w:left="2479" w:hanging="180"/>
      </w:pPr>
    </w:lvl>
    <w:lvl w:ilvl="3" w:tplc="0405000F" w:tentative="1">
      <w:start w:val="1"/>
      <w:numFmt w:val="decimal"/>
      <w:lvlText w:val="%4."/>
      <w:lvlJc w:val="left"/>
      <w:pPr>
        <w:ind w:left="3199" w:hanging="360"/>
      </w:pPr>
    </w:lvl>
    <w:lvl w:ilvl="4" w:tplc="04050019" w:tentative="1">
      <w:start w:val="1"/>
      <w:numFmt w:val="lowerLetter"/>
      <w:lvlText w:val="%5."/>
      <w:lvlJc w:val="left"/>
      <w:pPr>
        <w:ind w:left="3919" w:hanging="360"/>
      </w:pPr>
    </w:lvl>
    <w:lvl w:ilvl="5" w:tplc="0405001B" w:tentative="1">
      <w:start w:val="1"/>
      <w:numFmt w:val="lowerRoman"/>
      <w:lvlText w:val="%6."/>
      <w:lvlJc w:val="right"/>
      <w:pPr>
        <w:ind w:left="4639" w:hanging="180"/>
      </w:pPr>
    </w:lvl>
    <w:lvl w:ilvl="6" w:tplc="0405000F" w:tentative="1">
      <w:start w:val="1"/>
      <w:numFmt w:val="decimal"/>
      <w:lvlText w:val="%7."/>
      <w:lvlJc w:val="left"/>
      <w:pPr>
        <w:ind w:left="5359" w:hanging="360"/>
      </w:pPr>
    </w:lvl>
    <w:lvl w:ilvl="7" w:tplc="04050019" w:tentative="1">
      <w:start w:val="1"/>
      <w:numFmt w:val="lowerLetter"/>
      <w:lvlText w:val="%8."/>
      <w:lvlJc w:val="left"/>
      <w:pPr>
        <w:ind w:left="6079" w:hanging="360"/>
      </w:pPr>
    </w:lvl>
    <w:lvl w:ilvl="8" w:tplc="0405001B" w:tentative="1">
      <w:start w:val="1"/>
      <w:numFmt w:val="lowerRoman"/>
      <w:lvlText w:val="%9."/>
      <w:lvlJc w:val="right"/>
      <w:pPr>
        <w:ind w:left="6799" w:hanging="180"/>
      </w:pPr>
    </w:lvl>
  </w:abstractNum>
  <w:abstractNum w:abstractNumId="2" w15:restartNumberingAfterBreak="0">
    <w:nsid w:val="05E12BD9"/>
    <w:multiLevelType w:val="multilevel"/>
    <w:tmpl w:val="04050029"/>
    <w:lvl w:ilvl="0">
      <w:start w:val="1"/>
      <w:numFmt w:val="decimal"/>
      <w:pStyle w:val="Nadpis1"/>
      <w:suff w:val="space"/>
      <w:lvlText w:val="Kapitola %1"/>
      <w:lvlJc w:val="left"/>
      <w:rPr>
        <w:rFonts w:cs="Times New Roman"/>
      </w:rPr>
    </w:lvl>
    <w:lvl w:ilvl="1">
      <w:start w:val="1"/>
      <w:numFmt w:val="none"/>
      <w:pStyle w:val="Nadpis2"/>
      <w:suff w:val="nothing"/>
      <w:lvlText w:val=""/>
      <w:lvlJc w:val="left"/>
      <w:rPr>
        <w:rFonts w:cs="Times New Roman"/>
      </w:rPr>
    </w:lvl>
    <w:lvl w:ilvl="2">
      <w:start w:val="1"/>
      <w:numFmt w:val="none"/>
      <w:pStyle w:val="Nadpis3"/>
      <w:suff w:val="nothing"/>
      <w:lvlText w:val=""/>
      <w:lvlJc w:val="left"/>
      <w:rPr>
        <w:rFonts w:cs="Times New Roman"/>
      </w:rPr>
    </w:lvl>
    <w:lvl w:ilvl="3">
      <w:start w:val="1"/>
      <w:numFmt w:val="none"/>
      <w:pStyle w:val="Nadpis4"/>
      <w:suff w:val="nothing"/>
      <w:lvlText w:val=""/>
      <w:lvlJc w:val="left"/>
      <w:rPr>
        <w:rFonts w:cs="Times New Roman"/>
      </w:rPr>
    </w:lvl>
    <w:lvl w:ilvl="4">
      <w:start w:val="1"/>
      <w:numFmt w:val="none"/>
      <w:pStyle w:val="Nadpis5"/>
      <w:suff w:val="nothing"/>
      <w:lvlText w:val=""/>
      <w:lvlJc w:val="left"/>
      <w:rPr>
        <w:rFonts w:cs="Times New Roman"/>
      </w:rPr>
    </w:lvl>
    <w:lvl w:ilvl="5">
      <w:start w:val="1"/>
      <w:numFmt w:val="none"/>
      <w:pStyle w:val="Nadpis6"/>
      <w:suff w:val="nothing"/>
      <w:lvlText w:val=""/>
      <w:lvlJc w:val="left"/>
      <w:rPr>
        <w:rFonts w:cs="Times New Roman"/>
      </w:rPr>
    </w:lvl>
    <w:lvl w:ilvl="6">
      <w:start w:val="1"/>
      <w:numFmt w:val="none"/>
      <w:pStyle w:val="Nadpis7"/>
      <w:suff w:val="nothing"/>
      <w:lvlText w:val=""/>
      <w:lvlJc w:val="left"/>
      <w:rPr>
        <w:rFonts w:cs="Times New Roman"/>
      </w:rPr>
    </w:lvl>
    <w:lvl w:ilvl="7">
      <w:start w:val="1"/>
      <w:numFmt w:val="none"/>
      <w:pStyle w:val="Nadpis8"/>
      <w:suff w:val="nothing"/>
      <w:lvlText w:val=""/>
      <w:lvlJc w:val="left"/>
      <w:rPr>
        <w:rFonts w:cs="Times New Roman"/>
      </w:rPr>
    </w:lvl>
    <w:lvl w:ilvl="8">
      <w:start w:val="1"/>
      <w:numFmt w:val="none"/>
      <w:pStyle w:val="Nadpis9"/>
      <w:suff w:val="nothing"/>
      <w:lvlText w:val=""/>
      <w:lvlJc w:val="left"/>
      <w:rPr>
        <w:rFonts w:cs="Times New Roman"/>
      </w:rPr>
    </w:lvl>
  </w:abstractNum>
  <w:abstractNum w:abstractNumId="3" w15:restartNumberingAfterBreak="0">
    <w:nsid w:val="11FA4673"/>
    <w:multiLevelType w:val="hybridMultilevel"/>
    <w:tmpl w:val="7398E86A"/>
    <w:lvl w:ilvl="0" w:tplc="CE2AE170">
      <w:start w:val="1"/>
      <w:numFmt w:val="decimal"/>
      <w:pStyle w:val="SmluvnstranyPRK"/>
      <w:lvlText w:val="(%1)"/>
      <w:lvlJc w:val="left"/>
      <w:pPr>
        <w:ind w:left="1429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4" w15:restartNumberingAfterBreak="0">
    <w:nsid w:val="15620D89"/>
    <w:multiLevelType w:val="multilevel"/>
    <w:tmpl w:val="81F03A02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  <w:b/>
        <w:color w:val="1F497D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cs="Times New Roman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5" w15:restartNumberingAfterBreak="0">
    <w:nsid w:val="298520C0"/>
    <w:multiLevelType w:val="multilevel"/>
    <w:tmpl w:val="BFDE2F0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709" w:hanging="709"/>
      </w:pPr>
      <w:rPr>
        <w:rFonts w:cs="Times New Roman"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18" w:hanging="708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  <w:rPr>
        <w:rFonts w:cs="Times New Roman" w:hint="default"/>
      </w:rPr>
    </w:lvl>
    <w:lvl w:ilvl="4">
      <w:start w:val="1"/>
      <w:numFmt w:val="lowerRoman"/>
      <w:lvlText w:val="(%5)"/>
      <w:lvlJc w:val="left"/>
      <w:pPr>
        <w:tabs>
          <w:tab w:val="num" w:pos="2126"/>
        </w:tabs>
        <w:ind w:left="2126" w:hanging="708"/>
      </w:pPr>
      <w:rPr>
        <w:rFonts w:cs="Times New Roman" w:hint="default"/>
      </w:rPr>
    </w:lvl>
    <w:lvl w:ilvl="5">
      <w:start w:val="1"/>
      <w:numFmt w:val="decimal"/>
      <w:lvlText w:val="(%6)"/>
      <w:lvlJc w:val="left"/>
      <w:pPr>
        <w:tabs>
          <w:tab w:val="num" w:pos="2835"/>
        </w:tabs>
        <w:ind w:left="2835" w:hanging="709"/>
      </w:pPr>
      <w:rPr>
        <w:rFonts w:cs="Times New Roman" w:hint="default"/>
      </w:rPr>
    </w:lvl>
    <w:lvl w:ilvl="6">
      <w:start w:val="1"/>
      <w:numFmt w:val="none"/>
      <w:lvlText w:val=""/>
      <w:lvlJc w:val="left"/>
      <w:rPr>
        <w:rFonts w:cs="Times New Roman" w:hint="default"/>
      </w:rPr>
    </w:lvl>
    <w:lvl w:ilvl="7">
      <w:start w:val="1"/>
      <w:numFmt w:val="none"/>
      <w:lvlText w:val=""/>
      <w:lvlJc w:val="left"/>
      <w:rPr>
        <w:rFonts w:ascii="Times New Roman" w:hAnsi="Times New Roman" w:cs="Times New Roman" w:hint="default"/>
      </w:rPr>
    </w:lvl>
    <w:lvl w:ilvl="8">
      <w:start w:val="24"/>
      <w:numFmt w:val="none"/>
      <w:lvlText w:val=""/>
      <w:lvlJc w:val="left"/>
      <w:rPr>
        <w:rFonts w:cs="Times New Roman" w:hint="default"/>
        <w:b w:val="0"/>
        <w:i w:val="0"/>
        <w:color w:val="auto"/>
        <w:sz w:val="22"/>
      </w:rPr>
    </w:lvl>
  </w:abstractNum>
  <w:abstractNum w:abstractNumId="6" w15:restartNumberingAfterBreak="0">
    <w:nsid w:val="2F435227"/>
    <w:multiLevelType w:val="multilevel"/>
    <w:tmpl w:val="4ECAEC9A"/>
    <w:lvl w:ilvl="0">
      <w:start w:val="1"/>
      <w:numFmt w:val="none"/>
      <w:pStyle w:val="Bodytext1PRK"/>
      <w:suff w:val="nothing"/>
      <w:lvlText w:val="%1"/>
      <w:lvlJc w:val="left"/>
      <w:rPr>
        <w:rFonts w:cs="Times New Roman" w:hint="default"/>
      </w:rPr>
    </w:lvl>
    <w:lvl w:ilvl="1">
      <w:start w:val="1"/>
      <w:numFmt w:val="none"/>
      <w:lvlRestart w:val="0"/>
      <w:pStyle w:val="Bodytext2PRK"/>
      <w:suff w:val="nothing"/>
      <w:lvlText w:val="%2"/>
      <w:lvlJc w:val="left"/>
      <w:pPr>
        <w:ind w:left="709"/>
      </w:pPr>
      <w:rPr>
        <w:rFonts w:cs="Times New Roman" w:hint="default"/>
      </w:rPr>
    </w:lvl>
    <w:lvl w:ilvl="2">
      <w:start w:val="1"/>
      <w:numFmt w:val="none"/>
      <w:lvlRestart w:val="0"/>
      <w:pStyle w:val="Bodytext3PRK"/>
      <w:suff w:val="nothing"/>
      <w:lvlText w:val="%3"/>
      <w:lvlJc w:val="left"/>
      <w:pPr>
        <w:ind w:left="1418"/>
      </w:pPr>
      <w:rPr>
        <w:rFonts w:cs="Times New Roman" w:hint="default"/>
      </w:rPr>
    </w:lvl>
    <w:lvl w:ilvl="3">
      <w:start w:val="1"/>
      <w:numFmt w:val="none"/>
      <w:lvlRestart w:val="0"/>
      <w:pStyle w:val="Bodytext4PRK"/>
      <w:suff w:val="nothing"/>
      <w:lvlText w:val=""/>
      <w:lvlJc w:val="left"/>
      <w:pPr>
        <w:ind w:left="2127"/>
      </w:pPr>
      <w:rPr>
        <w:rFonts w:cs="Times New Roman" w:hint="default"/>
      </w:rPr>
    </w:lvl>
    <w:lvl w:ilvl="4">
      <w:start w:val="1"/>
      <w:numFmt w:val="none"/>
      <w:lvlRestart w:val="0"/>
      <w:pStyle w:val="Bodytext5PRK"/>
      <w:suff w:val="nothing"/>
      <w:lvlText w:val=""/>
      <w:lvlJc w:val="left"/>
      <w:pPr>
        <w:ind w:left="2836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%7"/>
      <w:lvlJc w:val="left"/>
      <w:rPr>
        <w:rFonts w:cs="Times New Roman" w:hint="default"/>
      </w:rPr>
    </w:lvl>
    <w:lvl w:ilvl="7">
      <w:start w:val="1"/>
      <w:numFmt w:val="none"/>
      <w:suff w:val="nothing"/>
      <w:lvlText w:val="%8"/>
      <w:lvlJc w:val="left"/>
      <w:rPr>
        <w:rFonts w:cs="Times New Roman" w:hint="default"/>
      </w:rPr>
    </w:lvl>
    <w:lvl w:ilvl="8">
      <w:start w:val="1"/>
      <w:numFmt w:val="none"/>
      <w:suff w:val="nothing"/>
      <w:lvlText w:val="%9"/>
      <w:lvlJc w:val="left"/>
      <w:rPr>
        <w:rFonts w:cs="Times New Roman" w:hint="default"/>
      </w:rPr>
    </w:lvl>
  </w:abstractNum>
  <w:abstractNum w:abstractNumId="7" w15:restartNumberingAfterBreak="0">
    <w:nsid w:val="3AE47D2A"/>
    <w:multiLevelType w:val="hybridMultilevel"/>
    <w:tmpl w:val="400C866E"/>
    <w:lvl w:ilvl="0" w:tplc="8730B6D4">
      <w:start w:val="1"/>
      <w:numFmt w:val="lowerLetter"/>
      <w:lvlText w:val="%1)"/>
      <w:lvlJc w:val="left"/>
      <w:pPr>
        <w:ind w:left="613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333" w:hanging="360"/>
      </w:pPr>
    </w:lvl>
    <w:lvl w:ilvl="2" w:tplc="0405001B" w:tentative="1">
      <w:start w:val="1"/>
      <w:numFmt w:val="lowerRoman"/>
      <w:lvlText w:val="%3."/>
      <w:lvlJc w:val="right"/>
      <w:pPr>
        <w:ind w:left="2053" w:hanging="180"/>
      </w:pPr>
    </w:lvl>
    <w:lvl w:ilvl="3" w:tplc="0405000F" w:tentative="1">
      <w:start w:val="1"/>
      <w:numFmt w:val="decimal"/>
      <w:lvlText w:val="%4."/>
      <w:lvlJc w:val="left"/>
      <w:pPr>
        <w:ind w:left="2773" w:hanging="360"/>
      </w:pPr>
    </w:lvl>
    <w:lvl w:ilvl="4" w:tplc="04050019" w:tentative="1">
      <w:start w:val="1"/>
      <w:numFmt w:val="lowerLetter"/>
      <w:lvlText w:val="%5."/>
      <w:lvlJc w:val="left"/>
      <w:pPr>
        <w:ind w:left="3493" w:hanging="360"/>
      </w:pPr>
    </w:lvl>
    <w:lvl w:ilvl="5" w:tplc="0405001B" w:tentative="1">
      <w:start w:val="1"/>
      <w:numFmt w:val="lowerRoman"/>
      <w:lvlText w:val="%6."/>
      <w:lvlJc w:val="right"/>
      <w:pPr>
        <w:ind w:left="4213" w:hanging="180"/>
      </w:pPr>
    </w:lvl>
    <w:lvl w:ilvl="6" w:tplc="0405000F" w:tentative="1">
      <w:start w:val="1"/>
      <w:numFmt w:val="decimal"/>
      <w:lvlText w:val="%7."/>
      <w:lvlJc w:val="left"/>
      <w:pPr>
        <w:ind w:left="4933" w:hanging="360"/>
      </w:pPr>
    </w:lvl>
    <w:lvl w:ilvl="7" w:tplc="04050019" w:tentative="1">
      <w:start w:val="1"/>
      <w:numFmt w:val="lowerLetter"/>
      <w:lvlText w:val="%8."/>
      <w:lvlJc w:val="left"/>
      <w:pPr>
        <w:ind w:left="5653" w:hanging="360"/>
      </w:pPr>
    </w:lvl>
    <w:lvl w:ilvl="8" w:tplc="0405001B" w:tentative="1">
      <w:start w:val="1"/>
      <w:numFmt w:val="lowerRoman"/>
      <w:lvlText w:val="%9."/>
      <w:lvlJc w:val="right"/>
      <w:pPr>
        <w:ind w:left="6373" w:hanging="180"/>
      </w:pPr>
    </w:lvl>
  </w:abstractNum>
  <w:abstractNum w:abstractNumId="8" w15:restartNumberingAfterBreak="0">
    <w:nsid w:val="475B3203"/>
    <w:multiLevelType w:val="multilevel"/>
    <w:tmpl w:val="6096DEFC"/>
    <w:name w:val="AODoc"/>
    <w:lvl w:ilvl="0">
      <w:start w:val="1"/>
      <w:numFmt w:val="none"/>
      <w:suff w:val="nothing"/>
      <w:lvlText w:val=""/>
      <w:lvlJc w:val="left"/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ind w:left="5104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ind w:left="144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ind w:left="2160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ind w:left="2880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ind w:left="3600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ind w:left="432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50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5760"/>
      </w:pPr>
      <w:rPr>
        <w:rFonts w:cs="Times New Roman"/>
      </w:rPr>
    </w:lvl>
  </w:abstractNum>
  <w:abstractNum w:abstractNumId="9" w15:restartNumberingAfterBreak="0">
    <w:nsid w:val="4CFE7B09"/>
    <w:multiLevelType w:val="multilevel"/>
    <w:tmpl w:val="FC4EE694"/>
    <w:name w:val="AO1"/>
    <w:lvl w:ilvl="0">
      <w:start w:val="1"/>
      <w:numFmt w:val="decimal"/>
      <w:lvlRestart w:val="0"/>
      <w:pStyle w:val="AO1"/>
      <w:lvlText w:val="(%1)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lvlRestart w:val="0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0" w15:restartNumberingAfterBreak="0">
    <w:nsid w:val="4E4B4E3E"/>
    <w:multiLevelType w:val="multilevel"/>
    <w:tmpl w:val="C14C0C7C"/>
    <w:lvl w:ilvl="0">
      <w:start w:val="1"/>
      <w:numFmt w:val="decimal"/>
      <w:lvlRestart w:val="0"/>
      <w:pStyle w:val="AOHead1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pStyle w:val="AOHead2"/>
      <w:lvlText w:val="%1.%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2">
      <w:start w:val="1"/>
      <w:numFmt w:val="lowerLetter"/>
      <w:pStyle w:val="AOHead3"/>
      <w:lvlText w:val="(%3)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lowerRoman"/>
      <w:pStyle w:val="AOHead4"/>
      <w:lvlText w:val="(%4)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4">
      <w:start w:val="1"/>
      <w:numFmt w:val="upperLetter"/>
      <w:pStyle w:val="AOHead5"/>
      <w:lvlText w:val="(%5)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5">
      <w:start w:val="1"/>
      <w:numFmt w:val="upperRoman"/>
      <w:pStyle w:val="AOHead6"/>
      <w:lvlText w:val="%6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6">
      <w:start w:val="1"/>
      <w:numFmt w:val="none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1" w15:restartNumberingAfterBreak="0">
    <w:nsid w:val="55F97EF3"/>
    <w:multiLevelType w:val="hybridMultilevel"/>
    <w:tmpl w:val="2E2EE7F4"/>
    <w:lvl w:ilvl="0" w:tplc="04050017">
      <w:start w:val="1"/>
      <w:numFmt w:val="lowerLetter"/>
      <w:lvlText w:val="%1)"/>
      <w:lvlJc w:val="left"/>
      <w:pPr>
        <w:ind w:left="1333" w:hanging="360"/>
      </w:pPr>
    </w:lvl>
    <w:lvl w:ilvl="1" w:tplc="04050019" w:tentative="1">
      <w:start w:val="1"/>
      <w:numFmt w:val="lowerLetter"/>
      <w:lvlText w:val="%2."/>
      <w:lvlJc w:val="left"/>
      <w:pPr>
        <w:ind w:left="2053" w:hanging="360"/>
      </w:pPr>
    </w:lvl>
    <w:lvl w:ilvl="2" w:tplc="0405001B" w:tentative="1">
      <w:start w:val="1"/>
      <w:numFmt w:val="lowerRoman"/>
      <w:lvlText w:val="%3."/>
      <w:lvlJc w:val="right"/>
      <w:pPr>
        <w:ind w:left="2773" w:hanging="180"/>
      </w:pPr>
    </w:lvl>
    <w:lvl w:ilvl="3" w:tplc="0405000F" w:tentative="1">
      <w:start w:val="1"/>
      <w:numFmt w:val="decimal"/>
      <w:lvlText w:val="%4."/>
      <w:lvlJc w:val="left"/>
      <w:pPr>
        <w:ind w:left="3493" w:hanging="360"/>
      </w:pPr>
    </w:lvl>
    <w:lvl w:ilvl="4" w:tplc="04050019" w:tentative="1">
      <w:start w:val="1"/>
      <w:numFmt w:val="lowerLetter"/>
      <w:lvlText w:val="%5."/>
      <w:lvlJc w:val="left"/>
      <w:pPr>
        <w:ind w:left="4213" w:hanging="360"/>
      </w:pPr>
    </w:lvl>
    <w:lvl w:ilvl="5" w:tplc="0405001B" w:tentative="1">
      <w:start w:val="1"/>
      <w:numFmt w:val="lowerRoman"/>
      <w:lvlText w:val="%6."/>
      <w:lvlJc w:val="right"/>
      <w:pPr>
        <w:ind w:left="4933" w:hanging="180"/>
      </w:pPr>
    </w:lvl>
    <w:lvl w:ilvl="6" w:tplc="0405000F" w:tentative="1">
      <w:start w:val="1"/>
      <w:numFmt w:val="decimal"/>
      <w:lvlText w:val="%7."/>
      <w:lvlJc w:val="left"/>
      <w:pPr>
        <w:ind w:left="5653" w:hanging="360"/>
      </w:pPr>
    </w:lvl>
    <w:lvl w:ilvl="7" w:tplc="04050019" w:tentative="1">
      <w:start w:val="1"/>
      <w:numFmt w:val="lowerLetter"/>
      <w:lvlText w:val="%8."/>
      <w:lvlJc w:val="left"/>
      <w:pPr>
        <w:ind w:left="6373" w:hanging="360"/>
      </w:pPr>
    </w:lvl>
    <w:lvl w:ilvl="8" w:tplc="0405001B" w:tentative="1">
      <w:start w:val="1"/>
      <w:numFmt w:val="lowerRoman"/>
      <w:lvlText w:val="%9."/>
      <w:lvlJc w:val="right"/>
      <w:pPr>
        <w:ind w:left="7093" w:hanging="180"/>
      </w:pPr>
    </w:lvl>
  </w:abstractNum>
  <w:abstractNum w:abstractNumId="12" w15:restartNumberingAfterBreak="0">
    <w:nsid w:val="583710E6"/>
    <w:multiLevelType w:val="multilevel"/>
    <w:tmpl w:val="018CC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PRK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58DE7F4E"/>
    <w:multiLevelType w:val="multilevel"/>
    <w:tmpl w:val="58A2BE98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78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996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674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992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67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2988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306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984" w:hanging="1440"/>
      </w:pPr>
      <w:rPr>
        <w:rFonts w:cs="Times New Roman" w:hint="default"/>
      </w:rPr>
    </w:lvl>
  </w:abstractNum>
  <w:abstractNum w:abstractNumId="14" w15:restartNumberingAfterBreak="0">
    <w:nsid w:val="5FC54401"/>
    <w:multiLevelType w:val="multilevel"/>
    <w:tmpl w:val="6DD2777E"/>
    <w:styleLink w:val="Aktulnseznam1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  <w:b/>
        <w:color w:val="1F497D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5" w15:restartNumberingAfterBreak="0">
    <w:nsid w:val="7F49585E"/>
    <w:multiLevelType w:val="multilevel"/>
    <w:tmpl w:val="60609B12"/>
    <w:lvl w:ilvl="0">
      <w:start w:val="1"/>
      <w:numFmt w:val="decimal"/>
      <w:pStyle w:val="Clause1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1">
      <w:start w:val="1"/>
      <w:numFmt w:val="decimal"/>
      <w:pStyle w:val="Clause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2">
      <w:start w:val="1"/>
      <w:numFmt w:val="decimal"/>
      <w:pStyle w:val="Clause3"/>
      <w:lvlText w:val="%1.%2.%3"/>
      <w:lvlJc w:val="left"/>
      <w:pPr>
        <w:tabs>
          <w:tab w:val="num" w:pos="1622"/>
        </w:tabs>
        <w:ind w:left="1622" w:hanging="902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2699"/>
        </w:tabs>
        <w:ind w:left="2699" w:hanging="1077"/>
      </w:pPr>
      <w:rPr>
        <w:rFonts w:hint="default"/>
        <w:b w:val="0"/>
        <w:i w:val="0"/>
      </w:rPr>
    </w:lvl>
    <w:lvl w:ilvl="4">
      <w:start w:val="1"/>
      <w:numFmt w:val="lowerLetter"/>
      <w:pStyle w:val="Clause4"/>
      <w:lvlText w:val="(%5)"/>
      <w:lvlJc w:val="left"/>
      <w:pPr>
        <w:tabs>
          <w:tab w:val="num" w:pos="2699"/>
        </w:tabs>
        <w:ind w:left="2699" w:hanging="1077"/>
      </w:pPr>
      <w:rPr>
        <w:rFonts w:hint="default"/>
        <w:b w:val="0"/>
        <w:i w:val="0"/>
      </w:rPr>
    </w:lvl>
    <w:lvl w:ilvl="5">
      <w:start w:val="1"/>
      <w:numFmt w:val="lowerRoman"/>
      <w:pStyle w:val="Clause5"/>
      <w:lvlText w:val="(%6)"/>
      <w:lvlJc w:val="left"/>
      <w:pPr>
        <w:tabs>
          <w:tab w:val="num" w:pos="3597"/>
        </w:tabs>
        <w:ind w:left="3238" w:hanging="539"/>
      </w:pPr>
      <w:rPr>
        <w:rFonts w:hint="default"/>
        <w:b w:val="0"/>
        <w:i w:val="0"/>
      </w:rPr>
    </w:lvl>
    <w:lvl w:ilvl="6">
      <w:start w:val="1"/>
      <w:numFmt w:val="upperLetter"/>
      <w:pStyle w:val="Clause6"/>
      <w:lvlText w:val="(%7)"/>
      <w:lvlJc w:val="left"/>
      <w:pPr>
        <w:tabs>
          <w:tab w:val="num" w:pos="3907"/>
        </w:tabs>
        <w:ind w:left="3907" w:hanging="675"/>
      </w:pPr>
      <w:rPr>
        <w:rFonts w:hint="default"/>
        <w:b w:val="0"/>
        <w:i w:val="0"/>
      </w:rPr>
    </w:lvl>
    <w:lvl w:ilvl="7">
      <w:start w:val="1"/>
      <w:numFmt w:val="upperRoman"/>
      <w:pStyle w:val="Clause7"/>
      <w:lvlText w:val="(%8)"/>
      <w:lvlJc w:val="left"/>
      <w:pPr>
        <w:tabs>
          <w:tab w:val="num" w:pos="4581"/>
        </w:tabs>
        <w:ind w:left="4581" w:hanging="674"/>
      </w:pPr>
      <w:rPr>
        <w:rFonts w:hint="default"/>
        <w:b w:val="0"/>
        <w:i w:val="0"/>
      </w:rPr>
    </w:lvl>
    <w:lvl w:ilvl="8">
      <w:start w:val="1"/>
      <w:numFmt w:val="upperRoman"/>
      <w:pStyle w:val="Clause8"/>
      <w:lvlText w:val="(%9)"/>
      <w:lvlJc w:val="left"/>
      <w:pPr>
        <w:tabs>
          <w:tab w:val="num" w:pos="7198"/>
        </w:tabs>
        <w:ind w:left="6838" w:hanging="720"/>
      </w:pPr>
      <w:rPr>
        <w:rFonts w:hint="default"/>
        <w:b w:val="0"/>
        <w:i w:val="0"/>
      </w:rPr>
    </w:lvl>
  </w:abstractNum>
  <w:num w:numId="1" w16cid:durableId="443426534">
    <w:abstractNumId w:val="2"/>
  </w:num>
  <w:num w:numId="2" w16cid:durableId="754088375">
    <w:abstractNumId w:val="13"/>
  </w:num>
  <w:num w:numId="3" w16cid:durableId="1661225384">
    <w:abstractNumId w:val="4"/>
  </w:num>
  <w:num w:numId="4" w16cid:durableId="1410495461">
    <w:abstractNumId w:val="9"/>
  </w:num>
  <w:num w:numId="5" w16cid:durableId="8657566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50043479">
    <w:abstractNumId w:val="10"/>
  </w:num>
  <w:num w:numId="7" w16cid:durableId="347104278">
    <w:abstractNumId w:val="6"/>
  </w:num>
  <w:num w:numId="8" w16cid:durableId="33163732">
    <w:abstractNumId w:val="7"/>
  </w:num>
  <w:num w:numId="9" w16cid:durableId="403836292">
    <w:abstractNumId w:val="11"/>
  </w:num>
  <w:num w:numId="10" w16cid:durableId="1798719346">
    <w:abstractNumId w:val="1"/>
  </w:num>
  <w:num w:numId="11" w16cid:durableId="294457198">
    <w:abstractNumId w:val="14"/>
  </w:num>
  <w:num w:numId="12" w16cid:durableId="1087265731">
    <w:abstractNumId w:val="3"/>
  </w:num>
  <w:num w:numId="13" w16cid:durableId="9052626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67474133">
    <w:abstractNumId w:val="5"/>
  </w:num>
  <w:num w:numId="15" w16cid:durableId="794635444">
    <w:abstractNumId w:val="15"/>
  </w:num>
  <w:num w:numId="16" w16cid:durableId="1028877269">
    <w:abstractNumId w:val="0"/>
  </w:num>
  <w:num w:numId="17" w16cid:durableId="257716085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0NTMyMTU3sTA3sjRU0lEKTi0uzszPAykwNqsFABsG6LgtAAAA"/>
  </w:docVars>
  <w:rsids>
    <w:rsidRoot w:val="00A94771"/>
    <w:rsid w:val="000000E5"/>
    <w:rsid w:val="0000065F"/>
    <w:rsid w:val="000014F8"/>
    <w:rsid w:val="00001CBA"/>
    <w:rsid w:val="00002062"/>
    <w:rsid w:val="00002703"/>
    <w:rsid w:val="00002DF4"/>
    <w:rsid w:val="00004005"/>
    <w:rsid w:val="00004CA5"/>
    <w:rsid w:val="0000538B"/>
    <w:rsid w:val="000064A5"/>
    <w:rsid w:val="00011152"/>
    <w:rsid w:val="00011265"/>
    <w:rsid w:val="00012022"/>
    <w:rsid w:val="00012E2E"/>
    <w:rsid w:val="00013149"/>
    <w:rsid w:val="0001441C"/>
    <w:rsid w:val="0001516C"/>
    <w:rsid w:val="00015FE2"/>
    <w:rsid w:val="00016FDE"/>
    <w:rsid w:val="00017DAA"/>
    <w:rsid w:val="000214CB"/>
    <w:rsid w:val="000214F4"/>
    <w:rsid w:val="00023007"/>
    <w:rsid w:val="00023C34"/>
    <w:rsid w:val="00023C86"/>
    <w:rsid w:val="00026B48"/>
    <w:rsid w:val="00026F5D"/>
    <w:rsid w:val="00027632"/>
    <w:rsid w:val="00027F0C"/>
    <w:rsid w:val="00030CE3"/>
    <w:rsid w:val="00030E44"/>
    <w:rsid w:val="00031E19"/>
    <w:rsid w:val="00033A5C"/>
    <w:rsid w:val="00035223"/>
    <w:rsid w:val="0003525F"/>
    <w:rsid w:val="00036778"/>
    <w:rsid w:val="000372FC"/>
    <w:rsid w:val="00040095"/>
    <w:rsid w:val="000406BE"/>
    <w:rsid w:val="00040B70"/>
    <w:rsid w:val="00040D90"/>
    <w:rsid w:val="00042D3B"/>
    <w:rsid w:val="00043719"/>
    <w:rsid w:val="00043DAD"/>
    <w:rsid w:val="000440AC"/>
    <w:rsid w:val="00044195"/>
    <w:rsid w:val="00044BD5"/>
    <w:rsid w:val="00045431"/>
    <w:rsid w:val="00045CB4"/>
    <w:rsid w:val="00050BFC"/>
    <w:rsid w:val="00050FC7"/>
    <w:rsid w:val="000531F9"/>
    <w:rsid w:val="000539B1"/>
    <w:rsid w:val="00053F19"/>
    <w:rsid w:val="00053F7A"/>
    <w:rsid w:val="000542AE"/>
    <w:rsid w:val="0005472D"/>
    <w:rsid w:val="00054811"/>
    <w:rsid w:val="00056721"/>
    <w:rsid w:val="00056B06"/>
    <w:rsid w:val="00061BD6"/>
    <w:rsid w:val="00062523"/>
    <w:rsid w:val="00062941"/>
    <w:rsid w:val="00063996"/>
    <w:rsid w:val="00063DDB"/>
    <w:rsid w:val="0006615B"/>
    <w:rsid w:val="00066A2C"/>
    <w:rsid w:val="00067DA4"/>
    <w:rsid w:val="0007087E"/>
    <w:rsid w:val="00071637"/>
    <w:rsid w:val="000717EE"/>
    <w:rsid w:val="00071B88"/>
    <w:rsid w:val="00071D33"/>
    <w:rsid w:val="0007216B"/>
    <w:rsid w:val="00072585"/>
    <w:rsid w:val="00072E18"/>
    <w:rsid w:val="000753F0"/>
    <w:rsid w:val="0007649D"/>
    <w:rsid w:val="00077841"/>
    <w:rsid w:val="00077ACD"/>
    <w:rsid w:val="000803C3"/>
    <w:rsid w:val="000813A6"/>
    <w:rsid w:val="0008169B"/>
    <w:rsid w:val="00084B42"/>
    <w:rsid w:val="00084F69"/>
    <w:rsid w:val="0009017B"/>
    <w:rsid w:val="00090F29"/>
    <w:rsid w:val="000911BD"/>
    <w:rsid w:val="0009158E"/>
    <w:rsid w:val="00091D41"/>
    <w:rsid w:val="00093B93"/>
    <w:rsid w:val="00094B58"/>
    <w:rsid w:val="0009507C"/>
    <w:rsid w:val="00097747"/>
    <w:rsid w:val="000A0626"/>
    <w:rsid w:val="000A0B43"/>
    <w:rsid w:val="000A1B35"/>
    <w:rsid w:val="000A1F18"/>
    <w:rsid w:val="000A1F2C"/>
    <w:rsid w:val="000A200C"/>
    <w:rsid w:val="000A37D6"/>
    <w:rsid w:val="000A55F1"/>
    <w:rsid w:val="000A6556"/>
    <w:rsid w:val="000A684A"/>
    <w:rsid w:val="000A74B2"/>
    <w:rsid w:val="000A7E83"/>
    <w:rsid w:val="000B0406"/>
    <w:rsid w:val="000B0460"/>
    <w:rsid w:val="000B0A7B"/>
    <w:rsid w:val="000B0A8E"/>
    <w:rsid w:val="000B0B8A"/>
    <w:rsid w:val="000B0C27"/>
    <w:rsid w:val="000B2F97"/>
    <w:rsid w:val="000B5352"/>
    <w:rsid w:val="000B58B1"/>
    <w:rsid w:val="000B69EB"/>
    <w:rsid w:val="000B74AE"/>
    <w:rsid w:val="000C0B90"/>
    <w:rsid w:val="000C130F"/>
    <w:rsid w:val="000C47F0"/>
    <w:rsid w:val="000C54B5"/>
    <w:rsid w:val="000C5CFE"/>
    <w:rsid w:val="000C6A50"/>
    <w:rsid w:val="000C77B9"/>
    <w:rsid w:val="000C78D7"/>
    <w:rsid w:val="000D0C74"/>
    <w:rsid w:val="000D1314"/>
    <w:rsid w:val="000D1EB3"/>
    <w:rsid w:val="000D2930"/>
    <w:rsid w:val="000D42E3"/>
    <w:rsid w:val="000D53CD"/>
    <w:rsid w:val="000D5508"/>
    <w:rsid w:val="000D5C5B"/>
    <w:rsid w:val="000D62CC"/>
    <w:rsid w:val="000D776A"/>
    <w:rsid w:val="000E0FF3"/>
    <w:rsid w:val="000E31E9"/>
    <w:rsid w:val="000E3CF6"/>
    <w:rsid w:val="000E45DA"/>
    <w:rsid w:val="000E48DF"/>
    <w:rsid w:val="000E490E"/>
    <w:rsid w:val="000E493A"/>
    <w:rsid w:val="000E72FE"/>
    <w:rsid w:val="000E778B"/>
    <w:rsid w:val="000F0EAC"/>
    <w:rsid w:val="000F1E0F"/>
    <w:rsid w:val="000F1E90"/>
    <w:rsid w:val="000F1EEC"/>
    <w:rsid w:val="000F2B30"/>
    <w:rsid w:val="000F2B9E"/>
    <w:rsid w:val="000F3589"/>
    <w:rsid w:val="000F3617"/>
    <w:rsid w:val="000F53AD"/>
    <w:rsid w:val="000F7EFF"/>
    <w:rsid w:val="000F7FD2"/>
    <w:rsid w:val="00103E76"/>
    <w:rsid w:val="001040B1"/>
    <w:rsid w:val="0010477E"/>
    <w:rsid w:val="00104853"/>
    <w:rsid w:val="001052A2"/>
    <w:rsid w:val="00105C4F"/>
    <w:rsid w:val="001068F7"/>
    <w:rsid w:val="001074EA"/>
    <w:rsid w:val="00107C1F"/>
    <w:rsid w:val="00110401"/>
    <w:rsid w:val="00110408"/>
    <w:rsid w:val="001110A3"/>
    <w:rsid w:val="00111250"/>
    <w:rsid w:val="00112CDE"/>
    <w:rsid w:val="001134AE"/>
    <w:rsid w:val="001136CD"/>
    <w:rsid w:val="0011401B"/>
    <w:rsid w:val="00114BD3"/>
    <w:rsid w:val="00114DDE"/>
    <w:rsid w:val="001163B4"/>
    <w:rsid w:val="001166DC"/>
    <w:rsid w:val="001172F3"/>
    <w:rsid w:val="0011769E"/>
    <w:rsid w:val="00117BC2"/>
    <w:rsid w:val="00117CAD"/>
    <w:rsid w:val="00120527"/>
    <w:rsid w:val="001207FB"/>
    <w:rsid w:val="00120839"/>
    <w:rsid w:val="00120A4B"/>
    <w:rsid w:val="00120A9E"/>
    <w:rsid w:val="001211B4"/>
    <w:rsid w:val="00121444"/>
    <w:rsid w:val="00121609"/>
    <w:rsid w:val="00122A3F"/>
    <w:rsid w:val="001233A4"/>
    <w:rsid w:val="001234CB"/>
    <w:rsid w:val="00123E9A"/>
    <w:rsid w:val="00124879"/>
    <w:rsid w:val="00124B54"/>
    <w:rsid w:val="00124F1A"/>
    <w:rsid w:val="001255AB"/>
    <w:rsid w:val="00125AA2"/>
    <w:rsid w:val="00126A7D"/>
    <w:rsid w:val="00126D53"/>
    <w:rsid w:val="00127019"/>
    <w:rsid w:val="00127C9F"/>
    <w:rsid w:val="00130EDD"/>
    <w:rsid w:val="00131648"/>
    <w:rsid w:val="00132638"/>
    <w:rsid w:val="00132A61"/>
    <w:rsid w:val="0013370B"/>
    <w:rsid w:val="0013520C"/>
    <w:rsid w:val="00135A5E"/>
    <w:rsid w:val="00135D13"/>
    <w:rsid w:val="00136B27"/>
    <w:rsid w:val="00140E13"/>
    <w:rsid w:val="00141679"/>
    <w:rsid w:val="0014214D"/>
    <w:rsid w:val="00143F57"/>
    <w:rsid w:val="0014415D"/>
    <w:rsid w:val="0014537F"/>
    <w:rsid w:val="00145FF4"/>
    <w:rsid w:val="001463D8"/>
    <w:rsid w:val="001503EE"/>
    <w:rsid w:val="00150EC9"/>
    <w:rsid w:val="0015165B"/>
    <w:rsid w:val="00153301"/>
    <w:rsid w:val="00153876"/>
    <w:rsid w:val="0015475D"/>
    <w:rsid w:val="00157BE1"/>
    <w:rsid w:val="0016028F"/>
    <w:rsid w:val="00160706"/>
    <w:rsid w:val="0016145E"/>
    <w:rsid w:val="00164C19"/>
    <w:rsid w:val="001656C7"/>
    <w:rsid w:val="00165A88"/>
    <w:rsid w:val="00165CE0"/>
    <w:rsid w:val="00165EEB"/>
    <w:rsid w:val="0016627E"/>
    <w:rsid w:val="00166B0B"/>
    <w:rsid w:val="00167173"/>
    <w:rsid w:val="00167A8D"/>
    <w:rsid w:val="00170162"/>
    <w:rsid w:val="00171510"/>
    <w:rsid w:val="001715C8"/>
    <w:rsid w:val="00173704"/>
    <w:rsid w:val="001741E8"/>
    <w:rsid w:val="00174C21"/>
    <w:rsid w:val="00174CC5"/>
    <w:rsid w:val="00176493"/>
    <w:rsid w:val="00176D31"/>
    <w:rsid w:val="00177BC3"/>
    <w:rsid w:val="00182AF7"/>
    <w:rsid w:val="0018401C"/>
    <w:rsid w:val="00184EEF"/>
    <w:rsid w:val="00186566"/>
    <w:rsid w:val="001901C3"/>
    <w:rsid w:val="00190876"/>
    <w:rsid w:val="00191125"/>
    <w:rsid w:val="00191EB2"/>
    <w:rsid w:val="001922EB"/>
    <w:rsid w:val="00194EF1"/>
    <w:rsid w:val="0019539C"/>
    <w:rsid w:val="001968EF"/>
    <w:rsid w:val="00197902"/>
    <w:rsid w:val="001A01DB"/>
    <w:rsid w:val="001A0414"/>
    <w:rsid w:val="001A2912"/>
    <w:rsid w:val="001A3DDA"/>
    <w:rsid w:val="001A46D0"/>
    <w:rsid w:val="001A4B8F"/>
    <w:rsid w:val="001A5617"/>
    <w:rsid w:val="001A5A0A"/>
    <w:rsid w:val="001A6227"/>
    <w:rsid w:val="001A7D7C"/>
    <w:rsid w:val="001B070F"/>
    <w:rsid w:val="001B1886"/>
    <w:rsid w:val="001B276F"/>
    <w:rsid w:val="001B3385"/>
    <w:rsid w:val="001B33DC"/>
    <w:rsid w:val="001B3E0C"/>
    <w:rsid w:val="001B5EA1"/>
    <w:rsid w:val="001B6C6A"/>
    <w:rsid w:val="001B7F31"/>
    <w:rsid w:val="001C0146"/>
    <w:rsid w:val="001C09BF"/>
    <w:rsid w:val="001C1D9B"/>
    <w:rsid w:val="001C1FAD"/>
    <w:rsid w:val="001C2EFF"/>
    <w:rsid w:val="001C4E63"/>
    <w:rsid w:val="001C5809"/>
    <w:rsid w:val="001C5D9A"/>
    <w:rsid w:val="001C79D8"/>
    <w:rsid w:val="001C7E91"/>
    <w:rsid w:val="001D09F5"/>
    <w:rsid w:val="001D186C"/>
    <w:rsid w:val="001D1956"/>
    <w:rsid w:val="001D1AEC"/>
    <w:rsid w:val="001D1C61"/>
    <w:rsid w:val="001D1ED1"/>
    <w:rsid w:val="001D2107"/>
    <w:rsid w:val="001D2771"/>
    <w:rsid w:val="001D27F8"/>
    <w:rsid w:val="001D32E3"/>
    <w:rsid w:val="001D3F56"/>
    <w:rsid w:val="001D56DA"/>
    <w:rsid w:val="001D5D0C"/>
    <w:rsid w:val="001D5E8B"/>
    <w:rsid w:val="001D67E0"/>
    <w:rsid w:val="001D6DBE"/>
    <w:rsid w:val="001E0FFF"/>
    <w:rsid w:val="001E2113"/>
    <w:rsid w:val="001E25F9"/>
    <w:rsid w:val="001E2C8F"/>
    <w:rsid w:val="001E339F"/>
    <w:rsid w:val="001E45CA"/>
    <w:rsid w:val="001E4FC6"/>
    <w:rsid w:val="001E66F2"/>
    <w:rsid w:val="001E67E0"/>
    <w:rsid w:val="001E6865"/>
    <w:rsid w:val="001F13AB"/>
    <w:rsid w:val="001F1776"/>
    <w:rsid w:val="001F1E49"/>
    <w:rsid w:val="001F5B39"/>
    <w:rsid w:val="001F688B"/>
    <w:rsid w:val="001F783C"/>
    <w:rsid w:val="00201B0A"/>
    <w:rsid w:val="002020DB"/>
    <w:rsid w:val="00203216"/>
    <w:rsid w:val="0020328D"/>
    <w:rsid w:val="00203EDA"/>
    <w:rsid w:val="002041FE"/>
    <w:rsid w:val="002042E0"/>
    <w:rsid w:val="00205174"/>
    <w:rsid w:val="0020559C"/>
    <w:rsid w:val="0020578A"/>
    <w:rsid w:val="002061AF"/>
    <w:rsid w:val="00206B54"/>
    <w:rsid w:val="0020745E"/>
    <w:rsid w:val="0020778D"/>
    <w:rsid w:val="00207AFD"/>
    <w:rsid w:val="00211696"/>
    <w:rsid w:val="00211EB1"/>
    <w:rsid w:val="00211ED8"/>
    <w:rsid w:val="00212C7C"/>
    <w:rsid w:val="0021425F"/>
    <w:rsid w:val="00214DC6"/>
    <w:rsid w:val="00216A28"/>
    <w:rsid w:val="002176B8"/>
    <w:rsid w:val="0022038A"/>
    <w:rsid w:val="00221020"/>
    <w:rsid w:val="0022114E"/>
    <w:rsid w:val="00221624"/>
    <w:rsid w:val="00222B43"/>
    <w:rsid w:val="00223618"/>
    <w:rsid w:val="00225664"/>
    <w:rsid w:val="00226333"/>
    <w:rsid w:val="00226EB8"/>
    <w:rsid w:val="00230503"/>
    <w:rsid w:val="00230924"/>
    <w:rsid w:val="00230ED8"/>
    <w:rsid w:val="00231626"/>
    <w:rsid w:val="00231D9C"/>
    <w:rsid w:val="00232876"/>
    <w:rsid w:val="00235663"/>
    <w:rsid w:val="002359A2"/>
    <w:rsid w:val="00240093"/>
    <w:rsid w:val="00240F61"/>
    <w:rsid w:val="00241273"/>
    <w:rsid w:val="00242A57"/>
    <w:rsid w:val="00242F12"/>
    <w:rsid w:val="002430EA"/>
    <w:rsid w:val="002443D3"/>
    <w:rsid w:val="00245CF1"/>
    <w:rsid w:val="002466A9"/>
    <w:rsid w:val="002468B7"/>
    <w:rsid w:val="00246CD9"/>
    <w:rsid w:val="00246F06"/>
    <w:rsid w:val="002471D9"/>
    <w:rsid w:val="00247B3C"/>
    <w:rsid w:val="00247BC7"/>
    <w:rsid w:val="00250335"/>
    <w:rsid w:val="002509C4"/>
    <w:rsid w:val="0025127E"/>
    <w:rsid w:val="0025127F"/>
    <w:rsid w:val="00251875"/>
    <w:rsid w:val="00252516"/>
    <w:rsid w:val="002532FE"/>
    <w:rsid w:val="00253649"/>
    <w:rsid w:val="00253B91"/>
    <w:rsid w:val="0025476F"/>
    <w:rsid w:val="002547FC"/>
    <w:rsid w:val="002549E0"/>
    <w:rsid w:val="00254E58"/>
    <w:rsid w:val="00254F4D"/>
    <w:rsid w:val="00256121"/>
    <w:rsid w:val="0025618D"/>
    <w:rsid w:val="002574B1"/>
    <w:rsid w:val="00257BF8"/>
    <w:rsid w:val="002601DB"/>
    <w:rsid w:val="002612FB"/>
    <w:rsid w:val="00261656"/>
    <w:rsid w:val="00261CCC"/>
    <w:rsid w:val="00261F1F"/>
    <w:rsid w:val="00261F2F"/>
    <w:rsid w:val="00263FC7"/>
    <w:rsid w:val="00270372"/>
    <w:rsid w:val="0027128B"/>
    <w:rsid w:val="002715B0"/>
    <w:rsid w:val="00271E80"/>
    <w:rsid w:val="002727A8"/>
    <w:rsid w:val="00273C45"/>
    <w:rsid w:val="00274F84"/>
    <w:rsid w:val="0027574B"/>
    <w:rsid w:val="00276126"/>
    <w:rsid w:val="00276965"/>
    <w:rsid w:val="00276DC5"/>
    <w:rsid w:val="002773CF"/>
    <w:rsid w:val="00277449"/>
    <w:rsid w:val="00277772"/>
    <w:rsid w:val="00280BA0"/>
    <w:rsid w:val="0028168B"/>
    <w:rsid w:val="00281C86"/>
    <w:rsid w:val="00282B44"/>
    <w:rsid w:val="00282D50"/>
    <w:rsid w:val="00283336"/>
    <w:rsid w:val="00283785"/>
    <w:rsid w:val="002840DA"/>
    <w:rsid w:val="00286429"/>
    <w:rsid w:val="0028684B"/>
    <w:rsid w:val="00286951"/>
    <w:rsid w:val="002870F4"/>
    <w:rsid w:val="002873F5"/>
    <w:rsid w:val="002900AD"/>
    <w:rsid w:val="002905E5"/>
    <w:rsid w:val="002941EA"/>
    <w:rsid w:val="0029483E"/>
    <w:rsid w:val="002948AF"/>
    <w:rsid w:val="00295347"/>
    <w:rsid w:val="00295592"/>
    <w:rsid w:val="00295923"/>
    <w:rsid w:val="00296107"/>
    <w:rsid w:val="002968AF"/>
    <w:rsid w:val="0029791E"/>
    <w:rsid w:val="00297C31"/>
    <w:rsid w:val="00297FAE"/>
    <w:rsid w:val="002A109D"/>
    <w:rsid w:val="002A15CE"/>
    <w:rsid w:val="002A19D8"/>
    <w:rsid w:val="002A1D41"/>
    <w:rsid w:val="002A4830"/>
    <w:rsid w:val="002A512E"/>
    <w:rsid w:val="002A5DA6"/>
    <w:rsid w:val="002A6065"/>
    <w:rsid w:val="002A6A8E"/>
    <w:rsid w:val="002B150B"/>
    <w:rsid w:val="002B2395"/>
    <w:rsid w:val="002B2E2B"/>
    <w:rsid w:val="002B33C3"/>
    <w:rsid w:val="002B351A"/>
    <w:rsid w:val="002B3AE0"/>
    <w:rsid w:val="002B6112"/>
    <w:rsid w:val="002B6A11"/>
    <w:rsid w:val="002B7A5B"/>
    <w:rsid w:val="002C279C"/>
    <w:rsid w:val="002C2DD0"/>
    <w:rsid w:val="002C356D"/>
    <w:rsid w:val="002C4E69"/>
    <w:rsid w:val="002C5333"/>
    <w:rsid w:val="002C6E2E"/>
    <w:rsid w:val="002C6FE4"/>
    <w:rsid w:val="002C7098"/>
    <w:rsid w:val="002D03E9"/>
    <w:rsid w:val="002D0A78"/>
    <w:rsid w:val="002D11AE"/>
    <w:rsid w:val="002D1C2B"/>
    <w:rsid w:val="002D2F79"/>
    <w:rsid w:val="002D3F4D"/>
    <w:rsid w:val="002D43FA"/>
    <w:rsid w:val="002D470F"/>
    <w:rsid w:val="002D4EF5"/>
    <w:rsid w:val="002D5C15"/>
    <w:rsid w:val="002D663D"/>
    <w:rsid w:val="002D684B"/>
    <w:rsid w:val="002D6EC7"/>
    <w:rsid w:val="002D755B"/>
    <w:rsid w:val="002D773A"/>
    <w:rsid w:val="002E0BCF"/>
    <w:rsid w:val="002E230D"/>
    <w:rsid w:val="002E24CD"/>
    <w:rsid w:val="002E35DD"/>
    <w:rsid w:val="002E3CF9"/>
    <w:rsid w:val="002E4CD0"/>
    <w:rsid w:val="002E6CCD"/>
    <w:rsid w:val="002E70CE"/>
    <w:rsid w:val="002F2414"/>
    <w:rsid w:val="002F253D"/>
    <w:rsid w:val="002F29ED"/>
    <w:rsid w:val="002F2B25"/>
    <w:rsid w:val="002F358F"/>
    <w:rsid w:val="002F42AD"/>
    <w:rsid w:val="002F6009"/>
    <w:rsid w:val="002F7A69"/>
    <w:rsid w:val="00300BBD"/>
    <w:rsid w:val="00300C0D"/>
    <w:rsid w:val="00301299"/>
    <w:rsid w:val="003024EA"/>
    <w:rsid w:val="003025F4"/>
    <w:rsid w:val="00302BBA"/>
    <w:rsid w:val="003045F6"/>
    <w:rsid w:val="00304980"/>
    <w:rsid w:val="0030572C"/>
    <w:rsid w:val="00311C74"/>
    <w:rsid w:val="00312248"/>
    <w:rsid w:val="003122C7"/>
    <w:rsid w:val="00312DDD"/>
    <w:rsid w:val="00312E5B"/>
    <w:rsid w:val="00314A2A"/>
    <w:rsid w:val="00314D89"/>
    <w:rsid w:val="0031594C"/>
    <w:rsid w:val="00315F08"/>
    <w:rsid w:val="0031779A"/>
    <w:rsid w:val="00317A61"/>
    <w:rsid w:val="00320779"/>
    <w:rsid w:val="00320C98"/>
    <w:rsid w:val="00320F8E"/>
    <w:rsid w:val="00322139"/>
    <w:rsid w:val="00322915"/>
    <w:rsid w:val="00322BF0"/>
    <w:rsid w:val="00323F53"/>
    <w:rsid w:val="003249E6"/>
    <w:rsid w:val="00327781"/>
    <w:rsid w:val="00330FCF"/>
    <w:rsid w:val="00331A1C"/>
    <w:rsid w:val="00331C2C"/>
    <w:rsid w:val="0033206B"/>
    <w:rsid w:val="00332B9B"/>
    <w:rsid w:val="003332EC"/>
    <w:rsid w:val="003334F7"/>
    <w:rsid w:val="00333CAC"/>
    <w:rsid w:val="00333D89"/>
    <w:rsid w:val="003341B1"/>
    <w:rsid w:val="00335E2A"/>
    <w:rsid w:val="003367AA"/>
    <w:rsid w:val="003367C9"/>
    <w:rsid w:val="0033718D"/>
    <w:rsid w:val="00337D83"/>
    <w:rsid w:val="003401BC"/>
    <w:rsid w:val="00340ED1"/>
    <w:rsid w:val="00341C08"/>
    <w:rsid w:val="003426EC"/>
    <w:rsid w:val="00344E19"/>
    <w:rsid w:val="00344E8C"/>
    <w:rsid w:val="003469E0"/>
    <w:rsid w:val="00347438"/>
    <w:rsid w:val="00350420"/>
    <w:rsid w:val="0035191A"/>
    <w:rsid w:val="00352293"/>
    <w:rsid w:val="00352F2A"/>
    <w:rsid w:val="00353234"/>
    <w:rsid w:val="00353514"/>
    <w:rsid w:val="00354E42"/>
    <w:rsid w:val="00357375"/>
    <w:rsid w:val="003605B9"/>
    <w:rsid w:val="00360A62"/>
    <w:rsid w:val="00360AEA"/>
    <w:rsid w:val="0036186E"/>
    <w:rsid w:val="003619B7"/>
    <w:rsid w:val="00361D8E"/>
    <w:rsid w:val="003626AF"/>
    <w:rsid w:val="00363DA0"/>
    <w:rsid w:val="0036465B"/>
    <w:rsid w:val="00364B6C"/>
    <w:rsid w:val="00364D4B"/>
    <w:rsid w:val="00365382"/>
    <w:rsid w:val="00365CAB"/>
    <w:rsid w:val="0036623B"/>
    <w:rsid w:val="003663A0"/>
    <w:rsid w:val="003665E6"/>
    <w:rsid w:val="00367C23"/>
    <w:rsid w:val="00370078"/>
    <w:rsid w:val="00370AAD"/>
    <w:rsid w:val="00371070"/>
    <w:rsid w:val="0037146E"/>
    <w:rsid w:val="00372EA9"/>
    <w:rsid w:val="003742F7"/>
    <w:rsid w:val="0037633A"/>
    <w:rsid w:val="00376525"/>
    <w:rsid w:val="00376727"/>
    <w:rsid w:val="00376AA2"/>
    <w:rsid w:val="00377750"/>
    <w:rsid w:val="00377DC9"/>
    <w:rsid w:val="0038013F"/>
    <w:rsid w:val="00380164"/>
    <w:rsid w:val="00380FDF"/>
    <w:rsid w:val="0038160F"/>
    <w:rsid w:val="00381FEA"/>
    <w:rsid w:val="00382477"/>
    <w:rsid w:val="00383435"/>
    <w:rsid w:val="00383457"/>
    <w:rsid w:val="0038515A"/>
    <w:rsid w:val="00387014"/>
    <w:rsid w:val="00387713"/>
    <w:rsid w:val="00390165"/>
    <w:rsid w:val="003918C6"/>
    <w:rsid w:val="00392AC8"/>
    <w:rsid w:val="00392BE5"/>
    <w:rsid w:val="00392E5D"/>
    <w:rsid w:val="0039354A"/>
    <w:rsid w:val="00393E07"/>
    <w:rsid w:val="00394B6E"/>
    <w:rsid w:val="00395EBC"/>
    <w:rsid w:val="0039648A"/>
    <w:rsid w:val="003A0105"/>
    <w:rsid w:val="003A0769"/>
    <w:rsid w:val="003A0927"/>
    <w:rsid w:val="003A1061"/>
    <w:rsid w:val="003A1D8A"/>
    <w:rsid w:val="003A259E"/>
    <w:rsid w:val="003A27F2"/>
    <w:rsid w:val="003A2CDB"/>
    <w:rsid w:val="003A3EB2"/>
    <w:rsid w:val="003A4348"/>
    <w:rsid w:val="003A54CD"/>
    <w:rsid w:val="003A5E90"/>
    <w:rsid w:val="003A64E6"/>
    <w:rsid w:val="003A6FB9"/>
    <w:rsid w:val="003A7732"/>
    <w:rsid w:val="003B0486"/>
    <w:rsid w:val="003B170F"/>
    <w:rsid w:val="003B1871"/>
    <w:rsid w:val="003B1A17"/>
    <w:rsid w:val="003B3A52"/>
    <w:rsid w:val="003B4131"/>
    <w:rsid w:val="003B4A3D"/>
    <w:rsid w:val="003B614C"/>
    <w:rsid w:val="003B69C0"/>
    <w:rsid w:val="003B7CD6"/>
    <w:rsid w:val="003C19F3"/>
    <w:rsid w:val="003C1B91"/>
    <w:rsid w:val="003C2033"/>
    <w:rsid w:val="003C2A9A"/>
    <w:rsid w:val="003C3F92"/>
    <w:rsid w:val="003C59DA"/>
    <w:rsid w:val="003C5FFD"/>
    <w:rsid w:val="003C7364"/>
    <w:rsid w:val="003C7CA1"/>
    <w:rsid w:val="003D0025"/>
    <w:rsid w:val="003D14BE"/>
    <w:rsid w:val="003D1C54"/>
    <w:rsid w:val="003D29F8"/>
    <w:rsid w:val="003D31A2"/>
    <w:rsid w:val="003D3793"/>
    <w:rsid w:val="003D38C2"/>
    <w:rsid w:val="003D3B43"/>
    <w:rsid w:val="003D43DE"/>
    <w:rsid w:val="003D46D0"/>
    <w:rsid w:val="003D5372"/>
    <w:rsid w:val="003D5B01"/>
    <w:rsid w:val="003D5BE1"/>
    <w:rsid w:val="003D5E1C"/>
    <w:rsid w:val="003E10FD"/>
    <w:rsid w:val="003E27FF"/>
    <w:rsid w:val="003E283F"/>
    <w:rsid w:val="003E3E19"/>
    <w:rsid w:val="003E420F"/>
    <w:rsid w:val="003E49C9"/>
    <w:rsid w:val="003E5162"/>
    <w:rsid w:val="003E5C62"/>
    <w:rsid w:val="003E6BB4"/>
    <w:rsid w:val="003E77E3"/>
    <w:rsid w:val="003E7DF1"/>
    <w:rsid w:val="003F1702"/>
    <w:rsid w:val="003F1774"/>
    <w:rsid w:val="003F1786"/>
    <w:rsid w:val="003F1981"/>
    <w:rsid w:val="003F1D8B"/>
    <w:rsid w:val="003F25C2"/>
    <w:rsid w:val="003F25CB"/>
    <w:rsid w:val="003F4382"/>
    <w:rsid w:val="003F4A8D"/>
    <w:rsid w:val="003F7B57"/>
    <w:rsid w:val="00400F0C"/>
    <w:rsid w:val="00401E38"/>
    <w:rsid w:val="00401E6C"/>
    <w:rsid w:val="00402086"/>
    <w:rsid w:val="0040208F"/>
    <w:rsid w:val="004024EA"/>
    <w:rsid w:val="00403099"/>
    <w:rsid w:val="004033B5"/>
    <w:rsid w:val="0040405D"/>
    <w:rsid w:val="00404247"/>
    <w:rsid w:val="0040458E"/>
    <w:rsid w:val="00404737"/>
    <w:rsid w:val="00404D42"/>
    <w:rsid w:val="00404F00"/>
    <w:rsid w:val="00404FD2"/>
    <w:rsid w:val="00405188"/>
    <w:rsid w:val="00407B70"/>
    <w:rsid w:val="00411D46"/>
    <w:rsid w:val="004126D1"/>
    <w:rsid w:val="004128DB"/>
    <w:rsid w:val="00417518"/>
    <w:rsid w:val="004176E3"/>
    <w:rsid w:val="00417F65"/>
    <w:rsid w:val="00420402"/>
    <w:rsid w:val="00420412"/>
    <w:rsid w:val="00420E03"/>
    <w:rsid w:val="00421725"/>
    <w:rsid w:val="0042186E"/>
    <w:rsid w:val="0042229D"/>
    <w:rsid w:val="004237C0"/>
    <w:rsid w:val="00423EE3"/>
    <w:rsid w:val="00424E31"/>
    <w:rsid w:val="00425314"/>
    <w:rsid w:val="004267D6"/>
    <w:rsid w:val="0042690B"/>
    <w:rsid w:val="00426A4F"/>
    <w:rsid w:val="0042792D"/>
    <w:rsid w:val="0043040A"/>
    <w:rsid w:val="004315D2"/>
    <w:rsid w:val="004321D3"/>
    <w:rsid w:val="00432FE6"/>
    <w:rsid w:val="0043317C"/>
    <w:rsid w:val="00433F26"/>
    <w:rsid w:val="00434676"/>
    <w:rsid w:val="004346DE"/>
    <w:rsid w:val="00434D45"/>
    <w:rsid w:val="00436CD8"/>
    <w:rsid w:val="00437166"/>
    <w:rsid w:val="00437E0B"/>
    <w:rsid w:val="004412A0"/>
    <w:rsid w:val="00442288"/>
    <w:rsid w:val="00442842"/>
    <w:rsid w:val="00443433"/>
    <w:rsid w:val="00446268"/>
    <w:rsid w:val="00446705"/>
    <w:rsid w:val="00446E67"/>
    <w:rsid w:val="00447D65"/>
    <w:rsid w:val="00450249"/>
    <w:rsid w:val="00450973"/>
    <w:rsid w:val="004512C9"/>
    <w:rsid w:val="004516E9"/>
    <w:rsid w:val="00452871"/>
    <w:rsid w:val="00453952"/>
    <w:rsid w:val="0045471D"/>
    <w:rsid w:val="00454911"/>
    <w:rsid w:val="00454D69"/>
    <w:rsid w:val="004560B6"/>
    <w:rsid w:val="00456555"/>
    <w:rsid w:val="00457263"/>
    <w:rsid w:val="00457A06"/>
    <w:rsid w:val="00457C9C"/>
    <w:rsid w:val="00460447"/>
    <w:rsid w:val="0046058C"/>
    <w:rsid w:val="0046095E"/>
    <w:rsid w:val="00461969"/>
    <w:rsid w:val="00461A60"/>
    <w:rsid w:val="00462130"/>
    <w:rsid w:val="00462B44"/>
    <w:rsid w:val="00462B66"/>
    <w:rsid w:val="00462C1C"/>
    <w:rsid w:val="00463730"/>
    <w:rsid w:val="00464CBD"/>
    <w:rsid w:val="00467499"/>
    <w:rsid w:val="00467BBF"/>
    <w:rsid w:val="00470464"/>
    <w:rsid w:val="00470597"/>
    <w:rsid w:val="00470D03"/>
    <w:rsid w:val="00471F38"/>
    <w:rsid w:val="00473161"/>
    <w:rsid w:val="00474521"/>
    <w:rsid w:val="00474683"/>
    <w:rsid w:val="00474BC5"/>
    <w:rsid w:val="00475473"/>
    <w:rsid w:val="004779A8"/>
    <w:rsid w:val="00480DB3"/>
    <w:rsid w:val="00480F18"/>
    <w:rsid w:val="0048201F"/>
    <w:rsid w:val="0048228F"/>
    <w:rsid w:val="00482436"/>
    <w:rsid w:val="00482566"/>
    <w:rsid w:val="0048324A"/>
    <w:rsid w:val="00483B67"/>
    <w:rsid w:val="0048432F"/>
    <w:rsid w:val="0049023D"/>
    <w:rsid w:val="00490862"/>
    <w:rsid w:val="00490D4E"/>
    <w:rsid w:val="0049178A"/>
    <w:rsid w:val="00491BF1"/>
    <w:rsid w:val="00491F91"/>
    <w:rsid w:val="00493854"/>
    <w:rsid w:val="00494463"/>
    <w:rsid w:val="00494709"/>
    <w:rsid w:val="00494FF4"/>
    <w:rsid w:val="004977FF"/>
    <w:rsid w:val="00497CF4"/>
    <w:rsid w:val="004A03F3"/>
    <w:rsid w:val="004A0B71"/>
    <w:rsid w:val="004A2874"/>
    <w:rsid w:val="004A2927"/>
    <w:rsid w:val="004A2E6F"/>
    <w:rsid w:val="004A3208"/>
    <w:rsid w:val="004A40E7"/>
    <w:rsid w:val="004A4867"/>
    <w:rsid w:val="004A4EF3"/>
    <w:rsid w:val="004A533B"/>
    <w:rsid w:val="004A5A83"/>
    <w:rsid w:val="004A5E74"/>
    <w:rsid w:val="004A5F76"/>
    <w:rsid w:val="004A658D"/>
    <w:rsid w:val="004A6B40"/>
    <w:rsid w:val="004B0437"/>
    <w:rsid w:val="004B1C60"/>
    <w:rsid w:val="004B2385"/>
    <w:rsid w:val="004B256A"/>
    <w:rsid w:val="004B321A"/>
    <w:rsid w:val="004B3CC5"/>
    <w:rsid w:val="004B5670"/>
    <w:rsid w:val="004B5916"/>
    <w:rsid w:val="004B7137"/>
    <w:rsid w:val="004B7B1C"/>
    <w:rsid w:val="004B7D7C"/>
    <w:rsid w:val="004C03DC"/>
    <w:rsid w:val="004C0893"/>
    <w:rsid w:val="004C189C"/>
    <w:rsid w:val="004C1C3B"/>
    <w:rsid w:val="004C336F"/>
    <w:rsid w:val="004C3858"/>
    <w:rsid w:val="004C3976"/>
    <w:rsid w:val="004C3DC4"/>
    <w:rsid w:val="004C47EC"/>
    <w:rsid w:val="004C60C6"/>
    <w:rsid w:val="004C6C14"/>
    <w:rsid w:val="004D047B"/>
    <w:rsid w:val="004D157C"/>
    <w:rsid w:val="004D1745"/>
    <w:rsid w:val="004D1BE5"/>
    <w:rsid w:val="004D1BF0"/>
    <w:rsid w:val="004D1E47"/>
    <w:rsid w:val="004D1F2F"/>
    <w:rsid w:val="004D290F"/>
    <w:rsid w:val="004D2C46"/>
    <w:rsid w:val="004D2EE1"/>
    <w:rsid w:val="004D39DC"/>
    <w:rsid w:val="004D3CA0"/>
    <w:rsid w:val="004D48DD"/>
    <w:rsid w:val="004D502A"/>
    <w:rsid w:val="004D5D00"/>
    <w:rsid w:val="004D5D8C"/>
    <w:rsid w:val="004D7D40"/>
    <w:rsid w:val="004D7DB5"/>
    <w:rsid w:val="004E0359"/>
    <w:rsid w:val="004E0C2E"/>
    <w:rsid w:val="004E24CC"/>
    <w:rsid w:val="004E26A9"/>
    <w:rsid w:val="004E290F"/>
    <w:rsid w:val="004E2B5F"/>
    <w:rsid w:val="004E33F0"/>
    <w:rsid w:val="004E358C"/>
    <w:rsid w:val="004E3878"/>
    <w:rsid w:val="004E39FF"/>
    <w:rsid w:val="004E3CDA"/>
    <w:rsid w:val="004E480D"/>
    <w:rsid w:val="004E53A4"/>
    <w:rsid w:val="004E53F0"/>
    <w:rsid w:val="004E5A19"/>
    <w:rsid w:val="004F09D3"/>
    <w:rsid w:val="004F09E5"/>
    <w:rsid w:val="004F0CA3"/>
    <w:rsid w:val="004F201A"/>
    <w:rsid w:val="004F275C"/>
    <w:rsid w:val="004F2F4F"/>
    <w:rsid w:val="004F3C23"/>
    <w:rsid w:val="004F4692"/>
    <w:rsid w:val="004F55E4"/>
    <w:rsid w:val="004F601B"/>
    <w:rsid w:val="004F6B4E"/>
    <w:rsid w:val="005004A6"/>
    <w:rsid w:val="0050141F"/>
    <w:rsid w:val="00501498"/>
    <w:rsid w:val="00501550"/>
    <w:rsid w:val="00503A6F"/>
    <w:rsid w:val="00503D1E"/>
    <w:rsid w:val="00504257"/>
    <w:rsid w:val="0050429B"/>
    <w:rsid w:val="00504AA4"/>
    <w:rsid w:val="00504BF3"/>
    <w:rsid w:val="00505398"/>
    <w:rsid w:val="00506960"/>
    <w:rsid w:val="005072A1"/>
    <w:rsid w:val="005079AF"/>
    <w:rsid w:val="00510565"/>
    <w:rsid w:val="00510620"/>
    <w:rsid w:val="005112E7"/>
    <w:rsid w:val="0051260E"/>
    <w:rsid w:val="00512A14"/>
    <w:rsid w:val="0051339A"/>
    <w:rsid w:val="00513CB5"/>
    <w:rsid w:val="00514714"/>
    <w:rsid w:val="00514BE9"/>
    <w:rsid w:val="00515F79"/>
    <w:rsid w:val="0051671F"/>
    <w:rsid w:val="00520DAA"/>
    <w:rsid w:val="00521E4B"/>
    <w:rsid w:val="005224BE"/>
    <w:rsid w:val="005232CB"/>
    <w:rsid w:val="0052407E"/>
    <w:rsid w:val="00524CE8"/>
    <w:rsid w:val="00525AB8"/>
    <w:rsid w:val="005267DB"/>
    <w:rsid w:val="00526DA6"/>
    <w:rsid w:val="0052744E"/>
    <w:rsid w:val="00527FB5"/>
    <w:rsid w:val="00530A15"/>
    <w:rsid w:val="00530A93"/>
    <w:rsid w:val="005316EE"/>
    <w:rsid w:val="00531D29"/>
    <w:rsid w:val="005326A7"/>
    <w:rsid w:val="00532906"/>
    <w:rsid w:val="00532B5F"/>
    <w:rsid w:val="005332C7"/>
    <w:rsid w:val="005334D6"/>
    <w:rsid w:val="00533507"/>
    <w:rsid w:val="00534884"/>
    <w:rsid w:val="00536041"/>
    <w:rsid w:val="0053612B"/>
    <w:rsid w:val="00536777"/>
    <w:rsid w:val="005367CD"/>
    <w:rsid w:val="0054015D"/>
    <w:rsid w:val="00541081"/>
    <w:rsid w:val="00541C9B"/>
    <w:rsid w:val="005428B2"/>
    <w:rsid w:val="00544D29"/>
    <w:rsid w:val="005459FB"/>
    <w:rsid w:val="00547A6F"/>
    <w:rsid w:val="00550538"/>
    <w:rsid w:val="00550B02"/>
    <w:rsid w:val="00550DAD"/>
    <w:rsid w:val="00551BB2"/>
    <w:rsid w:val="005521DB"/>
    <w:rsid w:val="0055223C"/>
    <w:rsid w:val="00553092"/>
    <w:rsid w:val="0055551F"/>
    <w:rsid w:val="00557A37"/>
    <w:rsid w:val="00561444"/>
    <w:rsid w:val="005636AD"/>
    <w:rsid w:val="00564440"/>
    <w:rsid w:val="005645B6"/>
    <w:rsid w:val="00566345"/>
    <w:rsid w:val="0056726C"/>
    <w:rsid w:val="00570400"/>
    <w:rsid w:val="00570564"/>
    <w:rsid w:val="005706A1"/>
    <w:rsid w:val="00570942"/>
    <w:rsid w:val="00571608"/>
    <w:rsid w:val="005716DF"/>
    <w:rsid w:val="00572832"/>
    <w:rsid w:val="005736B7"/>
    <w:rsid w:val="00573BF6"/>
    <w:rsid w:val="00574796"/>
    <w:rsid w:val="00574DC3"/>
    <w:rsid w:val="0057583C"/>
    <w:rsid w:val="005763A4"/>
    <w:rsid w:val="00576AFB"/>
    <w:rsid w:val="0058011F"/>
    <w:rsid w:val="00581461"/>
    <w:rsid w:val="00581573"/>
    <w:rsid w:val="00582E43"/>
    <w:rsid w:val="00583058"/>
    <w:rsid w:val="00583252"/>
    <w:rsid w:val="005837D3"/>
    <w:rsid w:val="00584907"/>
    <w:rsid w:val="00584F75"/>
    <w:rsid w:val="005858F0"/>
    <w:rsid w:val="005860C8"/>
    <w:rsid w:val="00587E95"/>
    <w:rsid w:val="00590431"/>
    <w:rsid w:val="0059204C"/>
    <w:rsid w:val="0059215F"/>
    <w:rsid w:val="00592918"/>
    <w:rsid w:val="0059314C"/>
    <w:rsid w:val="005936A8"/>
    <w:rsid w:val="005943F4"/>
    <w:rsid w:val="00594DD2"/>
    <w:rsid w:val="0059538B"/>
    <w:rsid w:val="005A09CD"/>
    <w:rsid w:val="005A0EC3"/>
    <w:rsid w:val="005A0FA3"/>
    <w:rsid w:val="005A2E97"/>
    <w:rsid w:val="005A4FA4"/>
    <w:rsid w:val="005A58CB"/>
    <w:rsid w:val="005A6C29"/>
    <w:rsid w:val="005A736E"/>
    <w:rsid w:val="005A7371"/>
    <w:rsid w:val="005A7700"/>
    <w:rsid w:val="005B01F4"/>
    <w:rsid w:val="005B0ABB"/>
    <w:rsid w:val="005B20B9"/>
    <w:rsid w:val="005B27BB"/>
    <w:rsid w:val="005B2DDF"/>
    <w:rsid w:val="005B2E99"/>
    <w:rsid w:val="005B3A07"/>
    <w:rsid w:val="005B41C7"/>
    <w:rsid w:val="005B622D"/>
    <w:rsid w:val="005B6A79"/>
    <w:rsid w:val="005B7A5B"/>
    <w:rsid w:val="005C00D0"/>
    <w:rsid w:val="005C033A"/>
    <w:rsid w:val="005C0B0C"/>
    <w:rsid w:val="005C11CC"/>
    <w:rsid w:val="005C3685"/>
    <w:rsid w:val="005C37EE"/>
    <w:rsid w:val="005C47BF"/>
    <w:rsid w:val="005C4861"/>
    <w:rsid w:val="005C59DF"/>
    <w:rsid w:val="005C5B71"/>
    <w:rsid w:val="005C600C"/>
    <w:rsid w:val="005C6904"/>
    <w:rsid w:val="005C7EFA"/>
    <w:rsid w:val="005D2241"/>
    <w:rsid w:val="005D362B"/>
    <w:rsid w:val="005D4407"/>
    <w:rsid w:val="005D4F8E"/>
    <w:rsid w:val="005D6174"/>
    <w:rsid w:val="005D74EE"/>
    <w:rsid w:val="005E04BF"/>
    <w:rsid w:val="005E1A95"/>
    <w:rsid w:val="005E22EB"/>
    <w:rsid w:val="005E3647"/>
    <w:rsid w:val="005E591F"/>
    <w:rsid w:val="005E5FEC"/>
    <w:rsid w:val="005E6FCF"/>
    <w:rsid w:val="005E7717"/>
    <w:rsid w:val="005E775B"/>
    <w:rsid w:val="005F0576"/>
    <w:rsid w:val="005F09A4"/>
    <w:rsid w:val="005F4641"/>
    <w:rsid w:val="005F4942"/>
    <w:rsid w:val="005F4ECC"/>
    <w:rsid w:val="005F5BE9"/>
    <w:rsid w:val="005F5C8D"/>
    <w:rsid w:val="005F5D68"/>
    <w:rsid w:val="005F66FF"/>
    <w:rsid w:val="005F708C"/>
    <w:rsid w:val="005F71B7"/>
    <w:rsid w:val="005F7E79"/>
    <w:rsid w:val="00600614"/>
    <w:rsid w:val="006027D8"/>
    <w:rsid w:val="00602BF9"/>
    <w:rsid w:val="00603303"/>
    <w:rsid w:val="006033DA"/>
    <w:rsid w:val="00603CA0"/>
    <w:rsid w:val="00606603"/>
    <w:rsid w:val="00607D13"/>
    <w:rsid w:val="00607D55"/>
    <w:rsid w:val="006104A8"/>
    <w:rsid w:val="00610EC3"/>
    <w:rsid w:val="006121AD"/>
    <w:rsid w:val="0061248D"/>
    <w:rsid w:val="006129BE"/>
    <w:rsid w:val="00613122"/>
    <w:rsid w:val="00613A28"/>
    <w:rsid w:val="00614300"/>
    <w:rsid w:val="006147E7"/>
    <w:rsid w:val="0061512F"/>
    <w:rsid w:val="006153E0"/>
    <w:rsid w:val="006163F5"/>
    <w:rsid w:val="00617A2F"/>
    <w:rsid w:val="006203F6"/>
    <w:rsid w:val="00620AE9"/>
    <w:rsid w:val="00620E73"/>
    <w:rsid w:val="006218DF"/>
    <w:rsid w:val="006229F3"/>
    <w:rsid w:val="00622D1D"/>
    <w:rsid w:val="0062448F"/>
    <w:rsid w:val="00624EBD"/>
    <w:rsid w:val="006252FE"/>
    <w:rsid w:val="0062638B"/>
    <w:rsid w:val="0063064E"/>
    <w:rsid w:val="006306BD"/>
    <w:rsid w:val="00630D81"/>
    <w:rsid w:val="0063139E"/>
    <w:rsid w:val="00631F87"/>
    <w:rsid w:val="00632583"/>
    <w:rsid w:val="0063267C"/>
    <w:rsid w:val="00632A09"/>
    <w:rsid w:val="00633993"/>
    <w:rsid w:val="00634703"/>
    <w:rsid w:val="006347E8"/>
    <w:rsid w:val="00635E24"/>
    <w:rsid w:val="00636339"/>
    <w:rsid w:val="00636A3C"/>
    <w:rsid w:val="00636A8A"/>
    <w:rsid w:val="0063772A"/>
    <w:rsid w:val="006438CB"/>
    <w:rsid w:val="00645196"/>
    <w:rsid w:val="00645A35"/>
    <w:rsid w:val="00645ADE"/>
    <w:rsid w:val="00645D54"/>
    <w:rsid w:val="0064657A"/>
    <w:rsid w:val="0065019D"/>
    <w:rsid w:val="006504C9"/>
    <w:rsid w:val="00650C3D"/>
    <w:rsid w:val="00650DB6"/>
    <w:rsid w:val="00655D42"/>
    <w:rsid w:val="00656658"/>
    <w:rsid w:val="0065668F"/>
    <w:rsid w:val="006567D1"/>
    <w:rsid w:val="00656AC4"/>
    <w:rsid w:val="00656E93"/>
    <w:rsid w:val="0065720B"/>
    <w:rsid w:val="00657538"/>
    <w:rsid w:val="00657856"/>
    <w:rsid w:val="0066071D"/>
    <w:rsid w:val="00660995"/>
    <w:rsid w:val="00661F28"/>
    <w:rsid w:val="0066217D"/>
    <w:rsid w:val="0066237B"/>
    <w:rsid w:val="00662881"/>
    <w:rsid w:val="00662A48"/>
    <w:rsid w:val="00663504"/>
    <w:rsid w:val="006646D5"/>
    <w:rsid w:val="00664B92"/>
    <w:rsid w:val="00664BBA"/>
    <w:rsid w:val="006664CA"/>
    <w:rsid w:val="0066699B"/>
    <w:rsid w:val="006705FF"/>
    <w:rsid w:val="00671E22"/>
    <w:rsid w:val="0067379E"/>
    <w:rsid w:val="006738BD"/>
    <w:rsid w:val="00675F11"/>
    <w:rsid w:val="006777CD"/>
    <w:rsid w:val="006777E6"/>
    <w:rsid w:val="0068075C"/>
    <w:rsid w:val="00681ABF"/>
    <w:rsid w:val="00681DD2"/>
    <w:rsid w:val="00684D5A"/>
    <w:rsid w:val="00685D94"/>
    <w:rsid w:val="0068622B"/>
    <w:rsid w:val="00686D54"/>
    <w:rsid w:val="00687C91"/>
    <w:rsid w:val="006903CB"/>
    <w:rsid w:val="00690D7A"/>
    <w:rsid w:val="006911AD"/>
    <w:rsid w:val="00691CAF"/>
    <w:rsid w:val="0069384D"/>
    <w:rsid w:val="00694C1A"/>
    <w:rsid w:val="00694F4A"/>
    <w:rsid w:val="00697149"/>
    <w:rsid w:val="00697721"/>
    <w:rsid w:val="00697FAA"/>
    <w:rsid w:val="006A0358"/>
    <w:rsid w:val="006A0E8C"/>
    <w:rsid w:val="006A12D4"/>
    <w:rsid w:val="006A1520"/>
    <w:rsid w:val="006A2443"/>
    <w:rsid w:val="006A33AE"/>
    <w:rsid w:val="006A383A"/>
    <w:rsid w:val="006A4091"/>
    <w:rsid w:val="006A60D3"/>
    <w:rsid w:val="006A7627"/>
    <w:rsid w:val="006B08BD"/>
    <w:rsid w:val="006B0A8F"/>
    <w:rsid w:val="006B1FC3"/>
    <w:rsid w:val="006B20D4"/>
    <w:rsid w:val="006B2B89"/>
    <w:rsid w:val="006B3956"/>
    <w:rsid w:val="006B5673"/>
    <w:rsid w:val="006B65C8"/>
    <w:rsid w:val="006C0935"/>
    <w:rsid w:val="006C14F4"/>
    <w:rsid w:val="006C4F7F"/>
    <w:rsid w:val="006C6544"/>
    <w:rsid w:val="006C7DE2"/>
    <w:rsid w:val="006D0402"/>
    <w:rsid w:val="006D064E"/>
    <w:rsid w:val="006D1C53"/>
    <w:rsid w:val="006D2194"/>
    <w:rsid w:val="006D45D0"/>
    <w:rsid w:val="006D4692"/>
    <w:rsid w:val="006D4715"/>
    <w:rsid w:val="006D49E2"/>
    <w:rsid w:val="006D63B3"/>
    <w:rsid w:val="006E009E"/>
    <w:rsid w:val="006E36AB"/>
    <w:rsid w:val="006E459D"/>
    <w:rsid w:val="006E4C32"/>
    <w:rsid w:val="006E52A7"/>
    <w:rsid w:val="006E6BAD"/>
    <w:rsid w:val="006F0B87"/>
    <w:rsid w:val="006F0C90"/>
    <w:rsid w:val="006F22FD"/>
    <w:rsid w:val="006F331E"/>
    <w:rsid w:val="006F36DC"/>
    <w:rsid w:val="006F3CD8"/>
    <w:rsid w:val="006F4499"/>
    <w:rsid w:val="006F4E24"/>
    <w:rsid w:val="006F667F"/>
    <w:rsid w:val="006F6894"/>
    <w:rsid w:val="006F71B7"/>
    <w:rsid w:val="00700D35"/>
    <w:rsid w:val="00702A1E"/>
    <w:rsid w:val="007037DD"/>
    <w:rsid w:val="00704FDD"/>
    <w:rsid w:val="007054D5"/>
    <w:rsid w:val="00705A1A"/>
    <w:rsid w:val="0070637D"/>
    <w:rsid w:val="00706A9B"/>
    <w:rsid w:val="007116D1"/>
    <w:rsid w:val="00711DB9"/>
    <w:rsid w:val="007120A1"/>
    <w:rsid w:val="007126B6"/>
    <w:rsid w:val="0071314B"/>
    <w:rsid w:val="0071449F"/>
    <w:rsid w:val="00714841"/>
    <w:rsid w:val="007160A7"/>
    <w:rsid w:val="00717585"/>
    <w:rsid w:val="00720918"/>
    <w:rsid w:val="0072186D"/>
    <w:rsid w:val="00722D80"/>
    <w:rsid w:val="00725372"/>
    <w:rsid w:val="007266A0"/>
    <w:rsid w:val="00726D19"/>
    <w:rsid w:val="00730AB8"/>
    <w:rsid w:val="00730D78"/>
    <w:rsid w:val="007326F5"/>
    <w:rsid w:val="00732F08"/>
    <w:rsid w:val="00733271"/>
    <w:rsid w:val="00733CDC"/>
    <w:rsid w:val="00733EAB"/>
    <w:rsid w:val="00733F32"/>
    <w:rsid w:val="00734426"/>
    <w:rsid w:val="007349BC"/>
    <w:rsid w:val="00734ABE"/>
    <w:rsid w:val="007351C8"/>
    <w:rsid w:val="007354B2"/>
    <w:rsid w:val="00735521"/>
    <w:rsid w:val="007362A5"/>
    <w:rsid w:val="00736C40"/>
    <w:rsid w:val="00736CD6"/>
    <w:rsid w:val="00736D6B"/>
    <w:rsid w:val="00736F3C"/>
    <w:rsid w:val="00740E4D"/>
    <w:rsid w:val="00741716"/>
    <w:rsid w:val="00741D32"/>
    <w:rsid w:val="007426B7"/>
    <w:rsid w:val="00742B5A"/>
    <w:rsid w:val="0074367A"/>
    <w:rsid w:val="0074542E"/>
    <w:rsid w:val="00745A41"/>
    <w:rsid w:val="007463D1"/>
    <w:rsid w:val="0074699D"/>
    <w:rsid w:val="00750AD6"/>
    <w:rsid w:val="00751123"/>
    <w:rsid w:val="00751A2A"/>
    <w:rsid w:val="00751AD0"/>
    <w:rsid w:val="00751ADC"/>
    <w:rsid w:val="00752694"/>
    <w:rsid w:val="00752C56"/>
    <w:rsid w:val="007532E9"/>
    <w:rsid w:val="007569BC"/>
    <w:rsid w:val="00756DD5"/>
    <w:rsid w:val="007612BF"/>
    <w:rsid w:val="00761C25"/>
    <w:rsid w:val="00765006"/>
    <w:rsid w:val="00765778"/>
    <w:rsid w:val="007669EC"/>
    <w:rsid w:val="00767F64"/>
    <w:rsid w:val="0077049A"/>
    <w:rsid w:val="007730F2"/>
    <w:rsid w:val="007737D8"/>
    <w:rsid w:val="00774D2E"/>
    <w:rsid w:val="00774EC0"/>
    <w:rsid w:val="00775200"/>
    <w:rsid w:val="00775AAB"/>
    <w:rsid w:val="00777418"/>
    <w:rsid w:val="00777591"/>
    <w:rsid w:val="00780263"/>
    <w:rsid w:val="007803A5"/>
    <w:rsid w:val="0078172B"/>
    <w:rsid w:val="00781874"/>
    <w:rsid w:val="00781C6A"/>
    <w:rsid w:val="00782518"/>
    <w:rsid w:val="00782C74"/>
    <w:rsid w:val="00782D96"/>
    <w:rsid w:val="007830C4"/>
    <w:rsid w:val="00783CDE"/>
    <w:rsid w:val="00783DD7"/>
    <w:rsid w:val="00784340"/>
    <w:rsid w:val="007847AA"/>
    <w:rsid w:val="007858CD"/>
    <w:rsid w:val="00785C47"/>
    <w:rsid w:val="00787652"/>
    <w:rsid w:val="007877D6"/>
    <w:rsid w:val="00787952"/>
    <w:rsid w:val="00790009"/>
    <w:rsid w:val="007906CC"/>
    <w:rsid w:val="007914AB"/>
    <w:rsid w:val="007918BC"/>
    <w:rsid w:val="0079226C"/>
    <w:rsid w:val="007929DC"/>
    <w:rsid w:val="00793E54"/>
    <w:rsid w:val="0079423C"/>
    <w:rsid w:val="00794550"/>
    <w:rsid w:val="00797EE0"/>
    <w:rsid w:val="007A210C"/>
    <w:rsid w:val="007A48D2"/>
    <w:rsid w:val="007A491E"/>
    <w:rsid w:val="007A60CF"/>
    <w:rsid w:val="007A7A04"/>
    <w:rsid w:val="007B0E9F"/>
    <w:rsid w:val="007B20A8"/>
    <w:rsid w:val="007B2764"/>
    <w:rsid w:val="007B2CA5"/>
    <w:rsid w:val="007B2CA6"/>
    <w:rsid w:val="007B4944"/>
    <w:rsid w:val="007B5528"/>
    <w:rsid w:val="007B5EFE"/>
    <w:rsid w:val="007B64EA"/>
    <w:rsid w:val="007B7A23"/>
    <w:rsid w:val="007C005D"/>
    <w:rsid w:val="007C08E6"/>
    <w:rsid w:val="007C0FD2"/>
    <w:rsid w:val="007C1250"/>
    <w:rsid w:val="007C1A65"/>
    <w:rsid w:val="007C1F87"/>
    <w:rsid w:val="007C23E0"/>
    <w:rsid w:val="007C2C27"/>
    <w:rsid w:val="007C2DCD"/>
    <w:rsid w:val="007C3207"/>
    <w:rsid w:val="007C34BF"/>
    <w:rsid w:val="007C36BB"/>
    <w:rsid w:val="007C4238"/>
    <w:rsid w:val="007C4DE0"/>
    <w:rsid w:val="007C501E"/>
    <w:rsid w:val="007C6287"/>
    <w:rsid w:val="007C6CE5"/>
    <w:rsid w:val="007C7CFA"/>
    <w:rsid w:val="007D0CD4"/>
    <w:rsid w:val="007D0F4B"/>
    <w:rsid w:val="007D126E"/>
    <w:rsid w:val="007D1E9D"/>
    <w:rsid w:val="007D2679"/>
    <w:rsid w:val="007D2832"/>
    <w:rsid w:val="007D2A6D"/>
    <w:rsid w:val="007D2D54"/>
    <w:rsid w:val="007D2D62"/>
    <w:rsid w:val="007D3454"/>
    <w:rsid w:val="007D357C"/>
    <w:rsid w:val="007D369B"/>
    <w:rsid w:val="007D38DB"/>
    <w:rsid w:val="007D39E7"/>
    <w:rsid w:val="007D3CD5"/>
    <w:rsid w:val="007D4652"/>
    <w:rsid w:val="007D5ACB"/>
    <w:rsid w:val="007D75A5"/>
    <w:rsid w:val="007D768D"/>
    <w:rsid w:val="007E032C"/>
    <w:rsid w:val="007E1D8C"/>
    <w:rsid w:val="007E20CD"/>
    <w:rsid w:val="007E22F9"/>
    <w:rsid w:val="007E27DA"/>
    <w:rsid w:val="007E300A"/>
    <w:rsid w:val="007E3881"/>
    <w:rsid w:val="007E3A90"/>
    <w:rsid w:val="007E40BC"/>
    <w:rsid w:val="007E73A0"/>
    <w:rsid w:val="007E7460"/>
    <w:rsid w:val="007F0C84"/>
    <w:rsid w:val="007F0F33"/>
    <w:rsid w:val="007F2021"/>
    <w:rsid w:val="007F2BAA"/>
    <w:rsid w:val="007F3B26"/>
    <w:rsid w:val="007F4BF1"/>
    <w:rsid w:val="007F5297"/>
    <w:rsid w:val="007F5311"/>
    <w:rsid w:val="007F63A2"/>
    <w:rsid w:val="007F6627"/>
    <w:rsid w:val="007F67FC"/>
    <w:rsid w:val="007F6D9D"/>
    <w:rsid w:val="0080051D"/>
    <w:rsid w:val="00801E6A"/>
    <w:rsid w:val="00802BF0"/>
    <w:rsid w:val="0080494B"/>
    <w:rsid w:val="00804AF5"/>
    <w:rsid w:val="00804FF4"/>
    <w:rsid w:val="00806BEF"/>
    <w:rsid w:val="00807D15"/>
    <w:rsid w:val="008111CB"/>
    <w:rsid w:val="00813994"/>
    <w:rsid w:val="00813BE6"/>
    <w:rsid w:val="00813F1B"/>
    <w:rsid w:val="00814C1C"/>
    <w:rsid w:val="00814E33"/>
    <w:rsid w:val="00815778"/>
    <w:rsid w:val="008172D4"/>
    <w:rsid w:val="0082157F"/>
    <w:rsid w:val="0082378E"/>
    <w:rsid w:val="00823AE2"/>
    <w:rsid w:val="00823C64"/>
    <w:rsid w:val="008240DB"/>
    <w:rsid w:val="00824449"/>
    <w:rsid w:val="008255C1"/>
    <w:rsid w:val="008255E4"/>
    <w:rsid w:val="00825C39"/>
    <w:rsid w:val="00825E07"/>
    <w:rsid w:val="0082756A"/>
    <w:rsid w:val="00827CD7"/>
    <w:rsid w:val="00831032"/>
    <w:rsid w:val="0083140F"/>
    <w:rsid w:val="0083191D"/>
    <w:rsid w:val="00831D51"/>
    <w:rsid w:val="008338B5"/>
    <w:rsid w:val="008344BC"/>
    <w:rsid w:val="0083740F"/>
    <w:rsid w:val="008426D1"/>
    <w:rsid w:val="00843A83"/>
    <w:rsid w:val="00845960"/>
    <w:rsid w:val="0084621D"/>
    <w:rsid w:val="008465F9"/>
    <w:rsid w:val="008508A1"/>
    <w:rsid w:val="00852000"/>
    <w:rsid w:val="00852603"/>
    <w:rsid w:val="00852A09"/>
    <w:rsid w:val="00852C91"/>
    <w:rsid w:val="00852D92"/>
    <w:rsid w:val="00853FC9"/>
    <w:rsid w:val="008614A5"/>
    <w:rsid w:val="008615E8"/>
    <w:rsid w:val="00861702"/>
    <w:rsid w:val="00861E0E"/>
    <w:rsid w:val="00862521"/>
    <w:rsid w:val="00863BDC"/>
    <w:rsid w:val="00863C79"/>
    <w:rsid w:val="00864D6C"/>
    <w:rsid w:val="008657D3"/>
    <w:rsid w:val="008663C4"/>
    <w:rsid w:val="008669D5"/>
    <w:rsid w:val="0086744E"/>
    <w:rsid w:val="00870888"/>
    <w:rsid w:val="00871D95"/>
    <w:rsid w:val="00871EB4"/>
    <w:rsid w:val="008721A0"/>
    <w:rsid w:val="008726E7"/>
    <w:rsid w:val="008730B7"/>
    <w:rsid w:val="0087409C"/>
    <w:rsid w:val="00874BCC"/>
    <w:rsid w:val="00874FFB"/>
    <w:rsid w:val="00875CFD"/>
    <w:rsid w:val="00877353"/>
    <w:rsid w:val="008801B7"/>
    <w:rsid w:val="0088097B"/>
    <w:rsid w:val="00881DF5"/>
    <w:rsid w:val="00884600"/>
    <w:rsid w:val="008858AB"/>
    <w:rsid w:val="0088595E"/>
    <w:rsid w:val="0088645C"/>
    <w:rsid w:val="0088680A"/>
    <w:rsid w:val="00886E06"/>
    <w:rsid w:val="008871B0"/>
    <w:rsid w:val="00891A63"/>
    <w:rsid w:val="0089540E"/>
    <w:rsid w:val="00897732"/>
    <w:rsid w:val="008A0158"/>
    <w:rsid w:val="008A1846"/>
    <w:rsid w:val="008A27AF"/>
    <w:rsid w:val="008A4570"/>
    <w:rsid w:val="008A45F5"/>
    <w:rsid w:val="008A4EC9"/>
    <w:rsid w:val="008A63DD"/>
    <w:rsid w:val="008A6449"/>
    <w:rsid w:val="008A677B"/>
    <w:rsid w:val="008A6E9A"/>
    <w:rsid w:val="008A74A9"/>
    <w:rsid w:val="008B0430"/>
    <w:rsid w:val="008B116D"/>
    <w:rsid w:val="008B1AA8"/>
    <w:rsid w:val="008B1B55"/>
    <w:rsid w:val="008B3098"/>
    <w:rsid w:val="008B32A1"/>
    <w:rsid w:val="008B3CE6"/>
    <w:rsid w:val="008B45AA"/>
    <w:rsid w:val="008B4BEF"/>
    <w:rsid w:val="008B5294"/>
    <w:rsid w:val="008B6F86"/>
    <w:rsid w:val="008B769F"/>
    <w:rsid w:val="008C19A0"/>
    <w:rsid w:val="008C1FEB"/>
    <w:rsid w:val="008C2742"/>
    <w:rsid w:val="008C2773"/>
    <w:rsid w:val="008C2BCF"/>
    <w:rsid w:val="008C3C2B"/>
    <w:rsid w:val="008C3E87"/>
    <w:rsid w:val="008C405F"/>
    <w:rsid w:val="008C5CFA"/>
    <w:rsid w:val="008C5D15"/>
    <w:rsid w:val="008C6F3D"/>
    <w:rsid w:val="008C7553"/>
    <w:rsid w:val="008C77C6"/>
    <w:rsid w:val="008D35BD"/>
    <w:rsid w:val="008D3CC9"/>
    <w:rsid w:val="008D43AA"/>
    <w:rsid w:val="008D46D6"/>
    <w:rsid w:val="008D49E9"/>
    <w:rsid w:val="008D560D"/>
    <w:rsid w:val="008D679C"/>
    <w:rsid w:val="008D6BEA"/>
    <w:rsid w:val="008E0F3A"/>
    <w:rsid w:val="008E156A"/>
    <w:rsid w:val="008E2761"/>
    <w:rsid w:val="008E3C6D"/>
    <w:rsid w:val="008E3E66"/>
    <w:rsid w:val="008F07DB"/>
    <w:rsid w:val="008F11E1"/>
    <w:rsid w:val="008F2786"/>
    <w:rsid w:val="008F42C5"/>
    <w:rsid w:val="008F51B5"/>
    <w:rsid w:val="008F5798"/>
    <w:rsid w:val="008F76F4"/>
    <w:rsid w:val="00900ACC"/>
    <w:rsid w:val="00900C09"/>
    <w:rsid w:val="00900CF4"/>
    <w:rsid w:val="009029CF"/>
    <w:rsid w:val="0090308A"/>
    <w:rsid w:val="009043EF"/>
    <w:rsid w:val="00905A20"/>
    <w:rsid w:val="00905BD6"/>
    <w:rsid w:val="00906D84"/>
    <w:rsid w:val="0090749A"/>
    <w:rsid w:val="0090769C"/>
    <w:rsid w:val="00907925"/>
    <w:rsid w:val="00911D78"/>
    <w:rsid w:val="00911E89"/>
    <w:rsid w:val="00912442"/>
    <w:rsid w:val="00912554"/>
    <w:rsid w:val="0091274A"/>
    <w:rsid w:val="009139A0"/>
    <w:rsid w:val="00914118"/>
    <w:rsid w:val="009147D4"/>
    <w:rsid w:val="00914B19"/>
    <w:rsid w:val="00914D4F"/>
    <w:rsid w:val="00914E8A"/>
    <w:rsid w:val="00916CC6"/>
    <w:rsid w:val="00917D86"/>
    <w:rsid w:val="00917EFE"/>
    <w:rsid w:val="00920233"/>
    <w:rsid w:val="009211C4"/>
    <w:rsid w:val="00921877"/>
    <w:rsid w:val="00923B23"/>
    <w:rsid w:val="00924A22"/>
    <w:rsid w:val="00925E91"/>
    <w:rsid w:val="0093147B"/>
    <w:rsid w:val="009318C4"/>
    <w:rsid w:val="00931EC3"/>
    <w:rsid w:val="00932631"/>
    <w:rsid w:val="00932B85"/>
    <w:rsid w:val="009334C9"/>
    <w:rsid w:val="00933528"/>
    <w:rsid w:val="00934E81"/>
    <w:rsid w:val="0093523F"/>
    <w:rsid w:val="009354D2"/>
    <w:rsid w:val="00935922"/>
    <w:rsid w:val="009375BD"/>
    <w:rsid w:val="00940DE9"/>
    <w:rsid w:val="00940E4B"/>
    <w:rsid w:val="00941187"/>
    <w:rsid w:val="0094180C"/>
    <w:rsid w:val="009423CD"/>
    <w:rsid w:val="00943EB3"/>
    <w:rsid w:val="00945B13"/>
    <w:rsid w:val="00947196"/>
    <w:rsid w:val="0095207F"/>
    <w:rsid w:val="009532B2"/>
    <w:rsid w:val="0095385C"/>
    <w:rsid w:val="009545DC"/>
    <w:rsid w:val="00954AE7"/>
    <w:rsid w:val="00955519"/>
    <w:rsid w:val="00955D80"/>
    <w:rsid w:val="009560B9"/>
    <w:rsid w:val="0095643D"/>
    <w:rsid w:val="009567DB"/>
    <w:rsid w:val="00956A6A"/>
    <w:rsid w:val="00956BAE"/>
    <w:rsid w:val="00956D10"/>
    <w:rsid w:val="009570D2"/>
    <w:rsid w:val="00961382"/>
    <w:rsid w:val="00962B03"/>
    <w:rsid w:val="00962BDF"/>
    <w:rsid w:val="009630D0"/>
    <w:rsid w:val="0096388D"/>
    <w:rsid w:val="009645E0"/>
    <w:rsid w:val="0096487B"/>
    <w:rsid w:val="00965039"/>
    <w:rsid w:val="009654B2"/>
    <w:rsid w:val="009655D1"/>
    <w:rsid w:val="009679B7"/>
    <w:rsid w:val="009679E3"/>
    <w:rsid w:val="0097116A"/>
    <w:rsid w:val="009712B7"/>
    <w:rsid w:val="009724BB"/>
    <w:rsid w:val="00974114"/>
    <w:rsid w:val="00974726"/>
    <w:rsid w:val="009748C2"/>
    <w:rsid w:val="00974CEE"/>
    <w:rsid w:val="00975A66"/>
    <w:rsid w:val="00975C6E"/>
    <w:rsid w:val="009767C8"/>
    <w:rsid w:val="009769FB"/>
    <w:rsid w:val="00977387"/>
    <w:rsid w:val="00977793"/>
    <w:rsid w:val="00977F8E"/>
    <w:rsid w:val="00980895"/>
    <w:rsid w:val="00980D84"/>
    <w:rsid w:val="009828AB"/>
    <w:rsid w:val="0098326E"/>
    <w:rsid w:val="00983F7E"/>
    <w:rsid w:val="00984CA0"/>
    <w:rsid w:val="0098599E"/>
    <w:rsid w:val="00986A93"/>
    <w:rsid w:val="00990B35"/>
    <w:rsid w:val="0099213D"/>
    <w:rsid w:val="009928F4"/>
    <w:rsid w:val="009930E6"/>
    <w:rsid w:val="00994161"/>
    <w:rsid w:val="00994671"/>
    <w:rsid w:val="00997152"/>
    <w:rsid w:val="00997A36"/>
    <w:rsid w:val="009A057A"/>
    <w:rsid w:val="009A08F8"/>
    <w:rsid w:val="009A0AF3"/>
    <w:rsid w:val="009A0C96"/>
    <w:rsid w:val="009A12F3"/>
    <w:rsid w:val="009A140F"/>
    <w:rsid w:val="009A1703"/>
    <w:rsid w:val="009A24C9"/>
    <w:rsid w:val="009A3315"/>
    <w:rsid w:val="009A34C9"/>
    <w:rsid w:val="009A3EF2"/>
    <w:rsid w:val="009A4372"/>
    <w:rsid w:val="009A481C"/>
    <w:rsid w:val="009A4D4A"/>
    <w:rsid w:val="009A5C35"/>
    <w:rsid w:val="009A63B3"/>
    <w:rsid w:val="009A7250"/>
    <w:rsid w:val="009A754F"/>
    <w:rsid w:val="009A7587"/>
    <w:rsid w:val="009B03FC"/>
    <w:rsid w:val="009B15F8"/>
    <w:rsid w:val="009B3B76"/>
    <w:rsid w:val="009B4548"/>
    <w:rsid w:val="009B4CAA"/>
    <w:rsid w:val="009B4EE9"/>
    <w:rsid w:val="009B5761"/>
    <w:rsid w:val="009B61E5"/>
    <w:rsid w:val="009B62F5"/>
    <w:rsid w:val="009B6491"/>
    <w:rsid w:val="009B72DB"/>
    <w:rsid w:val="009C03F7"/>
    <w:rsid w:val="009C069B"/>
    <w:rsid w:val="009C07B3"/>
    <w:rsid w:val="009C0C12"/>
    <w:rsid w:val="009C1EEA"/>
    <w:rsid w:val="009C2377"/>
    <w:rsid w:val="009C53B7"/>
    <w:rsid w:val="009C53F3"/>
    <w:rsid w:val="009C5BDF"/>
    <w:rsid w:val="009C7045"/>
    <w:rsid w:val="009D0662"/>
    <w:rsid w:val="009D1010"/>
    <w:rsid w:val="009D10DD"/>
    <w:rsid w:val="009D1876"/>
    <w:rsid w:val="009D2BAF"/>
    <w:rsid w:val="009D4BC2"/>
    <w:rsid w:val="009D5BB5"/>
    <w:rsid w:val="009D62D8"/>
    <w:rsid w:val="009E0747"/>
    <w:rsid w:val="009E1BCA"/>
    <w:rsid w:val="009E2189"/>
    <w:rsid w:val="009E21FC"/>
    <w:rsid w:val="009E5172"/>
    <w:rsid w:val="009E6D61"/>
    <w:rsid w:val="009E7051"/>
    <w:rsid w:val="009F0974"/>
    <w:rsid w:val="009F0B2D"/>
    <w:rsid w:val="009F44D4"/>
    <w:rsid w:val="009F4B8F"/>
    <w:rsid w:val="009F6E22"/>
    <w:rsid w:val="00A00AEA"/>
    <w:rsid w:val="00A0110A"/>
    <w:rsid w:val="00A0198C"/>
    <w:rsid w:val="00A01DB0"/>
    <w:rsid w:val="00A032E8"/>
    <w:rsid w:val="00A035B8"/>
    <w:rsid w:val="00A03C1E"/>
    <w:rsid w:val="00A03F6E"/>
    <w:rsid w:val="00A04A88"/>
    <w:rsid w:val="00A05669"/>
    <w:rsid w:val="00A06017"/>
    <w:rsid w:val="00A0617B"/>
    <w:rsid w:val="00A06367"/>
    <w:rsid w:val="00A06D25"/>
    <w:rsid w:val="00A07012"/>
    <w:rsid w:val="00A07EF1"/>
    <w:rsid w:val="00A10105"/>
    <w:rsid w:val="00A10174"/>
    <w:rsid w:val="00A10869"/>
    <w:rsid w:val="00A10B32"/>
    <w:rsid w:val="00A11777"/>
    <w:rsid w:val="00A11BB0"/>
    <w:rsid w:val="00A120EE"/>
    <w:rsid w:val="00A12ECE"/>
    <w:rsid w:val="00A13705"/>
    <w:rsid w:val="00A13F18"/>
    <w:rsid w:val="00A164EE"/>
    <w:rsid w:val="00A179AD"/>
    <w:rsid w:val="00A20D27"/>
    <w:rsid w:val="00A21B00"/>
    <w:rsid w:val="00A21FC3"/>
    <w:rsid w:val="00A22A14"/>
    <w:rsid w:val="00A22F20"/>
    <w:rsid w:val="00A22F95"/>
    <w:rsid w:val="00A23964"/>
    <w:rsid w:val="00A23979"/>
    <w:rsid w:val="00A241BC"/>
    <w:rsid w:val="00A26D01"/>
    <w:rsid w:val="00A27BEC"/>
    <w:rsid w:val="00A27D3F"/>
    <w:rsid w:val="00A3044E"/>
    <w:rsid w:val="00A31BF8"/>
    <w:rsid w:val="00A328DF"/>
    <w:rsid w:val="00A33695"/>
    <w:rsid w:val="00A3443A"/>
    <w:rsid w:val="00A3484F"/>
    <w:rsid w:val="00A350AC"/>
    <w:rsid w:val="00A36108"/>
    <w:rsid w:val="00A400B6"/>
    <w:rsid w:val="00A40A27"/>
    <w:rsid w:val="00A43620"/>
    <w:rsid w:val="00A43829"/>
    <w:rsid w:val="00A43BC3"/>
    <w:rsid w:val="00A441A2"/>
    <w:rsid w:val="00A44449"/>
    <w:rsid w:val="00A44740"/>
    <w:rsid w:val="00A44EDF"/>
    <w:rsid w:val="00A45513"/>
    <w:rsid w:val="00A4747A"/>
    <w:rsid w:val="00A50895"/>
    <w:rsid w:val="00A514A6"/>
    <w:rsid w:val="00A52D16"/>
    <w:rsid w:val="00A5405B"/>
    <w:rsid w:val="00A543DB"/>
    <w:rsid w:val="00A54910"/>
    <w:rsid w:val="00A54971"/>
    <w:rsid w:val="00A55666"/>
    <w:rsid w:val="00A55EEE"/>
    <w:rsid w:val="00A56BDA"/>
    <w:rsid w:val="00A577C0"/>
    <w:rsid w:val="00A60A90"/>
    <w:rsid w:val="00A62FDA"/>
    <w:rsid w:val="00A6365C"/>
    <w:rsid w:val="00A6375F"/>
    <w:rsid w:val="00A637E9"/>
    <w:rsid w:val="00A64156"/>
    <w:rsid w:val="00A6471B"/>
    <w:rsid w:val="00A704F2"/>
    <w:rsid w:val="00A718F2"/>
    <w:rsid w:val="00A721B6"/>
    <w:rsid w:val="00A73480"/>
    <w:rsid w:val="00A74712"/>
    <w:rsid w:val="00A74DB5"/>
    <w:rsid w:val="00A758B1"/>
    <w:rsid w:val="00A7757E"/>
    <w:rsid w:val="00A77811"/>
    <w:rsid w:val="00A778C0"/>
    <w:rsid w:val="00A80A7E"/>
    <w:rsid w:val="00A80FED"/>
    <w:rsid w:val="00A81236"/>
    <w:rsid w:val="00A8392A"/>
    <w:rsid w:val="00A853EA"/>
    <w:rsid w:val="00A85623"/>
    <w:rsid w:val="00A85E56"/>
    <w:rsid w:val="00A87E08"/>
    <w:rsid w:val="00A902A9"/>
    <w:rsid w:val="00A904DF"/>
    <w:rsid w:val="00A91982"/>
    <w:rsid w:val="00A92B77"/>
    <w:rsid w:val="00A93734"/>
    <w:rsid w:val="00A93E3F"/>
    <w:rsid w:val="00A94771"/>
    <w:rsid w:val="00A956FC"/>
    <w:rsid w:val="00A95A3A"/>
    <w:rsid w:val="00A95CAE"/>
    <w:rsid w:val="00A95DC3"/>
    <w:rsid w:val="00A96284"/>
    <w:rsid w:val="00A977F3"/>
    <w:rsid w:val="00A97858"/>
    <w:rsid w:val="00AA0408"/>
    <w:rsid w:val="00AA0AA6"/>
    <w:rsid w:val="00AA0CE2"/>
    <w:rsid w:val="00AA14E8"/>
    <w:rsid w:val="00AA27F6"/>
    <w:rsid w:val="00AA2BD5"/>
    <w:rsid w:val="00AA2E21"/>
    <w:rsid w:val="00AA4B93"/>
    <w:rsid w:val="00AA4C88"/>
    <w:rsid w:val="00AA4E89"/>
    <w:rsid w:val="00AA5547"/>
    <w:rsid w:val="00AA5972"/>
    <w:rsid w:val="00AA6345"/>
    <w:rsid w:val="00AA6CEB"/>
    <w:rsid w:val="00AA6D79"/>
    <w:rsid w:val="00AA720A"/>
    <w:rsid w:val="00AA77A7"/>
    <w:rsid w:val="00AB0456"/>
    <w:rsid w:val="00AB0D0A"/>
    <w:rsid w:val="00AB26F8"/>
    <w:rsid w:val="00AB2873"/>
    <w:rsid w:val="00AB3951"/>
    <w:rsid w:val="00AB6934"/>
    <w:rsid w:val="00AB700E"/>
    <w:rsid w:val="00AB7633"/>
    <w:rsid w:val="00AB7A57"/>
    <w:rsid w:val="00AC0565"/>
    <w:rsid w:val="00AC15CD"/>
    <w:rsid w:val="00AC183F"/>
    <w:rsid w:val="00AC31B7"/>
    <w:rsid w:val="00AC3801"/>
    <w:rsid w:val="00AC4424"/>
    <w:rsid w:val="00AC5B79"/>
    <w:rsid w:val="00AC6224"/>
    <w:rsid w:val="00AC63C7"/>
    <w:rsid w:val="00AC6CDE"/>
    <w:rsid w:val="00AC7577"/>
    <w:rsid w:val="00AC7772"/>
    <w:rsid w:val="00AC7988"/>
    <w:rsid w:val="00AD0A89"/>
    <w:rsid w:val="00AD0ACC"/>
    <w:rsid w:val="00AD12A7"/>
    <w:rsid w:val="00AD1B5A"/>
    <w:rsid w:val="00AD21B7"/>
    <w:rsid w:val="00AD41E7"/>
    <w:rsid w:val="00AD53D1"/>
    <w:rsid w:val="00AD6DF1"/>
    <w:rsid w:val="00AD77E1"/>
    <w:rsid w:val="00AD7DE0"/>
    <w:rsid w:val="00AE02C3"/>
    <w:rsid w:val="00AE0E81"/>
    <w:rsid w:val="00AE2292"/>
    <w:rsid w:val="00AE29A5"/>
    <w:rsid w:val="00AF0095"/>
    <w:rsid w:val="00AF133E"/>
    <w:rsid w:val="00AF1543"/>
    <w:rsid w:val="00AF199B"/>
    <w:rsid w:val="00AF2268"/>
    <w:rsid w:val="00AF2971"/>
    <w:rsid w:val="00AF29B4"/>
    <w:rsid w:val="00AF4BC9"/>
    <w:rsid w:val="00AF60A3"/>
    <w:rsid w:val="00AF6825"/>
    <w:rsid w:val="00B023ED"/>
    <w:rsid w:val="00B0249A"/>
    <w:rsid w:val="00B02C0A"/>
    <w:rsid w:val="00B038DC"/>
    <w:rsid w:val="00B05A37"/>
    <w:rsid w:val="00B06C7E"/>
    <w:rsid w:val="00B10C82"/>
    <w:rsid w:val="00B1153C"/>
    <w:rsid w:val="00B1255A"/>
    <w:rsid w:val="00B14847"/>
    <w:rsid w:val="00B1524E"/>
    <w:rsid w:val="00B17D3A"/>
    <w:rsid w:val="00B20F73"/>
    <w:rsid w:val="00B20FEB"/>
    <w:rsid w:val="00B215AC"/>
    <w:rsid w:val="00B22E1B"/>
    <w:rsid w:val="00B22E8A"/>
    <w:rsid w:val="00B22F98"/>
    <w:rsid w:val="00B23796"/>
    <w:rsid w:val="00B24411"/>
    <w:rsid w:val="00B24437"/>
    <w:rsid w:val="00B25393"/>
    <w:rsid w:val="00B2561C"/>
    <w:rsid w:val="00B2565D"/>
    <w:rsid w:val="00B25F4B"/>
    <w:rsid w:val="00B3000E"/>
    <w:rsid w:val="00B304D5"/>
    <w:rsid w:val="00B3226C"/>
    <w:rsid w:val="00B33945"/>
    <w:rsid w:val="00B33B35"/>
    <w:rsid w:val="00B340E6"/>
    <w:rsid w:val="00B3696C"/>
    <w:rsid w:val="00B36982"/>
    <w:rsid w:val="00B37BBD"/>
    <w:rsid w:val="00B4138A"/>
    <w:rsid w:val="00B41DFA"/>
    <w:rsid w:val="00B422E8"/>
    <w:rsid w:val="00B425F3"/>
    <w:rsid w:val="00B42BDE"/>
    <w:rsid w:val="00B43026"/>
    <w:rsid w:val="00B43A27"/>
    <w:rsid w:val="00B443AD"/>
    <w:rsid w:val="00B46411"/>
    <w:rsid w:val="00B469E7"/>
    <w:rsid w:val="00B531B7"/>
    <w:rsid w:val="00B53D0E"/>
    <w:rsid w:val="00B53DB2"/>
    <w:rsid w:val="00B546C2"/>
    <w:rsid w:val="00B554FF"/>
    <w:rsid w:val="00B55E3B"/>
    <w:rsid w:val="00B561B9"/>
    <w:rsid w:val="00B56CC2"/>
    <w:rsid w:val="00B57099"/>
    <w:rsid w:val="00B600CE"/>
    <w:rsid w:val="00B60661"/>
    <w:rsid w:val="00B613EB"/>
    <w:rsid w:val="00B61B60"/>
    <w:rsid w:val="00B61FDD"/>
    <w:rsid w:val="00B622AC"/>
    <w:rsid w:val="00B62A20"/>
    <w:rsid w:val="00B6419E"/>
    <w:rsid w:val="00B654ED"/>
    <w:rsid w:val="00B6626A"/>
    <w:rsid w:val="00B67CAE"/>
    <w:rsid w:val="00B714F7"/>
    <w:rsid w:val="00B72801"/>
    <w:rsid w:val="00B73EAF"/>
    <w:rsid w:val="00B74784"/>
    <w:rsid w:val="00B74828"/>
    <w:rsid w:val="00B748CA"/>
    <w:rsid w:val="00B7510D"/>
    <w:rsid w:val="00B75361"/>
    <w:rsid w:val="00B7715D"/>
    <w:rsid w:val="00B808C1"/>
    <w:rsid w:val="00B81797"/>
    <w:rsid w:val="00B821FB"/>
    <w:rsid w:val="00B824B0"/>
    <w:rsid w:val="00B8321E"/>
    <w:rsid w:val="00B83851"/>
    <w:rsid w:val="00B8442F"/>
    <w:rsid w:val="00B865DC"/>
    <w:rsid w:val="00B86EC1"/>
    <w:rsid w:val="00B905E1"/>
    <w:rsid w:val="00B928A5"/>
    <w:rsid w:val="00B92A81"/>
    <w:rsid w:val="00B971D8"/>
    <w:rsid w:val="00B971F9"/>
    <w:rsid w:val="00BA2899"/>
    <w:rsid w:val="00BA3C46"/>
    <w:rsid w:val="00BA5113"/>
    <w:rsid w:val="00BA60A1"/>
    <w:rsid w:val="00BA6FBB"/>
    <w:rsid w:val="00BB0014"/>
    <w:rsid w:val="00BB0B38"/>
    <w:rsid w:val="00BB1393"/>
    <w:rsid w:val="00BB282C"/>
    <w:rsid w:val="00BB394C"/>
    <w:rsid w:val="00BB42C9"/>
    <w:rsid w:val="00BB46C3"/>
    <w:rsid w:val="00BB48B2"/>
    <w:rsid w:val="00BB58FD"/>
    <w:rsid w:val="00BB5E4D"/>
    <w:rsid w:val="00BB6C54"/>
    <w:rsid w:val="00BB73EC"/>
    <w:rsid w:val="00BC08DF"/>
    <w:rsid w:val="00BC10C7"/>
    <w:rsid w:val="00BC2A5D"/>
    <w:rsid w:val="00BC2F1B"/>
    <w:rsid w:val="00BC30E7"/>
    <w:rsid w:val="00BC3AA7"/>
    <w:rsid w:val="00BC42AA"/>
    <w:rsid w:val="00BC45D2"/>
    <w:rsid w:val="00BC46CC"/>
    <w:rsid w:val="00BC57A0"/>
    <w:rsid w:val="00BC6199"/>
    <w:rsid w:val="00BC6563"/>
    <w:rsid w:val="00BC6BC9"/>
    <w:rsid w:val="00BC7F66"/>
    <w:rsid w:val="00BD0A24"/>
    <w:rsid w:val="00BD0E5F"/>
    <w:rsid w:val="00BD1F56"/>
    <w:rsid w:val="00BD2344"/>
    <w:rsid w:val="00BD27CE"/>
    <w:rsid w:val="00BD3ADD"/>
    <w:rsid w:val="00BD5B1C"/>
    <w:rsid w:val="00BD774D"/>
    <w:rsid w:val="00BD7D7C"/>
    <w:rsid w:val="00BE0212"/>
    <w:rsid w:val="00BE0C39"/>
    <w:rsid w:val="00BE23CF"/>
    <w:rsid w:val="00BE284B"/>
    <w:rsid w:val="00BE4CD3"/>
    <w:rsid w:val="00BE596F"/>
    <w:rsid w:val="00BE5AF7"/>
    <w:rsid w:val="00BE5B98"/>
    <w:rsid w:val="00BE6975"/>
    <w:rsid w:val="00BE7772"/>
    <w:rsid w:val="00BF07B6"/>
    <w:rsid w:val="00BF11CB"/>
    <w:rsid w:val="00BF13F7"/>
    <w:rsid w:val="00BF204E"/>
    <w:rsid w:val="00BF2438"/>
    <w:rsid w:val="00BF3310"/>
    <w:rsid w:val="00BF3D82"/>
    <w:rsid w:val="00BF406F"/>
    <w:rsid w:val="00BF42FE"/>
    <w:rsid w:val="00BF5558"/>
    <w:rsid w:val="00BF7166"/>
    <w:rsid w:val="00BF71F7"/>
    <w:rsid w:val="00C0007B"/>
    <w:rsid w:val="00C00546"/>
    <w:rsid w:val="00C00684"/>
    <w:rsid w:val="00C008E3"/>
    <w:rsid w:val="00C01208"/>
    <w:rsid w:val="00C015F1"/>
    <w:rsid w:val="00C0173E"/>
    <w:rsid w:val="00C023EB"/>
    <w:rsid w:val="00C03F6B"/>
    <w:rsid w:val="00C0434D"/>
    <w:rsid w:val="00C04719"/>
    <w:rsid w:val="00C04F85"/>
    <w:rsid w:val="00C0671A"/>
    <w:rsid w:val="00C104C4"/>
    <w:rsid w:val="00C10828"/>
    <w:rsid w:val="00C10BCB"/>
    <w:rsid w:val="00C11321"/>
    <w:rsid w:val="00C11393"/>
    <w:rsid w:val="00C1259B"/>
    <w:rsid w:val="00C14187"/>
    <w:rsid w:val="00C1473E"/>
    <w:rsid w:val="00C14CA9"/>
    <w:rsid w:val="00C161B4"/>
    <w:rsid w:val="00C175D3"/>
    <w:rsid w:val="00C17C8C"/>
    <w:rsid w:val="00C20363"/>
    <w:rsid w:val="00C20669"/>
    <w:rsid w:val="00C21672"/>
    <w:rsid w:val="00C21A85"/>
    <w:rsid w:val="00C21C7B"/>
    <w:rsid w:val="00C22185"/>
    <w:rsid w:val="00C228E8"/>
    <w:rsid w:val="00C228E9"/>
    <w:rsid w:val="00C23BE4"/>
    <w:rsid w:val="00C24C32"/>
    <w:rsid w:val="00C2590C"/>
    <w:rsid w:val="00C2709E"/>
    <w:rsid w:val="00C30215"/>
    <w:rsid w:val="00C30286"/>
    <w:rsid w:val="00C31759"/>
    <w:rsid w:val="00C32C70"/>
    <w:rsid w:val="00C330CD"/>
    <w:rsid w:val="00C341BF"/>
    <w:rsid w:val="00C3445B"/>
    <w:rsid w:val="00C35DFF"/>
    <w:rsid w:val="00C36A70"/>
    <w:rsid w:val="00C36E95"/>
    <w:rsid w:val="00C37378"/>
    <w:rsid w:val="00C3747F"/>
    <w:rsid w:val="00C40C52"/>
    <w:rsid w:val="00C42BB7"/>
    <w:rsid w:val="00C432F0"/>
    <w:rsid w:val="00C43887"/>
    <w:rsid w:val="00C43974"/>
    <w:rsid w:val="00C44A02"/>
    <w:rsid w:val="00C4584C"/>
    <w:rsid w:val="00C46B29"/>
    <w:rsid w:val="00C47B3C"/>
    <w:rsid w:val="00C50395"/>
    <w:rsid w:val="00C50830"/>
    <w:rsid w:val="00C50ADB"/>
    <w:rsid w:val="00C52D06"/>
    <w:rsid w:val="00C52F11"/>
    <w:rsid w:val="00C52F35"/>
    <w:rsid w:val="00C54AAC"/>
    <w:rsid w:val="00C557E8"/>
    <w:rsid w:val="00C560A2"/>
    <w:rsid w:val="00C566E1"/>
    <w:rsid w:val="00C57321"/>
    <w:rsid w:val="00C574BB"/>
    <w:rsid w:val="00C60FC8"/>
    <w:rsid w:val="00C62090"/>
    <w:rsid w:val="00C622A3"/>
    <w:rsid w:val="00C63D8B"/>
    <w:rsid w:val="00C6417B"/>
    <w:rsid w:val="00C645DC"/>
    <w:rsid w:val="00C65BF2"/>
    <w:rsid w:val="00C65DC9"/>
    <w:rsid w:val="00C66449"/>
    <w:rsid w:val="00C670FF"/>
    <w:rsid w:val="00C67542"/>
    <w:rsid w:val="00C67582"/>
    <w:rsid w:val="00C67807"/>
    <w:rsid w:val="00C7053F"/>
    <w:rsid w:val="00C70A5A"/>
    <w:rsid w:val="00C71A07"/>
    <w:rsid w:val="00C720D9"/>
    <w:rsid w:val="00C72AEB"/>
    <w:rsid w:val="00C72E2D"/>
    <w:rsid w:val="00C72F5C"/>
    <w:rsid w:val="00C735AA"/>
    <w:rsid w:val="00C74486"/>
    <w:rsid w:val="00C74CC0"/>
    <w:rsid w:val="00C75627"/>
    <w:rsid w:val="00C77467"/>
    <w:rsid w:val="00C77C49"/>
    <w:rsid w:val="00C8033C"/>
    <w:rsid w:val="00C81634"/>
    <w:rsid w:val="00C81BF2"/>
    <w:rsid w:val="00C826D5"/>
    <w:rsid w:val="00C83575"/>
    <w:rsid w:val="00C83D27"/>
    <w:rsid w:val="00C84199"/>
    <w:rsid w:val="00C8589F"/>
    <w:rsid w:val="00C865C5"/>
    <w:rsid w:val="00C86A87"/>
    <w:rsid w:val="00C87133"/>
    <w:rsid w:val="00C8767A"/>
    <w:rsid w:val="00C904C4"/>
    <w:rsid w:val="00C90A29"/>
    <w:rsid w:val="00C910B5"/>
    <w:rsid w:val="00C91A24"/>
    <w:rsid w:val="00C921E0"/>
    <w:rsid w:val="00C92AC0"/>
    <w:rsid w:val="00C92DC0"/>
    <w:rsid w:val="00C92DED"/>
    <w:rsid w:val="00C93308"/>
    <w:rsid w:val="00C95F0E"/>
    <w:rsid w:val="00C96BD0"/>
    <w:rsid w:val="00C96E7C"/>
    <w:rsid w:val="00CA12BB"/>
    <w:rsid w:val="00CA130E"/>
    <w:rsid w:val="00CA1E59"/>
    <w:rsid w:val="00CA23F7"/>
    <w:rsid w:val="00CA2C7A"/>
    <w:rsid w:val="00CA3117"/>
    <w:rsid w:val="00CA326E"/>
    <w:rsid w:val="00CA34A8"/>
    <w:rsid w:val="00CA3728"/>
    <w:rsid w:val="00CA38F7"/>
    <w:rsid w:val="00CA3923"/>
    <w:rsid w:val="00CA398D"/>
    <w:rsid w:val="00CA3AFB"/>
    <w:rsid w:val="00CA41D1"/>
    <w:rsid w:val="00CA479E"/>
    <w:rsid w:val="00CA4E87"/>
    <w:rsid w:val="00CA537D"/>
    <w:rsid w:val="00CA57A7"/>
    <w:rsid w:val="00CA606F"/>
    <w:rsid w:val="00CB27B9"/>
    <w:rsid w:val="00CB3531"/>
    <w:rsid w:val="00CB3D2B"/>
    <w:rsid w:val="00CB43F8"/>
    <w:rsid w:val="00CB4E91"/>
    <w:rsid w:val="00CB529E"/>
    <w:rsid w:val="00CB56CB"/>
    <w:rsid w:val="00CB6928"/>
    <w:rsid w:val="00CB6D0F"/>
    <w:rsid w:val="00CB73EA"/>
    <w:rsid w:val="00CB78F0"/>
    <w:rsid w:val="00CB7C28"/>
    <w:rsid w:val="00CC0997"/>
    <w:rsid w:val="00CC1821"/>
    <w:rsid w:val="00CC2E2A"/>
    <w:rsid w:val="00CC3135"/>
    <w:rsid w:val="00CC4936"/>
    <w:rsid w:val="00CC643E"/>
    <w:rsid w:val="00CC6982"/>
    <w:rsid w:val="00CC7BF5"/>
    <w:rsid w:val="00CD1EFB"/>
    <w:rsid w:val="00CD3257"/>
    <w:rsid w:val="00CD4410"/>
    <w:rsid w:val="00CD7382"/>
    <w:rsid w:val="00CE02F4"/>
    <w:rsid w:val="00CE1704"/>
    <w:rsid w:val="00CE27C5"/>
    <w:rsid w:val="00CE2BAF"/>
    <w:rsid w:val="00CE384B"/>
    <w:rsid w:val="00CE4226"/>
    <w:rsid w:val="00CE5623"/>
    <w:rsid w:val="00CE57C6"/>
    <w:rsid w:val="00CE67DA"/>
    <w:rsid w:val="00CF0A6D"/>
    <w:rsid w:val="00CF0B5D"/>
    <w:rsid w:val="00CF0E4E"/>
    <w:rsid w:val="00CF10DE"/>
    <w:rsid w:val="00CF14B6"/>
    <w:rsid w:val="00CF226A"/>
    <w:rsid w:val="00CF2A1B"/>
    <w:rsid w:val="00CF308B"/>
    <w:rsid w:val="00CF3864"/>
    <w:rsid w:val="00CF3CEE"/>
    <w:rsid w:val="00CF4CA5"/>
    <w:rsid w:val="00CF5CB4"/>
    <w:rsid w:val="00CF615E"/>
    <w:rsid w:val="00CF647F"/>
    <w:rsid w:val="00CF65FC"/>
    <w:rsid w:val="00CF7A6B"/>
    <w:rsid w:val="00D00301"/>
    <w:rsid w:val="00D01328"/>
    <w:rsid w:val="00D01D44"/>
    <w:rsid w:val="00D01FE3"/>
    <w:rsid w:val="00D02E49"/>
    <w:rsid w:val="00D03550"/>
    <w:rsid w:val="00D03B19"/>
    <w:rsid w:val="00D03EA6"/>
    <w:rsid w:val="00D04A32"/>
    <w:rsid w:val="00D04B22"/>
    <w:rsid w:val="00D06266"/>
    <w:rsid w:val="00D07550"/>
    <w:rsid w:val="00D076D5"/>
    <w:rsid w:val="00D07A22"/>
    <w:rsid w:val="00D07B05"/>
    <w:rsid w:val="00D07D2B"/>
    <w:rsid w:val="00D10151"/>
    <w:rsid w:val="00D108F6"/>
    <w:rsid w:val="00D12907"/>
    <w:rsid w:val="00D12DB3"/>
    <w:rsid w:val="00D1348A"/>
    <w:rsid w:val="00D13652"/>
    <w:rsid w:val="00D15E71"/>
    <w:rsid w:val="00D160D8"/>
    <w:rsid w:val="00D161C4"/>
    <w:rsid w:val="00D16390"/>
    <w:rsid w:val="00D167AC"/>
    <w:rsid w:val="00D170F6"/>
    <w:rsid w:val="00D177FB"/>
    <w:rsid w:val="00D20286"/>
    <w:rsid w:val="00D204C9"/>
    <w:rsid w:val="00D206BB"/>
    <w:rsid w:val="00D20A38"/>
    <w:rsid w:val="00D22BDB"/>
    <w:rsid w:val="00D22D34"/>
    <w:rsid w:val="00D2302C"/>
    <w:rsid w:val="00D25999"/>
    <w:rsid w:val="00D2614F"/>
    <w:rsid w:val="00D26658"/>
    <w:rsid w:val="00D26F6F"/>
    <w:rsid w:val="00D2737B"/>
    <w:rsid w:val="00D27B35"/>
    <w:rsid w:val="00D27C2D"/>
    <w:rsid w:val="00D303C5"/>
    <w:rsid w:val="00D327C3"/>
    <w:rsid w:val="00D333CB"/>
    <w:rsid w:val="00D3424F"/>
    <w:rsid w:val="00D345BC"/>
    <w:rsid w:val="00D346CF"/>
    <w:rsid w:val="00D349AA"/>
    <w:rsid w:val="00D358C8"/>
    <w:rsid w:val="00D35BE2"/>
    <w:rsid w:val="00D36AF7"/>
    <w:rsid w:val="00D3718E"/>
    <w:rsid w:val="00D404FD"/>
    <w:rsid w:val="00D4101F"/>
    <w:rsid w:val="00D430B0"/>
    <w:rsid w:val="00D44EA2"/>
    <w:rsid w:val="00D456F9"/>
    <w:rsid w:val="00D470B8"/>
    <w:rsid w:val="00D470F8"/>
    <w:rsid w:val="00D50F3B"/>
    <w:rsid w:val="00D51ECD"/>
    <w:rsid w:val="00D527BD"/>
    <w:rsid w:val="00D5427D"/>
    <w:rsid w:val="00D5454B"/>
    <w:rsid w:val="00D55745"/>
    <w:rsid w:val="00D557C1"/>
    <w:rsid w:val="00D5593A"/>
    <w:rsid w:val="00D55ADE"/>
    <w:rsid w:val="00D56055"/>
    <w:rsid w:val="00D562B5"/>
    <w:rsid w:val="00D564E1"/>
    <w:rsid w:val="00D57657"/>
    <w:rsid w:val="00D577B8"/>
    <w:rsid w:val="00D63303"/>
    <w:rsid w:val="00D63949"/>
    <w:rsid w:val="00D64B95"/>
    <w:rsid w:val="00D64D52"/>
    <w:rsid w:val="00D659D9"/>
    <w:rsid w:val="00D65C1E"/>
    <w:rsid w:val="00D668A5"/>
    <w:rsid w:val="00D7247B"/>
    <w:rsid w:val="00D725C8"/>
    <w:rsid w:val="00D72613"/>
    <w:rsid w:val="00D73432"/>
    <w:rsid w:val="00D7361E"/>
    <w:rsid w:val="00D742CB"/>
    <w:rsid w:val="00D74E82"/>
    <w:rsid w:val="00D74FA3"/>
    <w:rsid w:val="00D76561"/>
    <w:rsid w:val="00D76704"/>
    <w:rsid w:val="00D778B7"/>
    <w:rsid w:val="00D77CEA"/>
    <w:rsid w:val="00D80F7A"/>
    <w:rsid w:val="00D81255"/>
    <w:rsid w:val="00D81359"/>
    <w:rsid w:val="00D8184D"/>
    <w:rsid w:val="00D8454E"/>
    <w:rsid w:val="00D84F27"/>
    <w:rsid w:val="00D855ED"/>
    <w:rsid w:val="00D85A4C"/>
    <w:rsid w:val="00D86AF1"/>
    <w:rsid w:val="00D9027F"/>
    <w:rsid w:val="00D912B2"/>
    <w:rsid w:val="00D91A56"/>
    <w:rsid w:val="00D92082"/>
    <w:rsid w:val="00D92B3E"/>
    <w:rsid w:val="00D942DD"/>
    <w:rsid w:val="00D960A3"/>
    <w:rsid w:val="00D976EC"/>
    <w:rsid w:val="00D97C59"/>
    <w:rsid w:val="00D97D2B"/>
    <w:rsid w:val="00DA0AEE"/>
    <w:rsid w:val="00DA1F05"/>
    <w:rsid w:val="00DA2314"/>
    <w:rsid w:val="00DA262F"/>
    <w:rsid w:val="00DA2B22"/>
    <w:rsid w:val="00DA2C0E"/>
    <w:rsid w:val="00DA2E32"/>
    <w:rsid w:val="00DA33FD"/>
    <w:rsid w:val="00DA389D"/>
    <w:rsid w:val="00DA443A"/>
    <w:rsid w:val="00DA4FCF"/>
    <w:rsid w:val="00DA61A5"/>
    <w:rsid w:val="00DA6A88"/>
    <w:rsid w:val="00DA71B9"/>
    <w:rsid w:val="00DA76C9"/>
    <w:rsid w:val="00DB0D1A"/>
    <w:rsid w:val="00DB0F4A"/>
    <w:rsid w:val="00DB17CA"/>
    <w:rsid w:val="00DB27A1"/>
    <w:rsid w:val="00DB2824"/>
    <w:rsid w:val="00DB2DFA"/>
    <w:rsid w:val="00DB3F13"/>
    <w:rsid w:val="00DB4188"/>
    <w:rsid w:val="00DB4B10"/>
    <w:rsid w:val="00DB4E2F"/>
    <w:rsid w:val="00DB50FC"/>
    <w:rsid w:val="00DB5369"/>
    <w:rsid w:val="00DB6D1B"/>
    <w:rsid w:val="00DB6E87"/>
    <w:rsid w:val="00DB7006"/>
    <w:rsid w:val="00DB7783"/>
    <w:rsid w:val="00DB7FC4"/>
    <w:rsid w:val="00DC36FC"/>
    <w:rsid w:val="00DC4256"/>
    <w:rsid w:val="00DC435D"/>
    <w:rsid w:val="00DC453E"/>
    <w:rsid w:val="00DC4E6A"/>
    <w:rsid w:val="00DC4EA5"/>
    <w:rsid w:val="00DC5120"/>
    <w:rsid w:val="00DC5980"/>
    <w:rsid w:val="00DC6361"/>
    <w:rsid w:val="00DC6D9F"/>
    <w:rsid w:val="00DC706A"/>
    <w:rsid w:val="00DC70CA"/>
    <w:rsid w:val="00DC74FC"/>
    <w:rsid w:val="00DD0162"/>
    <w:rsid w:val="00DD0797"/>
    <w:rsid w:val="00DD13CD"/>
    <w:rsid w:val="00DD181E"/>
    <w:rsid w:val="00DD2093"/>
    <w:rsid w:val="00DD28AE"/>
    <w:rsid w:val="00DD46CF"/>
    <w:rsid w:val="00DD579A"/>
    <w:rsid w:val="00DD5DEF"/>
    <w:rsid w:val="00DD6CB0"/>
    <w:rsid w:val="00DD6DA4"/>
    <w:rsid w:val="00DD79F2"/>
    <w:rsid w:val="00DD7AD7"/>
    <w:rsid w:val="00DD7B2A"/>
    <w:rsid w:val="00DD7EEF"/>
    <w:rsid w:val="00DE01D2"/>
    <w:rsid w:val="00DE040C"/>
    <w:rsid w:val="00DE0F91"/>
    <w:rsid w:val="00DE10E2"/>
    <w:rsid w:val="00DE5259"/>
    <w:rsid w:val="00DE5E70"/>
    <w:rsid w:val="00DE7212"/>
    <w:rsid w:val="00DE78DD"/>
    <w:rsid w:val="00DE7F87"/>
    <w:rsid w:val="00DF06FF"/>
    <w:rsid w:val="00DF09A0"/>
    <w:rsid w:val="00DF1B83"/>
    <w:rsid w:val="00DF1FC4"/>
    <w:rsid w:val="00DF2A39"/>
    <w:rsid w:val="00DF2B01"/>
    <w:rsid w:val="00DF3567"/>
    <w:rsid w:val="00DF36B9"/>
    <w:rsid w:val="00DF4351"/>
    <w:rsid w:val="00DF4FF4"/>
    <w:rsid w:val="00DF53AA"/>
    <w:rsid w:val="00DF5939"/>
    <w:rsid w:val="00DF5E2D"/>
    <w:rsid w:val="00DF5FF1"/>
    <w:rsid w:val="00DF616D"/>
    <w:rsid w:val="00DF67EF"/>
    <w:rsid w:val="00E000B6"/>
    <w:rsid w:val="00E000F1"/>
    <w:rsid w:val="00E00195"/>
    <w:rsid w:val="00E00225"/>
    <w:rsid w:val="00E002A3"/>
    <w:rsid w:val="00E00CCE"/>
    <w:rsid w:val="00E012A4"/>
    <w:rsid w:val="00E012C9"/>
    <w:rsid w:val="00E0161B"/>
    <w:rsid w:val="00E02BBE"/>
    <w:rsid w:val="00E04913"/>
    <w:rsid w:val="00E0493B"/>
    <w:rsid w:val="00E061DC"/>
    <w:rsid w:val="00E0784E"/>
    <w:rsid w:val="00E115C6"/>
    <w:rsid w:val="00E12C03"/>
    <w:rsid w:val="00E12DF2"/>
    <w:rsid w:val="00E12F03"/>
    <w:rsid w:val="00E13815"/>
    <w:rsid w:val="00E14431"/>
    <w:rsid w:val="00E145F1"/>
    <w:rsid w:val="00E14C39"/>
    <w:rsid w:val="00E14C60"/>
    <w:rsid w:val="00E14DD0"/>
    <w:rsid w:val="00E15AC9"/>
    <w:rsid w:val="00E15E83"/>
    <w:rsid w:val="00E16638"/>
    <w:rsid w:val="00E16720"/>
    <w:rsid w:val="00E2018E"/>
    <w:rsid w:val="00E204EF"/>
    <w:rsid w:val="00E20857"/>
    <w:rsid w:val="00E24D92"/>
    <w:rsid w:val="00E24EEA"/>
    <w:rsid w:val="00E257C5"/>
    <w:rsid w:val="00E3001C"/>
    <w:rsid w:val="00E301CA"/>
    <w:rsid w:val="00E30B07"/>
    <w:rsid w:val="00E3154F"/>
    <w:rsid w:val="00E321B2"/>
    <w:rsid w:val="00E3287D"/>
    <w:rsid w:val="00E32886"/>
    <w:rsid w:val="00E34F6C"/>
    <w:rsid w:val="00E35CF4"/>
    <w:rsid w:val="00E364DC"/>
    <w:rsid w:val="00E36ABD"/>
    <w:rsid w:val="00E371AB"/>
    <w:rsid w:val="00E3793C"/>
    <w:rsid w:val="00E404AB"/>
    <w:rsid w:val="00E41518"/>
    <w:rsid w:val="00E419D4"/>
    <w:rsid w:val="00E425E5"/>
    <w:rsid w:val="00E436D0"/>
    <w:rsid w:val="00E4598F"/>
    <w:rsid w:val="00E45F7D"/>
    <w:rsid w:val="00E46198"/>
    <w:rsid w:val="00E46828"/>
    <w:rsid w:val="00E46BCC"/>
    <w:rsid w:val="00E4749C"/>
    <w:rsid w:val="00E475F7"/>
    <w:rsid w:val="00E52C3F"/>
    <w:rsid w:val="00E55140"/>
    <w:rsid w:val="00E5525C"/>
    <w:rsid w:val="00E56D95"/>
    <w:rsid w:val="00E6283E"/>
    <w:rsid w:val="00E62841"/>
    <w:rsid w:val="00E6369E"/>
    <w:rsid w:val="00E6371E"/>
    <w:rsid w:val="00E65615"/>
    <w:rsid w:val="00E65857"/>
    <w:rsid w:val="00E65A3F"/>
    <w:rsid w:val="00E66306"/>
    <w:rsid w:val="00E6641B"/>
    <w:rsid w:val="00E66AF5"/>
    <w:rsid w:val="00E66B36"/>
    <w:rsid w:val="00E71282"/>
    <w:rsid w:val="00E71426"/>
    <w:rsid w:val="00E71887"/>
    <w:rsid w:val="00E72330"/>
    <w:rsid w:val="00E72BE6"/>
    <w:rsid w:val="00E73019"/>
    <w:rsid w:val="00E738D2"/>
    <w:rsid w:val="00E74752"/>
    <w:rsid w:val="00E754BC"/>
    <w:rsid w:val="00E7631E"/>
    <w:rsid w:val="00E76893"/>
    <w:rsid w:val="00E77A3E"/>
    <w:rsid w:val="00E77C27"/>
    <w:rsid w:val="00E8180B"/>
    <w:rsid w:val="00E81FDF"/>
    <w:rsid w:val="00E82399"/>
    <w:rsid w:val="00E82D39"/>
    <w:rsid w:val="00E8318E"/>
    <w:rsid w:val="00E835BC"/>
    <w:rsid w:val="00E84064"/>
    <w:rsid w:val="00E85365"/>
    <w:rsid w:val="00E87943"/>
    <w:rsid w:val="00E91C83"/>
    <w:rsid w:val="00E92540"/>
    <w:rsid w:val="00E94BEB"/>
    <w:rsid w:val="00E95AAA"/>
    <w:rsid w:val="00E95E43"/>
    <w:rsid w:val="00E96B31"/>
    <w:rsid w:val="00E97365"/>
    <w:rsid w:val="00EA086C"/>
    <w:rsid w:val="00EA1AA1"/>
    <w:rsid w:val="00EA26BB"/>
    <w:rsid w:val="00EA314C"/>
    <w:rsid w:val="00EA36F1"/>
    <w:rsid w:val="00EA413B"/>
    <w:rsid w:val="00EA5209"/>
    <w:rsid w:val="00EA5EB0"/>
    <w:rsid w:val="00EB1A82"/>
    <w:rsid w:val="00EB1C45"/>
    <w:rsid w:val="00EB1E9B"/>
    <w:rsid w:val="00EB2949"/>
    <w:rsid w:val="00EB2A2C"/>
    <w:rsid w:val="00EB2C41"/>
    <w:rsid w:val="00EB3827"/>
    <w:rsid w:val="00EB470F"/>
    <w:rsid w:val="00EB4799"/>
    <w:rsid w:val="00EB5897"/>
    <w:rsid w:val="00EB6B46"/>
    <w:rsid w:val="00EB6B58"/>
    <w:rsid w:val="00EB70C1"/>
    <w:rsid w:val="00EB76FD"/>
    <w:rsid w:val="00EC0CE0"/>
    <w:rsid w:val="00EC0D94"/>
    <w:rsid w:val="00EC120A"/>
    <w:rsid w:val="00EC26B0"/>
    <w:rsid w:val="00EC31A3"/>
    <w:rsid w:val="00EC36FF"/>
    <w:rsid w:val="00EC63BA"/>
    <w:rsid w:val="00ED20B6"/>
    <w:rsid w:val="00ED2483"/>
    <w:rsid w:val="00ED2911"/>
    <w:rsid w:val="00ED2EB5"/>
    <w:rsid w:val="00ED3D01"/>
    <w:rsid w:val="00ED3DCE"/>
    <w:rsid w:val="00ED44DD"/>
    <w:rsid w:val="00EE1813"/>
    <w:rsid w:val="00EE2FFF"/>
    <w:rsid w:val="00EE3025"/>
    <w:rsid w:val="00EE4085"/>
    <w:rsid w:val="00EE48D4"/>
    <w:rsid w:val="00EE4B89"/>
    <w:rsid w:val="00EE4C87"/>
    <w:rsid w:val="00EE4DDB"/>
    <w:rsid w:val="00EE6DC8"/>
    <w:rsid w:val="00EF01E1"/>
    <w:rsid w:val="00EF0D45"/>
    <w:rsid w:val="00EF154A"/>
    <w:rsid w:val="00EF1A6F"/>
    <w:rsid w:val="00EF260F"/>
    <w:rsid w:val="00EF2D2B"/>
    <w:rsid w:val="00EF3525"/>
    <w:rsid w:val="00EF3A3F"/>
    <w:rsid w:val="00EF3B23"/>
    <w:rsid w:val="00EF3EB9"/>
    <w:rsid w:val="00EF6DB2"/>
    <w:rsid w:val="00EF70D1"/>
    <w:rsid w:val="00EF7280"/>
    <w:rsid w:val="00EF74D7"/>
    <w:rsid w:val="00EF7B86"/>
    <w:rsid w:val="00EF7F30"/>
    <w:rsid w:val="00F00E2E"/>
    <w:rsid w:val="00F02024"/>
    <w:rsid w:val="00F03638"/>
    <w:rsid w:val="00F04053"/>
    <w:rsid w:val="00F04348"/>
    <w:rsid w:val="00F04723"/>
    <w:rsid w:val="00F05842"/>
    <w:rsid w:val="00F059E6"/>
    <w:rsid w:val="00F05C7B"/>
    <w:rsid w:val="00F060D8"/>
    <w:rsid w:val="00F073A1"/>
    <w:rsid w:val="00F10092"/>
    <w:rsid w:val="00F1213A"/>
    <w:rsid w:val="00F12576"/>
    <w:rsid w:val="00F12746"/>
    <w:rsid w:val="00F14C3F"/>
    <w:rsid w:val="00F153DD"/>
    <w:rsid w:val="00F155D8"/>
    <w:rsid w:val="00F158F9"/>
    <w:rsid w:val="00F16A7D"/>
    <w:rsid w:val="00F17A71"/>
    <w:rsid w:val="00F17B93"/>
    <w:rsid w:val="00F17C89"/>
    <w:rsid w:val="00F21792"/>
    <w:rsid w:val="00F21D8D"/>
    <w:rsid w:val="00F22393"/>
    <w:rsid w:val="00F230FD"/>
    <w:rsid w:val="00F23279"/>
    <w:rsid w:val="00F2330E"/>
    <w:rsid w:val="00F24CAC"/>
    <w:rsid w:val="00F24EAF"/>
    <w:rsid w:val="00F25097"/>
    <w:rsid w:val="00F26600"/>
    <w:rsid w:val="00F26896"/>
    <w:rsid w:val="00F275DC"/>
    <w:rsid w:val="00F306BF"/>
    <w:rsid w:val="00F320A0"/>
    <w:rsid w:val="00F329AC"/>
    <w:rsid w:val="00F32FE7"/>
    <w:rsid w:val="00F3310A"/>
    <w:rsid w:val="00F3351F"/>
    <w:rsid w:val="00F33607"/>
    <w:rsid w:val="00F343CC"/>
    <w:rsid w:val="00F34F13"/>
    <w:rsid w:val="00F37547"/>
    <w:rsid w:val="00F40570"/>
    <w:rsid w:val="00F40AF5"/>
    <w:rsid w:val="00F40F7C"/>
    <w:rsid w:val="00F411CA"/>
    <w:rsid w:val="00F41986"/>
    <w:rsid w:val="00F41BFD"/>
    <w:rsid w:val="00F43B63"/>
    <w:rsid w:val="00F43FC8"/>
    <w:rsid w:val="00F441D6"/>
    <w:rsid w:val="00F45AB2"/>
    <w:rsid w:val="00F4641A"/>
    <w:rsid w:val="00F4775F"/>
    <w:rsid w:val="00F478F1"/>
    <w:rsid w:val="00F502AF"/>
    <w:rsid w:val="00F5157D"/>
    <w:rsid w:val="00F51BD7"/>
    <w:rsid w:val="00F5269A"/>
    <w:rsid w:val="00F53636"/>
    <w:rsid w:val="00F5369F"/>
    <w:rsid w:val="00F54539"/>
    <w:rsid w:val="00F57808"/>
    <w:rsid w:val="00F5780A"/>
    <w:rsid w:val="00F57E8F"/>
    <w:rsid w:val="00F60DB0"/>
    <w:rsid w:val="00F61594"/>
    <w:rsid w:val="00F62B36"/>
    <w:rsid w:val="00F6301B"/>
    <w:rsid w:val="00F63516"/>
    <w:rsid w:val="00F63A41"/>
    <w:rsid w:val="00F63D4B"/>
    <w:rsid w:val="00F643C3"/>
    <w:rsid w:val="00F658B2"/>
    <w:rsid w:val="00F66110"/>
    <w:rsid w:val="00F6615C"/>
    <w:rsid w:val="00F675C6"/>
    <w:rsid w:val="00F67F2B"/>
    <w:rsid w:val="00F74584"/>
    <w:rsid w:val="00F7474D"/>
    <w:rsid w:val="00F74834"/>
    <w:rsid w:val="00F75678"/>
    <w:rsid w:val="00F76A2A"/>
    <w:rsid w:val="00F8031A"/>
    <w:rsid w:val="00F80C04"/>
    <w:rsid w:val="00F80FD7"/>
    <w:rsid w:val="00F827A5"/>
    <w:rsid w:val="00F827CB"/>
    <w:rsid w:val="00F83CA0"/>
    <w:rsid w:val="00F83F46"/>
    <w:rsid w:val="00F8448E"/>
    <w:rsid w:val="00F85EF6"/>
    <w:rsid w:val="00F8690A"/>
    <w:rsid w:val="00F86D1E"/>
    <w:rsid w:val="00F87B99"/>
    <w:rsid w:val="00F903A9"/>
    <w:rsid w:val="00F90632"/>
    <w:rsid w:val="00F9083D"/>
    <w:rsid w:val="00F9090E"/>
    <w:rsid w:val="00F91007"/>
    <w:rsid w:val="00F91FC7"/>
    <w:rsid w:val="00F931AC"/>
    <w:rsid w:val="00F933D3"/>
    <w:rsid w:val="00F937EA"/>
    <w:rsid w:val="00F944E0"/>
    <w:rsid w:val="00F94851"/>
    <w:rsid w:val="00F94CBE"/>
    <w:rsid w:val="00F955AC"/>
    <w:rsid w:val="00F95945"/>
    <w:rsid w:val="00F95DF9"/>
    <w:rsid w:val="00F96670"/>
    <w:rsid w:val="00F96B74"/>
    <w:rsid w:val="00FA0514"/>
    <w:rsid w:val="00FA168B"/>
    <w:rsid w:val="00FA2547"/>
    <w:rsid w:val="00FA255C"/>
    <w:rsid w:val="00FA3FB7"/>
    <w:rsid w:val="00FA5267"/>
    <w:rsid w:val="00FA5906"/>
    <w:rsid w:val="00FA6370"/>
    <w:rsid w:val="00FA65FE"/>
    <w:rsid w:val="00FA6930"/>
    <w:rsid w:val="00FA7101"/>
    <w:rsid w:val="00FB110E"/>
    <w:rsid w:val="00FB1286"/>
    <w:rsid w:val="00FB3EDF"/>
    <w:rsid w:val="00FB5A82"/>
    <w:rsid w:val="00FB5C38"/>
    <w:rsid w:val="00FB6202"/>
    <w:rsid w:val="00FC096D"/>
    <w:rsid w:val="00FC0D95"/>
    <w:rsid w:val="00FC4D89"/>
    <w:rsid w:val="00FC54E3"/>
    <w:rsid w:val="00FC5682"/>
    <w:rsid w:val="00FC6B15"/>
    <w:rsid w:val="00FC76BA"/>
    <w:rsid w:val="00FD0514"/>
    <w:rsid w:val="00FD1713"/>
    <w:rsid w:val="00FD1CFC"/>
    <w:rsid w:val="00FD200C"/>
    <w:rsid w:val="00FD2493"/>
    <w:rsid w:val="00FD3108"/>
    <w:rsid w:val="00FD3FD3"/>
    <w:rsid w:val="00FD4ADC"/>
    <w:rsid w:val="00FD5A26"/>
    <w:rsid w:val="00FD5BB2"/>
    <w:rsid w:val="00FE00C0"/>
    <w:rsid w:val="00FE03F2"/>
    <w:rsid w:val="00FE0F40"/>
    <w:rsid w:val="00FE36A5"/>
    <w:rsid w:val="00FE38E8"/>
    <w:rsid w:val="00FE44DE"/>
    <w:rsid w:val="00FE548F"/>
    <w:rsid w:val="00FE6802"/>
    <w:rsid w:val="00FE70F8"/>
    <w:rsid w:val="00FE7287"/>
    <w:rsid w:val="00FF1418"/>
    <w:rsid w:val="00FF1FAA"/>
    <w:rsid w:val="00FF2055"/>
    <w:rsid w:val="00FF35DC"/>
    <w:rsid w:val="00FF3CD4"/>
    <w:rsid w:val="00FF3F59"/>
    <w:rsid w:val="00FF5C0F"/>
    <w:rsid w:val="00FF5F7A"/>
    <w:rsid w:val="00FF6A11"/>
    <w:rsid w:val="00FF7AE6"/>
    <w:rsid w:val="00FF7B00"/>
    <w:rsid w:val="3E269B1B"/>
    <w:rsid w:val="669C9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289E2F3"/>
  <w15:docId w15:val="{656AC778-778D-894F-A53D-6381B0A6E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locked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83DD7"/>
    <w:pPr>
      <w:spacing w:line="288" w:lineRule="auto"/>
    </w:pPr>
    <w:rPr>
      <w:rFonts w:ascii="Arial" w:hAnsi="Arial"/>
      <w:sz w:val="20"/>
      <w:szCs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3E10FD"/>
    <w:pPr>
      <w:keepNext/>
      <w:numPr>
        <w:numId w:val="1"/>
      </w:numPr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9"/>
    <w:qFormat/>
    <w:rsid w:val="003E10FD"/>
    <w:pPr>
      <w:keepNext/>
      <w:numPr>
        <w:ilvl w:val="1"/>
        <w:numId w:val="1"/>
      </w:numPr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3E10FD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3E10FD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9"/>
    <w:qFormat/>
    <w:rsid w:val="003E10FD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3E10FD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 w:cs="Times New Roman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3E10FD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 w:cs="Times New Roman"/>
      <w:sz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3E10FD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 w:cs="Times New Roman"/>
      <w:i/>
      <w:iCs/>
      <w:sz w:val="24"/>
    </w:rPr>
  </w:style>
  <w:style w:type="paragraph" w:styleId="Nadpis9">
    <w:name w:val="heading 9"/>
    <w:basedOn w:val="Normln"/>
    <w:next w:val="Normln"/>
    <w:link w:val="Nadpis9Char"/>
    <w:uiPriority w:val="99"/>
    <w:qFormat/>
    <w:rsid w:val="003E10FD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 w:cs="Times New Roman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3E10FD"/>
    <w:rPr>
      <w:rFonts w:ascii="Cambria" w:hAnsi="Cambria"/>
      <w:b/>
      <w:kern w:val="32"/>
      <w:sz w:val="32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3E10FD"/>
    <w:rPr>
      <w:rFonts w:ascii="Cambria" w:hAnsi="Cambria"/>
      <w:b/>
      <w:i/>
      <w:sz w:val="28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3E10FD"/>
    <w:rPr>
      <w:rFonts w:ascii="Cambria" w:hAnsi="Cambria"/>
      <w:b/>
      <w:sz w:val="26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3E10FD"/>
    <w:rPr>
      <w:rFonts w:eastAsia="Times New Roman"/>
      <w:b/>
      <w:sz w:val="28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semiHidden/>
    <w:locked/>
    <w:rsid w:val="003E10FD"/>
    <w:rPr>
      <w:rFonts w:eastAsia="Times New Roman"/>
      <w:b/>
      <w:i/>
      <w:sz w:val="26"/>
      <w:lang w:eastAsia="en-US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3E10FD"/>
    <w:rPr>
      <w:rFonts w:eastAsia="Times New Roman"/>
      <w:b/>
      <w:sz w:val="22"/>
      <w:lang w:eastAsia="en-US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3E10FD"/>
    <w:rPr>
      <w:rFonts w:eastAsia="Times New Roman"/>
      <w:sz w:val="24"/>
      <w:lang w:eastAsia="en-US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3E10FD"/>
    <w:rPr>
      <w:rFonts w:eastAsia="Times New Roman"/>
      <w:i/>
      <w:sz w:val="24"/>
      <w:lang w:eastAsia="en-US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3E10FD"/>
    <w:rPr>
      <w:rFonts w:ascii="Cambria" w:hAnsi="Cambria"/>
      <w:sz w:val="22"/>
      <w:lang w:eastAsia="en-US"/>
    </w:rPr>
  </w:style>
  <w:style w:type="table" w:styleId="Mkatabulky">
    <w:name w:val="Table Grid"/>
    <w:basedOn w:val="Normlntabulka"/>
    <w:uiPriority w:val="99"/>
    <w:rsid w:val="00A94771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99"/>
    <w:qFormat/>
    <w:rsid w:val="00C67542"/>
    <w:pPr>
      <w:spacing w:after="200" w:line="276" w:lineRule="auto"/>
      <w:ind w:left="720"/>
      <w:contextualSpacing/>
    </w:pPr>
    <w:rPr>
      <w:rFonts w:cs="Times New Roman"/>
      <w:sz w:val="16"/>
      <w:szCs w:val="22"/>
    </w:rPr>
  </w:style>
  <w:style w:type="character" w:styleId="Hypertextovodkaz">
    <w:name w:val="Hyperlink"/>
    <w:basedOn w:val="Standardnpsmoodstavce"/>
    <w:uiPriority w:val="99"/>
    <w:rsid w:val="00AC4424"/>
    <w:rPr>
      <w:rFonts w:cs="Times New Roman"/>
      <w:color w:val="0000FF"/>
      <w:u w:val="single"/>
    </w:rPr>
  </w:style>
  <w:style w:type="paragraph" w:styleId="Zhlav">
    <w:name w:val="header"/>
    <w:basedOn w:val="Normln"/>
    <w:link w:val="ZhlavChar"/>
    <w:uiPriority w:val="99"/>
    <w:rsid w:val="00AC4424"/>
    <w:pPr>
      <w:tabs>
        <w:tab w:val="center" w:pos="4536"/>
        <w:tab w:val="right" w:pos="9072"/>
      </w:tabs>
      <w:spacing w:line="240" w:lineRule="auto"/>
    </w:pPr>
    <w:rPr>
      <w:rFonts w:cs="Times New Roman"/>
      <w:szCs w:val="20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AC4424"/>
    <w:rPr>
      <w:rFonts w:ascii="Arial" w:hAnsi="Arial"/>
      <w:sz w:val="20"/>
    </w:rPr>
  </w:style>
  <w:style w:type="paragraph" w:styleId="Zpat">
    <w:name w:val="footer"/>
    <w:basedOn w:val="Normln"/>
    <w:link w:val="ZpatChar"/>
    <w:uiPriority w:val="99"/>
    <w:rsid w:val="00AC4424"/>
    <w:pPr>
      <w:tabs>
        <w:tab w:val="center" w:pos="4536"/>
        <w:tab w:val="right" w:pos="9072"/>
      </w:tabs>
      <w:spacing w:line="240" w:lineRule="auto"/>
    </w:pPr>
    <w:rPr>
      <w:rFonts w:cs="Times New Roman"/>
      <w:szCs w:val="20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locked/>
    <w:rsid w:val="00AC4424"/>
    <w:rPr>
      <w:rFonts w:ascii="Arial" w:hAnsi="Arial"/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D7361E"/>
    <w:pPr>
      <w:spacing w:line="240" w:lineRule="auto"/>
    </w:pPr>
    <w:rPr>
      <w:rFonts w:ascii="Tahoma" w:hAnsi="Tahoma" w:cs="Times New Roman"/>
      <w:sz w:val="16"/>
      <w:szCs w:val="16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D7361E"/>
    <w:rPr>
      <w:rFonts w:ascii="Tahoma" w:hAnsi="Tahoma"/>
      <w:sz w:val="16"/>
    </w:rPr>
  </w:style>
  <w:style w:type="table" w:customStyle="1" w:styleId="Stednstnovn1zvraznn11">
    <w:name w:val="Střední stínování 1 – zvýraznění 11"/>
    <w:uiPriority w:val="99"/>
    <w:rsid w:val="00376727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Calibri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Calibri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D3DFEE"/>
      </w:tcPr>
    </w:tblStylePr>
    <w:tblStylePr w:type="band1Horz">
      <w:rPr>
        <w:rFonts w:cs="Calibri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Calibri"/>
      </w:rPr>
      <w:tblPr/>
      <w:tcPr>
        <w:tcBorders>
          <w:insideH w:val="nil"/>
          <w:insideV w:val="nil"/>
        </w:tcBorders>
      </w:tcPr>
    </w:tblStylePr>
  </w:style>
  <w:style w:type="table" w:styleId="Stednmka3zvraznn1">
    <w:name w:val="Medium Grid 3 Accent 1"/>
    <w:basedOn w:val="Normlntabulka"/>
    <w:uiPriority w:val="99"/>
    <w:rsid w:val="00376727"/>
    <w:rPr>
      <w:sz w:val="20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rFonts w:cs="Calibri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rFonts w:cs="Calibri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rFonts w:cs="Calibri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rFonts w:cs="Calibri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rPr>
        <w:rFonts w:cs="Calibri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rPr>
        <w:rFonts w:cs="Calibri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customStyle="1" w:styleId="Svtlseznamzvraznn11">
    <w:name w:val="Světlý seznam – zvýraznění 11"/>
    <w:uiPriority w:val="99"/>
    <w:rsid w:val="00376727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Calibri"/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/>
      </w:pPr>
      <w:rPr>
        <w:rFonts w:cs="Calibri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rPr>
        <w:rFonts w:cs="Calibri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styleId="Odkaznakoment">
    <w:name w:val="annotation reference"/>
    <w:basedOn w:val="Standardnpsmoodstavce"/>
    <w:uiPriority w:val="99"/>
    <w:semiHidden/>
    <w:rsid w:val="00442288"/>
    <w:rPr>
      <w:rFonts w:cs="Times New Roman"/>
      <w:sz w:val="16"/>
    </w:rPr>
  </w:style>
  <w:style w:type="paragraph" w:styleId="Textkomente">
    <w:name w:val="annotation text"/>
    <w:basedOn w:val="Normln"/>
    <w:link w:val="TextkomenteChar"/>
    <w:uiPriority w:val="99"/>
    <w:rsid w:val="00442288"/>
    <w:pPr>
      <w:spacing w:line="240" w:lineRule="auto"/>
    </w:pPr>
    <w:rPr>
      <w:rFonts w:cs="Times New Roman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locked/>
    <w:rsid w:val="00442288"/>
    <w:rPr>
      <w:rFonts w:ascii="Arial" w:hAnsi="Arial"/>
      <w:sz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44228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442288"/>
    <w:rPr>
      <w:rFonts w:ascii="Arial" w:hAnsi="Arial"/>
      <w:b/>
      <w:sz w:val="20"/>
    </w:rPr>
  </w:style>
  <w:style w:type="paragraph" w:styleId="Revize">
    <w:name w:val="Revision"/>
    <w:hidden/>
    <w:uiPriority w:val="99"/>
    <w:semiHidden/>
    <w:rsid w:val="00A441A2"/>
    <w:rPr>
      <w:rFonts w:ascii="Arial" w:hAnsi="Arial"/>
      <w:sz w:val="20"/>
      <w:szCs w:val="24"/>
      <w:lang w:eastAsia="en-US"/>
    </w:rPr>
  </w:style>
  <w:style w:type="character" w:customStyle="1" w:styleId="hps">
    <w:name w:val="hps"/>
    <w:uiPriority w:val="99"/>
    <w:rsid w:val="00A77811"/>
  </w:style>
  <w:style w:type="character" w:customStyle="1" w:styleId="UnresolvedMention1">
    <w:name w:val="Unresolved Mention1"/>
    <w:uiPriority w:val="99"/>
    <w:semiHidden/>
    <w:rsid w:val="00DD181E"/>
    <w:rPr>
      <w:color w:val="808080"/>
      <w:shd w:val="clear" w:color="auto" w:fill="E6E6E6"/>
    </w:rPr>
  </w:style>
  <w:style w:type="table" w:customStyle="1" w:styleId="Mkatabulky1">
    <w:name w:val="Mřížka tabulky1"/>
    <w:uiPriority w:val="99"/>
    <w:rsid w:val="00232876"/>
    <w:rPr>
      <w:rFonts w:cs="Times New Roman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katabulky2">
    <w:name w:val="Mřížka tabulky2"/>
    <w:uiPriority w:val="99"/>
    <w:rsid w:val="00A10869"/>
    <w:rPr>
      <w:rFonts w:cs="Times New Roman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katabulky3">
    <w:name w:val="Mřížka tabulky3"/>
    <w:uiPriority w:val="99"/>
    <w:rsid w:val="001C4E63"/>
    <w:rPr>
      <w:rFonts w:cs="Times New Roman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vyeenzmnka1">
    <w:name w:val="Nevyřešená zmínka1"/>
    <w:basedOn w:val="Standardnpsmoodstavce"/>
    <w:uiPriority w:val="99"/>
    <w:semiHidden/>
    <w:rsid w:val="007E22F9"/>
    <w:rPr>
      <w:rFonts w:cs="Times New Roman"/>
      <w:color w:val="605E5C"/>
      <w:shd w:val="clear" w:color="auto" w:fill="E1DFDD"/>
    </w:rPr>
  </w:style>
  <w:style w:type="paragraph" w:customStyle="1" w:styleId="Default">
    <w:name w:val="Default"/>
    <w:uiPriority w:val="99"/>
    <w:rsid w:val="002549E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AO1">
    <w:name w:val="AO(1)"/>
    <w:basedOn w:val="Normln"/>
    <w:next w:val="Normln"/>
    <w:uiPriority w:val="99"/>
    <w:rsid w:val="00474521"/>
    <w:pPr>
      <w:numPr>
        <w:numId w:val="4"/>
      </w:numPr>
      <w:tabs>
        <w:tab w:val="clear" w:pos="720"/>
      </w:tabs>
      <w:spacing w:before="240" w:line="260" w:lineRule="atLeast"/>
      <w:jc w:val="both"/>
    </w:pPr>
    <w:rPr>
      <w:rFonts w:ascii="Times New Roman" w:hAnsi="Times New Roman" w:cs="Times New Roman"/>
      <w:sz w:val="22"/>
      <w:szCs w:val="22"/>
      <w:lang w:val="en-GB"/>
    </w:rPr>
  </w:style>
  <w:style w:type="paragraph" w:customStyle="1" w:styleId="AOTitle">
    <w:name w:val="AOTitle"/>
    <w:basedOn w:val="Normln"/>
    <w:next w:val="Normln"/>
    <w:uiPriority w:val="99"/>
    <w:rsid w:val="00474521"/>
    <w:pPr>
      <w:spacing w:before="240" w:line="260" w:lineRule="atLeast"/>
      <w:jc w:val="center"/>
    </w:pPr>
    <w:rPr>
      <w:rFonts w:ascii="Times New Roman" w:hAnsi="Times New Roman" w:cs="Times New Roman"/>
      <w:b/>
      <w:caps/>
      <w:sz w:val="22"/>
      <w:szCs w:val="22"/>
      <w:lang w:val="en-GB"/>
    </w:rPr>
  </w:style>
  <w:style w:type="paragraph" w:customStyle="1" w:styleId="AONormal">
    <w:name w:val="AONormal"/>
    <w:uiPriority w:val="99"/>
    <w:rsid w:val="00474521"/>
    <w:pPr>
      <w:spacing w:line="260" w:lineRule="atLeast"/>
    </w:pPr>
    <w:rPr>
      <w:rFonts w:ascii="Times New Roman" w:hAnsi="Times New Roman" w:cs="Times New Roman"/>
      <w:lang w:val="en-GB" w:eastAsia="en-US"/>
    </w:rPr>
  </w:style>
  <w:style w:type="paragraph" w:customStyle="1" w:styleId="AODocTxt">
    <w:name w:val="AODocTxt"/>
    <w:basedOn w:val="Normln"/>
    <w:link w:val="AODocTxtChar"/>
    <w:uiPriority w:val="99"/>
    <w:rsid w:val="00474521"/>
    <w:pPr>
      <w:spacing w:before="240" w:line="260" w:lineRule="atLeast"/>
      <w:jc w:val="both"/>
    </w:pPr>
    <w:rPr>
      <w:rFonts w:ascii="Times New Roman" w:hAnsi="Times New Roman" w:cs="Times New Roman"/>
      <w:sz w:val="22"/>
      <w:szCs w:val="22"/>
      <w:lang w:val="en-GB"/>
    </w:rPr>
  </w:style>
  <w:style w:type="paragraph" w:customStyle="1" w:styleId="AOSignatory">
    <w:name w:val="AOSignatory"/>
    <w:basedOn w:val="Normln"/>
    <w:next w:val="AODocTxt"/>
    <w:uiPriority w:val="99"/>
    <w:rsid w:val="00474521"/>
    <w:pPr>
      <w:pageBreakBefore/>
      <w:spacing w:before="240" w:after="240" w:line="260" w:lineRule="atLeast"/>
      <w:jc w:val="center"/>
    </w:pPr>
    <w:rPr>
      <w:rFonts w:ascii="Times New Roman" w:hAnsi="Times New Roman" w:cs="Times New Roman"/>
      <w:b/>
      <w:caps/>
      <w:sz w:val="22"/>
      <w:szCs w:val="22"/>
      <w:lang w:val="en-GB"/>
    </w:rPr>
  </w:style>
  <w:style w:type="character" w:customStyle="1" w:styleId="AODocTxtChar">
    <w:name w:val="AODocTxt Char"/>
    <w:link w:val="AODocTxt"/>
    <w:uiPriority w:val="99"/>
    <w:locked/>
    <w:rsid w:val="00474521"/>
    <w:rPr>
      <w:rFonts w:ascii="Times New Roman" w:eastAsia="Times New Roman" w:hAnsi="Times New Roman"/>
      <w:sz w:val="22"/>
      <w:lang w:val="en-GB" w:eastAsia="en-US"/>
    </w:rPr>
  </w:style>
  <w:style w:type="paragraph" w:customStyle="1" w:styleId="AOHead1">
    <w:name w:val="AOHead1"/>
    <w:basedOn w:val="Normln"/>
    <w:next w:val="Normln"/>
    <w:link w:val="AOHead1Char"/>
    <w:uiPriority w:val="99"/>
    <w:rsid w:val="00474521"/>
    <w:pPr>
      <w:keepNext/>
      <w:numPr>
        <w:numId w:val="6"/>
      </w:numPr>
      <w:spacing w:before="240" w:line="260" w:lineRule="atLeast"/>
      <w:jc w:val="both"/>
      <w:outlineLvl w:val="0"/>
    </w:pPr>
    <w:rPr>
      <w:rFonts w:ascii="Times New Roman" w:hAnsi="Times New Roman" w:cs="Times New Roman"/>
      <w:b/>
      <w:caps/>
      <w:kern w:val="28"/>
      <w:sz w:val="22"/>
      <w:szCs w:val="22"/>
      <w:lang w:val="en-GB"/>
    </w:rPr>
  </w:style>
  <w:style w:type="paragraph" w:customStyle="1" w:styleId="AOHead2">
    <w:name w:val="AOHead2"/>
    <w:basedOn w:val="Normln"/>
    <w:next w:val="Normln"/>
    <w:link w:val="AOHead2Char"/>
    <w:uiPriority w:val="99"/>
    <w:rsid w:val="00474521"/>
    <w:pPr>
      <w:keepNext/>
      <w:numPr>
        <w:ilvl w:val="1"/>
        <w:numId w:val="6"/>
      </w:numPr>
      <w:spacing w:before="240" w:line="260" w:lineRule="atLeast"/>
      <w:jc w:val="both"/>
      <w:outlineLvl w:val="1"/>
    </w:pPr>
    <w:rPr>
      <w:rFonts w:ascii="Times New Roman" w:hAnsi="Times New Roman" w:cs="Times New Roman"/>
      <w:b/>
      <w:sz w:val="22"/>
      <w:szCs w:val="22"/>
      <w:lang w:val="en-GB"/>
    </w:rPr>
  </w:style>
  <w:style w:type="paragraph" w:customStyle="1" w:styleId="AOHead3">
    <w:name w:val="AOHead3"/>
    <w:basedOn w:val="Normln"/>
    <w:next w:val="Normln"/>
    <w:link w:val="AOHead3Char"/>
    <w:uiPriority w:val="99"/>
    <w:rsid w:val="00474521"/>
    <w:pPr>
      <w:numPr>
        <w:ilvl w:val="2"/>
        <w:numId w:val="6"/>
      </w:numPr>
      <w:spacing w:before="240" w:line="260" w:lineRule="atLeast"/>
      <w:jc w:val="both"/>
      <w:outlineLvl w:val="2"/>
    </w:pPr>
    <w:rPr>
      <w:rFonts w:ascii="Times New Roman" w:hAnsi="Times New Roman" w:cs="Times New Roman"/>
      <w:sz w:val="22"/>
      <w:szCs w:val="22"/>
      <w:lang w:val="en-GB"/>
    </w:rPr>
  </w:style>
  <w:style w:type="paragraph" w:customStyle="1" w:styleId="AOHead4">
    <w:name w:val="AOHead4"/>
    <w:basedOn w:val="Normln"/>
    <w:next w:val="Normln"/>
    <w:link w:val="AOHead4Char"/>
    <w:uiPriority w:val="99"/>
    <w:rsid w:val="00474521"/>
    <w:pPr>
      <w:numPr>
        <w:ilvl w:val="3"/>
        <w:numId w:val="6"/>
      </w:numPr>
      <w:spacing w:before="240" w:line="260" w:lineRule="atLeast"/>
      <w:jc w:val="both"/>
      <w:outlineLvl w:val="3"/>
    </w:pPr>
    <w:rPr>
      <w:rFonts w:ascii="Times New Roman" w:hAnsi="Times New Roman" w:cs="Times New Roman"/>
      <w:sz w:val="22"/>
      <w:szCs w:val="22"/>
      <w:lang w:val="en-GB"/>
    </w:rPr>
  </w:style>
  <w:style w:type="paragraph" w:customStyle="1" w:styleId="AOHead5">
    <w:name w:val="AOHead5"/>
    <w:basedOn w:val="Normln"/>
    <w:next w:val="Normln"/>
    <w:uiPriority w:val="99"/>
    <w:rsid w:val="00474521"/>
    <w:pPr>
      <w:numPr>
        <w:ilvl w:val="4"/>
        <w:numId w:val="6"/>
      </w:numPr>
      <w:spacing w:before="240" w:line="260" w:lineRule="atLeast"/>
      <w:jc w:val="both"/>
      <w:outlineLvl w:val="4"/>
    </w:pPr>
    <w:rPr>
      <w:rFonts w:ascii="Times New Roman" w:hAnsi="Times New Roman" w:cs="Times New Roman"/>
      <w:sz w:val="22"/>
      <w:szCs w:val="22"/>
      <w:lang w:val="en-GB"/>
    </w:rPr>
  </w:style>
  <w:style w:type="paragraph" w:customStyle="1" w:styleId="AOHead6">
    <w:name w:val="AOHead6"/>
    <w:basedOn w:val="Normln"/>
    <w:next w:val="Normln"/>
    <w:uiPriority w:val="99"/>
    <w:rsid w:val="00474521"/>
    <w:pPr>
      <w:numPr>
        <w:ilvl w:val="5"/>
        <w:numId w:val="6"/>
      </w:numPr>
      <w:spacing w:before="240" w:line="260" w:lineRule="atLeast"/>
      <w:jc w:val="both"/>
      <w:outlineLvl w:val="5"/>
    </w:pPr>
    <w:rPr>
      <w:rFonts w:ascii="Times New Roman" w:hAnsi="Times New Roman" w:cs="Times New Roman"/>
      <w:sz w:val="22"/>
      <w:szCs w:val="22"/>
      <w:lang w:val="en-GB"/>
    </w:rPr>
  </w:style>
  <w:style w:type="character" w:customStyle="1" w:styleId="AOHead3Char">
    <w:name w:val="AOHead3 Char"/>
    <w:link w:val="AOHead3"/>
    <w:uiPriority w:val="99"/>
    <w:locked/>
    <w:rsid w:val="00474521"/>
    <w:rPr>
      <w:rFonts w:ascii="Times New Roman" w:eastAsia="Times New Roman" w:hAnsi="Times New Roman"/>
      <w:sz w:val="22"/>
      <w:lang w:val="en-GB" w:eastAsia="en-US"/>
    </w:rPr>
  </w:style>
  <w:style w:type="character" w:customStyle="1" w:styleId="AOHead1Char">
    <w:name w:val="AOHead1 Char"/>
    <w:link w:val="AOHead1"/>
    <w:uiPriority w:val="99"/>
    <w:locked/>
    <w:rsid w:val="009A7587"/>
    <w:rPr>
      <w:rFonts w:ascii="Times New Roman" w:eastAsia="Times New Roman" w:hAnsi="Times New Roman"/>
      <w:b/>
      <w:caps/>
      <w:kern w:val="28"/>
      <w:sz w:val="22"/>
      <w:lang w:val="en-GB" w:eastAsia="en-US"/>
    </w:rPr>
  </w:style>
  <w:style w:type="character" w:customStyle="1" w:styleId="AOHead2Char">
    <w:name w:val="AOHead2 Char"/>
    <w:link w:val="AOHead2"/>
    <w:uiPriority w:val="99"/>
    <w:locked/>
    <w:rsid w:val="009A7587"/>
    <w:rPr>
      <w:rFonts w:ascii="Times New Roman" w:eastAsia="Times New Roman" w:hAnsi="Times New Roman"/>
      <w:b/>
      <w:sz w:val="22"/>
      <w:lang w:val="en-GB" w:eastAsia="en-US"/>
    </w:rPr>
  </w:style>
  <w:style w:type="character" w:customStyle="1" w:styleId="AOHead4Char">
    <w:name w:val="AOHead4 Char"/>
    <w:link w:val="AOHead4"/>
    <w:uiPriority w:val="99"/>
    <w:locked/>
    <w:rsid w:val="009A7587"/>
    <w:rPr>
      <w:rFonts w:ascii="Times New Roman" w:eastAsia="Times New Roman" w:hAnsi="Times New Roman"/>
      <w:sz w:val="22"/>
      <w:lang w:val="en-GB" w:eastAsia="en-US"/>
    </w:rPr>
  </w:style>
  <w:style w:type="paragraph" w:styleId="Zkladntext">
    <w:name w:val="Body Text"/>
    <w:basedOn w:val="Normln"/>
    <w:link w:val="ZkladntextChar"/>
    <w:uiPriority w:val="99"/>
    <w:rsid w:val="007B4944"/>
    <w:pPr>
      <w:overflowPunct w:val="0"/>
      <w:autoSpaceDE w:val="0"/>
      <w:autoSpaceDN w:val="0"/>
      <w:adjustRightInd w:val="0"/>
      <w:jc w:val="both"/>
      <w:textAlignment w:val="baseline"/>
    </w:pPr>
    <w:rPr>
      <w:rFonts w:eastAsia="Times New Roman" w:cs="Arial"/>
      <w:sz w:val="22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7B4944"/>
    <w:rPr>
      <w:rFonts w:ascii="Arial" w:hAnsi="Arial" w:cs="Arial"/>
      <w:sz w:val="22"/>
    </w:rPr>
  </w:style>
  <w:style w:type="paragraph" w:customStyle="1" w:styleId="Bodytext1PRK">
    <w:name w:val="Body text 1 PRK"/>
    <w:basedOn w:val="Normln"/>
    <w:uiPriority w:val="99"/>
    <w:rsid w:val="007B4944"/>
    <w:pPr>
      <w:numPr>
        <w:numId w:val="7"/>
      </w:numPr>
      <w:spacing w:after="240" w:line="240" w:lineRule="auto"/>
      <w:jc w:val="both"/>
      <w:outlineLvl w:val="0"/>
    </w:pPr>
    <w:rPr>
      <w:rFonts w:eastAsia="Times New Roman" w:cs="Times New Roman"/>
      <w:sz w:val="22"/>
      <w:szCs w:val="22"/>
      <w:lang w:eastAsia="cs-CZ"/>
    </w:rPr>
  </w:style>
  <w:style w:type="paragraph" w:customStyle="1" w:styleId="Bodytext2PRK">
    <w:name w:val="Body text 2 PRK"/>
    <w:basedOn w:val="Normln"/>
    <w:uiPriority w:val="99"/>
    <w:rsid w:val="007B4944"/>
    <w:pPr>
      <w:numPr>
        <w:ilvl w:val="1"/>
        <w:numId w:val="7"/>
      </w:numPr>
      <w:spacing w:after="240" w:line="240" w:lineRule="auto"/>
      <w:jc w:val="both"/>
      <w:outlineLvl w:val="1"/>
    </w:pPr>
    <w:rPr>
      <w:rFonts w:eastAsia="Times New Roman" w:cs="Times New Roman"/>
      <w:sz w:val="22"/>
      <w:szCs w:val="22"/>
      <w:lang w:eastAsia="cs-CZ"/>
    </w:rPr>
  </w:style>
  <w:style w:type="paragraph" w:customStyle="1" w:styleId="Bodytext3PRK">
    <w:name w:val="Body text 3 PRK"/>
    <w:basedOn w:val="Normln"/>
    <w:uiPriority w:val="99"/>
    <w:rsid w:val="007B4944"/>
    <w:pPr>
      <w:numPr>
        <w:ilvl w:val="2"/>
        <w:numId w:val="7"/>
      </w:numPr>
      <w:spacing w:after="240" w:line="240" w:lineRule="auto"/>
      <w:jc w:val="both"/>
      <w:outlineLvl w:val="2"/>
    </w:pPr>
    <w:rPr>
      <w:rFonts w:eastAsia="Times New Roman" w:cs="Times New Roman"/>
      <w:sz w:val="22"/>
      <w:szCs w:val="22"/>
      <w:lang w:eastAsia="cs-CZ"/>
    </w:rPr>
  </w:style>
  <w:style w:type="paragraph" w:customStyle="1" w:styleId="Bodytext4PRK">
    <w:name w:val="Body text 4 PRK"/>
    <w:basedOn w:val="Normln"/>
    <w:uiPriority w:val="99"/>
    <w:rsid w:val="007B4944"/>
    <w:pPr>
      <w:numPr>
        <w:ilvl w:val="3"/>
        <w:numId w:val="7"/>
      </w:numPr>
      <w:spacing w:after="240" w:line="240" w:lineRule="auto"/>
      <w:jc w:val="both"/>
      <w:outlineLvl w:val="3"/>
    </w:pPr>
    <w:rPr>
      <w:rFonts w:eastAsia="Times New Roman" w:cs="Times New Roman"/>
      <w:sz w:val="22"/>
      <w:szCs w:val="22"/>
      <w:lang w:eastAsia="cs-CZ"/>
    </w:rPr>
  </w:style>
  <w:style w:type="paragraph" w:customStyle="1" w:styleId="Bodytext5PRK">
    <w:name w:val="Body text 5 PRK"/>
    <w:basedOn w:val="Normln"/>
    <w:uiPriority w:val="99"/>
    <w:rsid w:val="007B4944"/>
    <w:pPr>
      <w:numPr>
        <w:ilvl w:val="4"/>
        <w:numId w:val="7"/>
      </w:numPr>
      <w:spacing w:after="240" w:line="240" w:lineRule="auto"/>
      <w:jc w:val="both"/>
      <w:outlineLvl w:val="4"/>
    </w:pPr>
    <w:rPr>
      <w:rFonts w:eastAsia="Times New Roman" w:cs="Times New Roman"/>
      <w:sz w:val="22"/>
      <w:szCs w:val="22"/>
      <w:lang w:eastAsia="cs-CZ"/>
    </w:rPr>
  </w:style>
  <w:style w:type="character" w:customStyle="1" w:styleId="italicsPRK">
    <w:name w:val="italics PRK"/>
    <w:uiPriority w:val="99"/>
    <w:rsid w:val="007B4944"/>
    <w:rPr>
      <w:i/>
    </w:rPr>
  </w:style>
  <w:style w:type="paragraph" w:styleId="Bezmezer">
    <w:name w:val="No Spacing"/>
    <w:uiPriority w:val="99"/>
    <w:qFormat/>
    <w:rsid w:val="00061BD6"/>
    <w:rPr>
      <w:rFonts w:ascii="Arial" w:hAnsi="Arial"/>
      <w:sz w:val="20"/>
      <w:szCs w:val="24"/>
      <w:lang w:eastAsia="en-US"/>
    </w:rPr>
  </w:style>
  <w:style w:type="numbering" w:customStyle="1" w:styleId="Aktulnseznam1">
    <w:name w:val="Aktuální seznam1"/>
    <w:uiPriority w:val="99"/>
    <w:rsid w:val="00C46B29"/>
    <w:pPr>
      <w:numPr>
        <w:numId w:val="11"/>
      </w:numPr>
    </w:pPr>
  </w:style>
  <w:style w:type="paragraph" w:customStyle="1" w:styleId="SmluvnstranyPRK">
    <w:name w:val="Smluvní strany PRK"/>
    <w:basedOn w:val="Normln"/>
    <w:uiPriority w:val="99"/>
    <w:rsid w:val="004D39DC"/>
    <w:pPr>
      <w:numPr>
        <w:numId w:val="12"/>
      </w:numPr>
      <w:spacing w:after="240" w:line="240" w:lineRule="auto"/>
      <w:jc w:val="both"/>
    </w:pPr>
    <w:rPr>
      <w:rFonts w:eastAsia="Times New Roman" w:cs="Times New Roman"/>
      <w:sz w:val="22"/>
      <w:szCs w:val="22"/>
      <w:lang w:eastAsia="cs-CZ"/>
    </w:rPr>
  </w:style>
  <w:style w:type="paragraph" w:customStyle="1" w:styleId="Clause1">
    <w:name w:val="Clause 1"/>
    <w:basedOn w:val="Normln"/>
    <w:qFormat/>
    <w:rsid w:val="00974114"/>
    <w:pPr>
      <w:numPr>
        <w:numId w:val="15"/>
      </w:numPr>
      <w:spacing w:after="240" w:line="240" w:lineRule="auto"/>
      <w:jc w:val="both"/>
      <w:outlineLvl w:val="0"/>
    </w:pPr>
    <w:rPr>
      <w:rFonts w:eastAsia="Times New Roman" w:cs="Times New Roman"/>
      <w:b/>
      <w:lang w:val="en-GB" w:eastAsia="en-GB"/>
    </w:rPr>
  </w:style>
  <w:style w:type="paragraph" w:customStyle="1" w:styleId="Clause2">
    <w:name w:val="Clause 2"/>
    <w:basedOn w:val="Normln"/>
    <w:qFormat/>
    <w:rsid w:val="00974114"/>
    <w:pPr>
      <w:numPr>
        <w:ilvl w:val="1"/>
        <w:numId w:val="15"/>
      </w:numPr>
      <w:spacing w:after="240" w:line="240" w:lineRule="auto"/>
      <w:jc w:val="both"/>
      <w:outlineLvl w:val="1"/>
    </w:pPr>
    <w:rPr>
      <w:rFonts w:eastAsia="Times New Roman" w:cs="Times New Roman"/>
      <w:lang w:val="en-GB" w:eastAsia="en-GB"/>
    </w:rPr>
  </w:style>
  <w:style w:type="paragraph" w:customStyle="1" w:styleId="Clause3">
    <w:name w:val="Clause 3"/>
    <w:basedOn w:val="Normln"/>
    <w:qFormat/>
    <w:rsid w:val="00974114"/>
    <w:pPr>
      <w:numPr>
        <w:ilvl w:val="2"/>
        <w:numId w:val="15"/>
      </w:numPr>
      <w:spacing w:after="240" w:line="240" w:lineRule="auto"/>
      <w:jc w:val="both"/>
      <w:outlineLvl w:val="2"/>
    </w:pPr>
    <w:rPr>
      <w:rFonts w:eastAsia="Times New Roman" w:cs="Times New Roman"/>
      <w:lang w:val="en-GB" w:eastAsia="en-GB"/>
    </w:rPr>
  </w:style>
  <w:style w:type="paragraph" w:customStyle="1" w:styleId="Clause4">
    <w:name w:val="Clause 4"/>
    <w:basedOn w:val="Normln"/>
    <w:qFormat/>
    <w:rsid w:val="00974114"/>
    <w:pPr>
      <w:numPr>
        <w:ilvl w:val="4"/>
        <w:numId w:val="15"/>
      </w:numPr>
      <w:spacing w:after="240" w:line="240" w:lineRule="auto"/>
      <w:jc w:val="both"/>
      <w:outlineLvl w:val="4"/>
    </w:pPr>
    <w:rPr>
      <w:rFonts w:eastAsia="Times New Roman" w:cs="Times New Roman"/>
      <w:lang w:val="en-GB" w:eastAsia="en-GB"/>
    </w:rPr>
  </w:style>
  <w:style w:type="paragraph" w:customStyle="1" w:styleId="Clause5">
    <w:name w:val="Clause 5"/>
    <w:basedOn w:val="Normln"/>
    <w:qFormat/>
    <w:rsid w:val="00974114"/>
    <w:pPr>
      <w:numPr>
        <w:ilvl w:val="5"/>
        <w:numId w:val="15"/>
      </w:numPr>
      <w:tabs>
        <w:tab w:val="left" w:pos="3238"/>
      </w:tabs>
      <w:spacing w:after="240" w:line="240" w:lineRule="auto"/>
      <w:jc w:val="both"/>
      <w:outlineLvl w:val="5"/>
    </w:pPr>
    <w:rPr>
      <w:rFonts w:eastAsia="Times New Roman" w:cs="Times New Roman"/>
      <w:lang w:val="en-GB" w:eastAsia="en-GB"/>
    </w:rPr>
  </w:style>
  <w:style w:type="paragraph" w:customStyle="1" w:styleId="Clause6">
    <w:name w:val="Clause 6"/>
    <w:basedOn w:val="Normln"/>
    <w:qFormat/>
    <w:rsid w:val="00974114"/>
    <w:pPr>
      <w:numPr>
        <w:ilvl w:val="6"/>
        <w:numId w:val="15"/>
      </w:numPr>
      <w:tabs>
        <w:tab w:val="left" w:pos="3238"/>
        <w:tab w:val="left" w:pos="5398"/>
      </w:tabs>
      <w:spacing w:after="240" w:line="240" w:lineRule="auto"/>
      <w:jc w:val="both"/>
      <w:outlineLvl w:val="6"/>
    </w:pPr>
    <w:rPr>
      <w:rFonts w:eastAsia="Times New Roman" w:cs="Times New Roman"/>
      <w:lang w:val="en-GB" w:eastAsia="en-GB"/>
    </w:rPr>
  </w:style>
  <w:style w:type="paragraph" w:customStyle="1" w:styleId="Clause7">
    <w:name w:val="Clause 7"/>
    <w:basedOn w:val="Normln"/>
    <w:rsid w:val="00974114"/>
    <w:pPr>
      <w:numPr>
        <w:ilvl w:val="7"/>
        <w:numId w:val="15"/>
      </w:numPr>
      <w:tabs>
        <w:tab w:val="left" w:pos="3907"/>
      </w:tabs>
      <w:spacing w:after="240" w:line="240" w:lineRule="auto"/>
      <w:ind w:left="4582" w:hanging="675"/>
      <w:jc w:val="both"/>
      <w:outlineLvl w:val="7"/>
    </w:pPr>
    <w:rPr>
      <w:rFonts w:eastAsia="Times New Roman" w:cs="Times New Roman"/>
      <w:lang w:val="en-GB" w:eastAsia="en-GB"/>
    </w:rPr>
  </w:style>
  <w:style w:type="paragraph" w:customStyle="1" w:styleId="Clause8">
    <w:name w:val="Clause 8"/>
    <w:basedOn w:val="Normln"/>
    <w:rsid w:val="00974114"/>
    <w:pPr>
      <w:numPr>
        <w:ilvl w:val="8"/>
        <w:numId w:val="15"/>
      </w:numPr>
      <w:tabs>
        <w:tab w:val="left" w:pos="3907"/>
        <w:tab w:val="left" w:pos="6838"/>
      </w:tabs>
      <w:spacing w:after="240" w:line="240" w:lineRule="auto"/>
      <w:jc w:val="both"/>
      <w:outlineLvl w:val="8"/>
    </w:pPr>
    <w:rPr>
      <w:rFonts w:eastAsia="Times New Roman" w:cs="Times New Roman"/>
      <w:lang w:val="en-GB" w:eastAsia="en-GB"/>
    </w:rPr>
  </w:style>
  <w:style w:type="paragraph" w:customStyle="1" w:styleId="Heading2PRK">
    <w:name w:val="Heading 2 PRK"/>
    <w:basedOn w:val="Normln"/>
    <w:link w:val="Heading2PRKChar"/>
    <w:uiPriority w:val="99"/>
    <w:rsid w:val="007D3CD5"/>
    <w:pPr>
      <w:numPr>
        <w:ilvl w:val="1"/>
        <w:numId w:val="17"/>
      </w:numPr>
      <w:spacing w:after="240" w:line="240" w:lineRule="auto"/>
      <w:jc w:val="both"/>
    </w:pPr>
    <w:rPr>
      <w:rFonts w:cs="Times New Roman"/>
      <w:szCs w:val="20"/>
      <w:lang w:eastAsia="cs-CZ"/>
    </w:rPr>
  </w:style>
  <w:style w:type="character" w:customStyle="1" w:styleId="Heading2PRKChar">
    <w:name w:val="Heading 2 PRK Char"/>
    <w:link w:val="Heading2PRK"/>
    <w:uiPriority w:val="99"/>
    <w:locked/>
    <w:rsid w:val="007D3CD5"/>
    <w:rPr>
      <w:rFonts w:ascii="Arial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1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78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8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43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7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4872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87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872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872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872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4872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0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4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9EA922-AC5B-4545-A9EC-CC51973C1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16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SLEDUJÍCÍ SMLUVNÍ STRANY:</vt:lpstr>
    </vt:vector>
  </TitlesOfParts>
  <Company>Hewlett-Packard Company</Company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SLEDUJÍCÍ SMLUVNÍ STRANY:</dc:title>
  <dc:subject>P-1564</dc:subject>
  <dc:creator>pavlikova</dc:creator>
  <cp:keywords/>
  <dc:description/>
  <cp:lastModifiedBy>a.vincencova@iic.cas.cz</cp:lastModifiedBy>
  <cp:revision>27</cp:revision>
  <cp:lastPrinted>2016-10-02T08:30:00Z</cp:lastPrinted>
  <dcterms:created xsi:type="dcterms:W3CDTF">2023-07-17T13:23:00Z</dcterms:created>
  <dcterms:modified xsi:type="dcterms:W3CDTF">2023-10-19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ED70C9EA93904CBD2EB46B548274B8</vt:lpwstr>
  </property>
</Properties>
</file>